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06839" w14:textId="77777777" w:rsidR="00B42D72" w:rsidRDefault="00B42D72" w:rsidP="00B42D72">
      <w:pPr>
        <w:jc w:val="center"/>
      </w:pPr>
      <w:r w:rsidRPr="00512922">
        <w:rPr>
          <w:noProof/>
          <w:lang w:eastAsia="en-US"/>
        </w:rPr>
        <w:drawing>
          <wp:inline distT="0" distB="0" distL="0" distR="0" wp14:anchorId="42DEF843" wp14:editId="7EE6FFC6">
            <wp:extent cx="896112" cy="896333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lang\Downloads\logo_ui_hitam.wm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B274E" w14:textId="77777777" w:rsidR="00B42D72" w:rsidRDefault="00B42D72" w:rsidP="00B42D72">
      <w:pPr>
        <w:spacing w:line="240" w:lineRule="auto"/>
        <w:jc w:val="center"/>
      </w:pPr>
      <w:r>
        <w:rPr>
          <w:b/>
        </w:rPr>
        <w:t>UNIVERSITAS INDONESIA</w:t>
      </w:r>
    </w:p>
    <w:p w14:paraId="7DFF9195" w14:textId="77777777" w:rsidR="00B42D72" w:rsidRDefault="00B42D72" w:rsidP="00B42D72">
      <w:pPr>
        <w:spacing w:line="240" w:lineRule="auto"/>
        <w:jc w:val="center"/>
      </w:pPr>
    </w:p>
    <w:p w14:paraId="5080EE73" w14:textId="313C6236" w:rsidR="00B42D72" w:rsidRPr="00A43FD0" w:rsidRDefault="00E93B6A" w:rsidP="00B42D72">
      <w:pPr>
        <w:spacing w:line="240" w:lineRule="auto"/>
        <w:jc w:val="center"/>
        <w:rPr>
          <w:b/>
          <w:i/>
          <w:sz w:val="28"/>
        </w:rPr>
      </w:pPr>
      <w:bookmarkStart w:id="0" w:name="_Hlk152621202"/>
      <w:r>
        <w:rPr>
          <w:b/>
          <w:sz w:val="28"/>
        </w:rPr>
        <w:t xml:space="preserve">PENGEMBANGAN </w:t>
      </w:r>
      <w:r w:rsidRPr="00E93B6A">
        <w:rPr>
          <w:b/>
          <w:sz w:val="28"/>
        </w:rPr>
        <w:t>SISTEM MACHINE LEARNING UNTUK MENDETEKSI SERANGAN SQL INJECTION MELALUI ACCESS LOG PADA WEB SERVER</w:t>
      </w:r>
      <w:bookmarkEnd w:id="0"/>
    </w:p>
    <w:p w14:paraId="7D48A324" w14:textId="77777777" w:rsidR="00B42D72" w:rsidRDefault="00B42D72" w:rsidP="00B42D72">
      <w:pPr>
        <w:spacing w:line="240" w:lineRule="auto"/>
        <w:jc w:val="center"/>
      </w:pPr>
    </w:p>
    <w:p w14:paraId="66A79576" w14:textId="77777777" w:rsidR="00B42D72" w:rsidRDefault="00B42D72" w:rsidP="00B42D72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EF3C2C" wp14:editId="3AE45DE5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1828800" cy="1828800"/>
                <wp:effectExtent l="0" t="0" r="0" b="127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B23B577" w14:textId="77777777" w:rsidR="00B42D72" w:rsidRPr="00512922" w:rsidRDefault="00B42D72" w:rsidP="00B42D72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512922">
                              <w:rPr>
                                <w:b/>
                                <w:sz w:val="28"/>
                              </w:rPr>
                              <w:t>SKRIPSI</w:t>
                            </w:r>
                          </w:p>
                          <w:p w14:paraId="23F59E9A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20D243E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D83B31C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07B09E0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B367B8B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442E3A92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C89C56C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C67A23E" w14:textId="5AFBD995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Mochammad Shaffa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Prawiranegara</w:t>
                            </w:r>
                            <w:proofErr w:type="spellEnd"/>
                          </w:p>
                          <w:p w14:paraId="7EC7EE79" w14:textId="6BD31D68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2006528105</w:t>
                            </w:r>
                          </w:p>
                          <w:p w14:paraId="5714A2DF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4DB93C39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5648302C" w14:textId="37BD7A6F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FAKULT</w:t>
                            </w:r>
                            <w:r w:rsidR="00E93B6A">
                              <w:rPr>
                                <w:b/>
                              </w:rPr>
                              <w:t>AS TEKNIK</w:t>
                            </w:r>
                          </w:p>
                          <w:p w14:paraId="2A6CDD2E" w14:textId="4C33771D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PROGRAM STUDI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  <w:r>
                              <w:rPr>
                                <w:b/>
                              </w:rPr>
                              <w:t xml:space="preserve"> KOMPUTER</w:t>
                            </w:r>
                          </w:p>
                          <w:p w14:paraId="2D6DF558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</w:p>
                          <w:p w14:paraId="6E69FD51" w14:textId="1DCDB412" w:rsidR="00B42D72" w:rsidRDefault="00EA7820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DEPOK</w:t>
                            </w:r>
                          </w:p>
                          <w:p w14:paraId="73281026" w14:textId="22734724" w:rsidR="00B42D72" w:rsidRPr="0051292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DESEMBER</w:t>
                            </w:r>
                            <w:r w:rsidR="00B42D72">
                              <w:rPr>
                                <w:b/>
                              </w:rPr>
                              <w:t xml:space="preserve"> 20</w:t>
                            </w:r>
                            <w:r>
                              <w:rPr>
                                <w:b/>
                              </w:rPr>
                              <w:t>23</w:t>
                            </w:r>
                          </w:p>
                          <w:p w14:paraId="6300683B" w14:textId="77777777" w:rsidR="00B42D72" w:rsidRPr="00144B0D" w:rsidRDefault="00B42D72" w:rsidP="00144B0D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EF3C2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2in;height:2in;z-index:251660288;visibility:visible;mso-wrap-style:non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" filled="f" stroked="f" strokeweight=".5pt">
                <v:textbox style="mso-fit-shape-to-text:t">
                  <w:txbxContent>
                    <w:p w14:paraId="7B23B577" w14:textId="77777777" w:rsidR="00B42D72" w:rsidRPr="00512922" w:rsidRDefault="00B42D72" w:rsidP="00B42D72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512922">
                        <w:rPr>
                          <w:b/>
                          <w:sz w:val="28"/>
                        </w:rPr>
                        <w:t>SKRIPSI</w:t>
                      </w:r>
                    </w:p>
                    <w:p w14:paraId="23F59E9A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20D243E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D83B31C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07B09E0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B367B8B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442E3A92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C89C56C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C67A23E" w14:textId="5AFBD995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Mochammad Shaffa </w:t>
                      </w:r>
                      <w:proofErr w:type="spellStart"/>
                      <w:r>
                        <w:rPr>
                          <w:b/>
                        </w:rPr>
                        <w:t>Prawiranegara</w:t>
                      </w:r>
                      <w:proofErr w:type="spellEnd"/>
                    </w:p>
                    <w:p w14:paraId="7EC7EE79" w14:textId="6BD31D68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2006528105</w:t>
                      </w:r>
                    </w:p>
                    <w:p w14:paraId="5714A2DF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4DB93C39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5648302C" w14:textId="37BD7A6F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FAKULT</w:t>
                      </w:r>
                      <w:r w:rsidR="00E93B6A">
                        <w:rPr>
                          <w:b/>
                        </w:rPr>
                        <w:t>AS TEKNIK</w:t>
                      </w:r>
                    </w:p>
                    <w:p w14:paraId="2A6CDD2E" w14:textId="4C33771D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PROGRAM STUDI </w:t>
                      </w:r>
                      <w:r w:rsidR="00E93B6A">
                        <w:rPr>
                          <w:b/>
                        </w:rPr>
                        <w:t>TEKNIK</w:t>
                      </w:r>
                      <w:r>
                        <w:rPr>
                          <w:b/>
                        </w:rPr>
                        <w:t xml:space="preserve"> KOMPUTER</w:t>
                      </w:r>
                    </w:p>
                    <w:p w14:paraId="2D6DF558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</w:p>
                    <w:p w14:paraId="6E69FD51" w14:textId="1DCDB412" w:rsidR="00B42D72" w:rsidRDefault="00EA7820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DEPOK</w:t>
                      </w:r>
                    </w:p>
                    <w:p w14:paraId="73281026" w14:textId="22734724" w:rsidR="00B42D72" w:rsidRPr="0051292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DESEMBER</w:t>
                      </w:r>
                      <w:r w:rsidR="00B42D72">
                        <w:rPr>
                          <w:b/>
                        </w:rPr>
                        <w:t xml:space="preserve"> 20</w:t>
                      </w:r>
                      <w:r>
                        <w:rPr>
                          <w:b/>
                        </w:rPr>
                        <w:t>23</w:t>
                      </w:r>
                    </w:p>
                    <w:p w14:paraId="6300683B" w14:textId="77777777" w:rsidR="00B42D72" w:rsidRPr="00144B0D" w:rsidRDefault="00B42D72" w:rsidP="00144B0D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61DB399" w14:textId="77777777" w:rsidR="00B42D72" w:rsidRDefault="00B42D72" w:rsidP="00B42D72">
      <w:pPr>
        <w:spacing w:line="240" w:lineRule="auto"/>
        <w:jc w:val="center"/>
        <w:sectPr w:rsidR="00B42D72" w:rsidSect="001E0C7E">
          <w:footerReference w:type="default" r:id="rId9"/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7C7FC55A" w14:textId="77777777" w:rsidR="00B42D72" w:rsidRPr="00B42D72" w:rsidRDefault="00B42D72" w:rsidP="00B42D72">
      <w:pPr>
        <w:spacing w:line="240" w:lineRule="auto"/>
        <w:jc w:val="center"/>
      </w:pPr>
    </w:p>
    <w:p w14:paraId="4CC3068E" w14:textId="77777777" w:rsidR="00B42D72" w:rsidRDefault="00B42D72" w:rsidP="00B42D72">
      <w:pPr>
        <w:jc w:val="center"/>
      </w:pPr>
      <w:r w:rsidRPr="00512922">
        <w:rPr>
          <w:noProof/>
          <w:lang w:eastAsia="en-US"/>
        </w:rPr>
        <w:drawing>
          <wp:inline distT="0" distB="0" distL="0" distR="0" wp14:anchorId="65F2E20C" wp14:editId="31D6C79E">
            <wp:extent cx="896112" cy="900000"/>
            <wp:effectExtent l="0" t="0" r="0" b="0"/>
            <wp:docPr id="18" name="Picture 18" descr="G:\Gilang\Downloads\logo_ui_hitam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lang\Downloads\logo_ui_hitam.wm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F4EF9" w14:textId="77777777" w:rsidR="00B42D72" w:rsidRDefault="00B42D72" w:rsidP="00B42D72">
      <w:pPr>
        <w:spacing w:line="240" w:lineRule="auto"/>
        <w:jc w:val="center"/>
      </w:pPr>
      <w:r>
        <w:rPr>
          <w:b/>
        </w:rPr>
        <w:t>UNIVERSITAS INDONESIA</w:t>
      </w:r>
    </w:p>
    <w:p w14:paraId="41E59B0C" w14:textId="77777777" w:rsidR="00B42D72" w:rsidRDefault="00B42D72" w:rsidP="00B42D72">
      <w:pPr>
        <w:spacing w:line="240" w:lineRule="auto"/>
        <w:jc w:val="center"/>
      </w:pPr>
    </w:p>
    <w:p w14:paraId="2079E71D" w14:textId="508AE82F" w:rsidR="00B42D72" w:rsidRDefault="00E93B6A" w:rsidP="00B42D72">
      <w:pPr>
        <w:spacing w:line="240" w:lineRule="auto"/>
        <w:jc w:val="center"/>
      </w:pPr>
      <w:r>
        <w:rPr>
          <w:b/>
          <w:sz w:val="28"/>
        </w:rPr>
        <w:t>PENGEMBANGAN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SISTEM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MACHINE LEARNING UNTUK</w:t>
      </w:r>
      <w:r w:rsidRPr="00E93B6A">
        <w:rPr>
          <w:b/>
          <w:sz w:val="28"/>
        </w:rPr>
        <w:t xml:space="preserve"> M</w:t>
      </w:r>
      <w:r>
        <w:rPr>
          <w:b/>
          <w:sz w:val="28"/>
        </w:rPr>
        <w:t>ENDETEKSI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SERANGAN</w:t>
      </w:r>
      <w:r w:rsidRPr="00E93B6A">
        <w:rPr>
          <w:b/>
          <w:sz w:val="28"/>
        </w:rPr>
        <w:t xml:space="preserve"> SQL </w:t>
      </w:r>
      <w:r>
        <w:rPr>
          <w:b/>
          <w:sz w:val="28"/>
        </w:rPr>
        <w:t>INJECTION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MELALUI ACCESS LOG PADA WEB SERVER</w:t>
      </w:r>
    </w:p>
    <w:p w14:paraId="7FA40F82" w14:textId="77777777" w:rsidR="00B42D72" w:rsidRDefault="00B42D72" w:rsidP="00B42D72">
      <w:pPr>
        <w:spacing w:line="240" w:lineRule="auto"/>
        <w:jc w:val="center"/>
      </w:pPr>
    </w:p>
    <w:p w14:paraId="53F3F579" w14:textId="77777777" w:rsidR="00B42D72" w:rsidRDefault="00B42D72" w:rsidP="00B42D72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B4C966" wp14:editId="0D9F0F19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1828800" cy="18288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C18AFED" w14:textId="77777777" w:rsidR="00B42D72" w:rsidRPr="00512922" w:rsidRDefault="00B42D72" w:rsidP="00B42D72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512922">
                              <w:rPr>
                                <w:b/>
                                <w:sz w:val="28"/>
                              </w:rPr>
                              <w:t>SKRIPSI</w:t>
                            </w:r>
                          </w:p>
                          <w:p w14:paraId="6A21F9C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478299A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0E0B86A" w14:textId="331C0252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Diajukan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ebagai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salah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atu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yarat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untuk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memperoleh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gelar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br/>
                              <w:t xml:space="preserve">Sarjana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  <w:r>
                              <w:rPr>
                                <w:b/>
                              </w:rPr>
                              <w:t xml:space="preserve"> Komputer</w:t>
                            </w:r>
                          </w:p>
                          <w:p w14:paraId="480F683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121DD82E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1DFB259E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46DEEE1F" w14:textId="493BD0B7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Mochammad Shaffa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Prawiranegara</w:t>
                            </w:r>
                            <w:proofErr w:type="spellEnd"/>
                          </w:p>
                          <w:p w14:paraId="7161FF4A" w14:textId="0B1DF396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2006528105</w:t>
                            </w:r>
                          </w:p>
                          <w:p w14:paraId="578BA68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23807192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1191B06E" w14:textId="45A53624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FAKULTAS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</w:p>
                          <w:p w14:paraId="1D2A1CE4" w14:textId="6B4F92BC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PROGRAM STUDI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  <w:r>
                              <w:rPr>
                                <w:b/>
                              </w:rPr>
                              <w:t xml:space="preserve"> KOMPUTER</w:t>
                            </w:r>
                          </w:p>
                          <w:p w14:paraId="73A321C1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</w:p>
                          <w:p w14:paraId="5452DB87" w14:textId="29503DB8" w:rsidR="00B42D72" w:rsidRDefault="00E71084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DEPOK</w:t>
                            </w:r>
                          </w:p>
                          <w:p w14:paraId="09BCB1F9" w14:textId="4D08335B" w:rsidR="00B42D72" w:rsidRPr="00451D28" w:rsidRDefault="00E93B6A" w:rsidP="00451D28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ESEMBER</w:t>
                            </w:r>
                            <w:r w:rsidR="00B42D72">
                              <w:rPr>
                                <w:b/>
                              </w:rPr>
                              <w:t xml:space="preserve"> 20</w:t>
                            </w:r>
                            <w:r>
                              <w:rPr>
                                <w:b/>
                              </w:rP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B4C966" id="Text Box 3" o:spid="_x0000_s1027" type="#_x0000_t202" style="position:absolute;left:0;text-align:left;margin-left:0;margin-top:0;width:2in;height:2in;z-index:251662336;visibility:visible;mso-wrap-style:non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" filled="f" stroked="f" strokeweight=".5pt">
                <v:textbox style="mso-fit-shape-to-text:t">
                  <w:txbxContent>
                    <w:p w14:paraId="4C18AFED" w14:textId="77777777" w:rsidR="00B42D72" w:rsidRPr="00512922" w:rsidRDefault="00B42D72" w:rsidP="00B42D72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512922">
                        <w:rPr>
                          <w:b/>
                          <w:sz w:val="28"/>
                        </w:rPr>
                        <w:t>SKRIPSI</w:t>
                      </w:r>
                    </w:p>
                    <w:p w14:paraId="6A21F9C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478299A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0E0B86A" w14:textId="331C0252" w:rsidR="00B42D72" w:rsidRDefault="00B42D72" w:rsidP="00B42D72">
                      <w:pPr>
                        <w:spacing w:line="240" w:lineRule="auto"/>
                        <w:jc w:val="center"/>
                      </w:pPr>
                      <w:proofErr w:type="spellStart"/>
                      <w:r>
                        <w:rPr>
                          <w:b/>
                        </w:rPr>
                        <w:t>Diajukan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ebagai</w:t>
                      </w:r>
                      <w:proofErr w:type="spellEnd"/>
                      <w:r>
                        <w:rPr>
                          <w:b/>
                        </w:rPr>
                        <w:t xml:space="preserve"> salah </w:t>
                      </w:r>
                      <w:proofErr w:type="spellStart"/>
                      <w:r>
                        <w:rPr>
                          <w:b/>
                        </w:rPr>
                        <w:t>satu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yarat</w:t>
                      </w:r>
                      <w:proofErr w:type="spellEnd"/>
                      <w:r>
                        <w:rPr>
                          <w:b/>
                        </w:rPr>
                        <w:t xml:space="preserve"> untuk </w:t>
                      </w:r>
                      <w:proofErr w:type="spellStart"/>
                      <w:r>
                        <w:rPr>
                          <w:b/>
                        </w:rPr>
                        <w:t>memperoleh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gelar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br/>
                        <w:t xml:space="preserve">Sarjana </w:t>
                      </w:r>
                      <w:r w:rsidR="00E93B6A">
                        <w:rPr>
                          <w:b/>
                        </w:rPr>
                        <w:t>Teknik</w:t>
                      </w:r>
                      <w:r>
                        <w:rPr>
                          <w:b/>
                        </w:rPr>
                        <w:t xml:space="preserve"> Komputer</w:t>
                      </w:r>
                    </w:p>
                    <w:p w14:paraId="480F683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121DD82E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1DFB259E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46DEEE1F" w14:textId="493BD0B7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Mochammad Shaffa </w:t>
                      </w:r>
                      <w:proofErr w:type="spellStart"/>
                      <w:r>
                        <w:rPr>
                          <w:b/>
                        </w:rPr>
                        <w:t>Prawiranegara</w:t>
                      </w:r>
                      <w:proofErr w:type="spellEnd"/>
                    </w:p>
                    <w:p w14:paraId="7161FF4A" w14:textId="0B1DF396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2006528105</w:t>
                      </w:r>
                    </w:p>
                    <w:p w14:paraId="578BA68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23807192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1191B06E" w14:textId="45A53624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FAKULTAS </w:t>
                      </w:r>
                      <w:r w:rsidR="00E93B6A">
                        <w:rPr>
                          <w:b/>
                        </w:rPr>
                        <w:t>TEKNIK</w:t>
                      </w:r>
                    </w:p>
                    <w:p w14:paraId="1D2A1CE4" w14:textId="6B4F92BC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PROGRAM STUDI </w:t>
                      </w:r>
                      <w:r w:rsidR="00E93B6A">
                        <w:rPr>
                          <w:b/>
                        </w:rPr>
                        <w:t>TEKNIK</w:t>
                      </w:r>
                      <w:r>
                        <w:rPr>
                          <w:b/>
                        </w:rPr>
                        <w:t xml:space="preserve"> KOMPUTER</w:t>
                      </w:r>
                    </w:p>
                    <w:p w14:paraId="73A321C1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</w:p>
                    <w:p w14:paraId="5452DB87" w14:textId="29503DB8" w:rsidR="00B42D72" w:rsidRDefault="00E71084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DEPOK</w:t>
                      </w:r>
                    </w:p>
                    <w:p w14:paraId="09BCB1F9" w14:textId="4D08335B" w:rsidR="00B42D72" w:rsidRPr="00451D28" w:rsidRDefault="00E93B6A" w:rsidP="00451D28">
                      <w:pPr>
                        <w:spacing w:after="12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ESEMBER</w:t>
                      </w:r>
                      <w:r w:rsidR="00B42D72">
                        <w:rPr>
                          <w:b/>
                        </w:rPr>
                        <w:t xml:space="preserve"> 20</w:t>
                      </w:r>
                      <w:r>
                        <w:rPr>
                          <w:b/>
                        </w:rPr>
                        <w:t>2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11CF78D" w14:textId="77777777" w:rsidR="008A07B7" w:rsidRDefault="008A07B7" w:rsidP="00F76CF0">
      <w:pPr>
        <w:pStyle w:val="Heading1"/>
        <w:numPr>
          <w:ilvl w:val="0"/>
          <w:numId w:val="0"/>
        </w:numPr>
      </w:pPr>
      <w:bookmarkStart w:id="1" w:name="_Toc292386330"/>
      <w:bookmarkStart w:id="2" w:name="_Toc379605675"/>
      <w:proofErr w:type="gramStart"/>
      <w:r w:rsidRPr="008A07B7">
        <w:lastRenderedPageBreak/>
        <w:t>HALAMAN  PERNYATAAN</w:t>
      </w:r>
      <w:proofErr w:type="gramEnd"/>
      <w:r w:rsidRPr="008A07B7">
        <w:t xml:space="preserve"> ORISINALITAS</w:t>
      </w:r>
      <w:bookmarkEnd w:id="1"/>
      <w:bookmarkEnd w:id="2"/>
    </w:p>
    <w:p w14:paraId="5F51B8D5" w14:textId="77777777" w:rsidR="008A07B7" w:rsidRDefault="008A07B7" w:rsidP="008A07B7">
      <w:pPr>
        <w:jc w:val="center"/>
        <w:rPr>
          <w:b/>
        </w:rPr>
      </w:pPr>
    </w:p>
    <w:p w14:paraId="5D2CB0B3" w14:textId="77777777" w:rsidR="008A07B7" w:rsidRPr="008A07B7" w:rsidRDefault="008A07B7" w:rsidP="008A07B7">
      <w:pPr>
        <w:jc w:val="center"/>
        <w:rPr>
          <w:b/>
        </w:rPr>
      </w:pPr>
    </w:p>
    <w:p w14:paraId="16839D65" w14:textId="77777777" w:rsidR="008A07B7" w:rsidRDefault="008A07B7" w:rsidP="008A07B7">
      <w:pPr>
        <w:jc w:val="center"/>
        <w:rPr>
          <w:b/>
        </w:rPr>
      </w:pPr>
      <w:proofErr w:type="spellStart"/>
      <w:r w:rsidRPr="008A07B7">
        <w:rPr>
          <w:b/>
        </w:rPr>
        <w:t>Skripsi</w:t>
      </w:r>
      <w:proofErr w:type="spellEnd"/>
      <w:r w:rsidRPr="008A07B7">
        <w:rPr>
          <w:b/>
        </w:rPr>
        <w:t xml:space="preserve"> ini </w:t>
      </w:r>
      <w:proofErr w:type="spellStart"/>
      <w:r w:rsidRPr="008A07B7">
        <w:rPr>
          <w:b/>
        </w:rPr>
        <w:t>adalah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hasil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kar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a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endiri</w:t>
      </w:r>
      <w:proofErr w:type="spellEnd"/>
      <w:r w:rsidRPr="008A07B7">
        <w:rPr>
          <w:b/>
        </w:rPr>
        <w:t>,</w:t>
      </w:r>
      <w:r>
        <w:rPr>
          <w:b/>
        </w:rPr>
        <w:t xml:space="preserve"> </w:t>
      </w:r>
      <w:r>
        <w:rPr>
          <w:b/>
        </w:rPr>
        <w:br/>
      </w:r>
      <w:r w:rsidRPr="008A07B7">
        <w:rPr>
          <w:b/>
        </w:rPr>
        <w:t xml:space="preserve">dan semua </w:t>
      </w:r>
      <w:proofErr w:type="spellStart"/>
      <w:r w:rsidRPr="008A07B7">
        <w:rPr>
          <w:b/>
        </w:rPr>
        <w:t>sumber</w:t>
      </w:r>
      <w:proofErr w:type="spellEnd"/>
      <w:r w:rsidRPr="008A07B7">
        <w:rPr>
          <w:b/>
        </w:rPr>
        <w:t xml:space="preserve"> baik yang </w:t>
      </w:r>
      <w:proofErr w:type="spellStart"/>
      <w:r w:rsidRPr="008A07B7">
        <w:rPr>
          <w:b/>
        </w:rPr>
        <w:t>dikutip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maupu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dirujuk</w:t>
      </w:r>
      <w:proofErr w:type="spellEnd"/>
      <w:r>
        <w:rPr>
          <w:b/>
        </w:rPr>
        <w:br/>
      </w:r>
      <w:proofErr w:type="spellStart"/>
      <w:r w:rsidRPr="008A07B7">
        <w:rPr>
          <w:b/>
        </w:rPr>
        <w:t>telah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a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nyataka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denga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benar</w:t>
      </w:r>
      <w:proofErr w:type="spellEnd"/>
      <w:r>
        <w:rPr>
          <w:b/>
        </w:rPr>
        <w:t>.</w:t>
      </w:r>
    </w:p>
    <w:p w14:paraId="5239E16A" w14:textId="77777777" w:rsidR="008A07B7" w:rsidRDefault="008A07B7" w:rsidP="008A07B7">
      <w:pPr>
        <w:jc w:val="center"/>
        <w:rPr>
          <w:b/>
        </w:rPr>
      </w:pPr>
    </w:p>
    <w:p w14:paraId="1189826B" w14:textId="11DC9B82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Nama</w:t>
      </w:r>
      <w:r>
        <w:rPr>
          <w:b/>
        </w:rPr>
        <w:tab/>
        <w:t xml:space="preserve">: </w:t>
      </w:r>
      <w:r w:rsidR="00BB685E">
        <w:rPr>
          <w:b/>
        </w:rPr>
        <w:t xml:space="preserve">Mochammad Shaffa </w:t>
      </w:r>
      <w:proofErr w:type="spellStart"/>
      <w:r w:rsidR="00BB685E">
        <w:rPr>
          <w:b/>
        </w:rPr>
        <w:t>Prawiranegara</w:t>
      </w:r>
      <w:proofErr w:type="spellEnd"/>
    </w:p>
    <w:p w14:paraId="635CED5B" w14:textId="6229624C" w:rsidR="008A07B7" w:rsidRDefault="005D5341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  <w:noProof/>
        </w:rPr>
        <w:drawing>
          <wp:anchor distT="0" distB="0" distL="114300" distR="114300" simplePos="0" relativeHeight="251665408" behindDoc="0" locked="0" layoutInCell="1" allowOverlap="1" wp14:anchorId="508535D5" wp14:editId="04CBAEF9">
            <wp:simplePos x="0" y="0"/>
            <wp:positionH relativeFrom="column">
              <wp:posOffset>2306744</wp:posOffset>
            </wp:positionH>
            <wp:positionV relativeFrom="paragraph">
              <wp:posOffset>180348</wp:posOffset>
            </wp:positionV>
            <wp:extent cx="738102" cy="492068"/>
            <wp:effectExtent l="0" t="0" r="5080" b="3810"/>
            <wp:wrapNone/>
            <wp:docPr id="180934078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253" cy="4968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07B7">
        <w:rPr>
          <w:b/>
        </w:rPr>
        <w:t>NPM</w:t>
      </w:r>
      <w:r w:rsidR="008A07B7">
        <w:rPr>
          <w:b/>
        </w:rPr>
        <w:tab/>
        <w:t xml:space="preserve">: </w:t>
      </w:r>
      <w:r w:rsidR="00BB685E">
        <w:rPr>
          <w:b/>
        </w:rPr>
        <w:t>2006528105</w:t>
      </w:r>
    </w:p>
    <w:p w14:paraId="7F0A9585" w14:textId="4A0CA52C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</w:p>
    <w:p w14:paraId="54170ADF" w14:textId="77777777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Tanda Tangan</w:t>
      </w:r>
      <w:r>
        <w:rPr>
          <w:b/>
        </w:rPr>
        <w:tab/>
        <w:t>: _____________________________</w:t>
      </w:r>
    </w:p>
    <w:p w14:paraId="1308FB16" w14:textId="1A178FF7" w:rsidR="00ED2DE0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proofErr w:type="spellStart"/>
      <w:r>
        <w:rPr>
          <w:b/>
        </w:rPr>
        <w:t>Tanggal</w:t>
      </w:r>
      <w:proofErr w:type="spellEnd"/>
      <w:r>
        <w:rPr>
          <w:b/>
        </w:rPr>
        <w:tab/>
        <w:t xml:space="preserve">: </w:t>
      </w:r>
      <w:r w:rsidR="00BB685E">
        <w:rPr>
          <w:b/>
        </w:rPr>
        <w:t>4</w:t>
      </w:r>
      <w:r>
        <w:rPr>
          <w:b/>
        </w:rPr>
        <w:t xml:space="preserve"> </w:t>
      </w:r>
      <w:proofErr w:type="spellStart"/>
      <w:r w:rsidR="00BB685E">
        <w:rPr>
          <w:b/>
        </w:rPr>
        <w:t>Desember</w:t>
      </w:r>
      <w:proofErr w:type="spellEnd"/>
      <w:r>
        <w:rPr>
          <w:b/>
        </w:rPr>
        <w:t xml:space="preserve"> 20</w:t>
      </w:r>
      <w:r w:rsidR="00BB685E">
        <w:rPr>
          <w:b/>
        </w:rPr>
        <w:t>23</w:t>
      </w:r>
    </w:p>
    <w:p w14:paraId="5A9527F3" w14:textId="77777777" w:rsidR="00F76CF0" w:rsidRDefault="00F76CF0" w:rsidP="008A07B7">
      <w:pPr>
        <w:tabs>
          <w:tab w:val="left" w:pos="3240"/>
        </w:tabs>
        <w:spacing w:after="0"/>
        <w:ind w:left="1440"/>
        <w:jc w:val="left"/>
        <w:rPr>
          <w:b/>
        </w:rPr>
      </w:pPr>
    </w:p>
    <w:p w14:paraId="272A6E85" w14:textId="77777777" w:rsidR="008A07B7" w:rsidRDefault="00F76CF0" w:rsidP="00F76CF0">
      <w:pPr>
        <w:pStyle w:val="Heading1"/>
        <w:numPr>
          <w:ilvl w:val="0"/>
          <w:numId w:val="0"/>
        </w:numPr>
      </w:pPr>
      <w:bookmarkStart w:id="3" w:name="_Toc292386331"/>
      <w:bookmarkStart w:id="4" w:name="_Toc379605676"/>
      <w:r>
        <w:lastRenderedPageBreak/>
        <w:t>HALAMAN PENGESAHAN</w:t>
      </w:r>
      <w:bookmarkEnd w:id="3"/>
      <w:bookmarkEnd w:id="4"/>
    </w:p>
    <w:p w14:paraId="21DEA49B" w14:textId="77777777" w:rsidR="00ED2DE0" w:rsidRDefault="002236D7" w:rsidP="002236D7">
      <w:pPr>
        <w:pStyle w:val="NormalIntro"/>
      </w:pPr>
      <w:proofErr w:type="spellStart"/>
      <w:r>
        <w:t>Skripsi</w:t>
      </w:r>
      <w:proofErr w:type="spellEnd"/>
      <w:r>
        <w:t xml:space="preserve"> ini </w:t>
      </w:r>
      <w:proofErr w:type="spellStart"/>
      <w:r>
        <w:t>diajukan</w:t>
      </w:r>
      <w:proofErr w:type="spellEnd"/>
      <w:r>
        <w:t xml:space="preserve"> oleh:</w:t>
      </w:r>
    </w:p>
    <w:p w14:paraId="755DA24D" w14:textId="106CD6FB" w:rsidR="002236D7" w:rsidRDefault="002236D7" w:rsidP="002236D7">
      <w:pPr>
        <w:pStyle w:val="NormalIntro"/>
        <w:tabs>
          <w:tab w:val="left" w:pos="1800"/>
        </w:tabs>
      </w:pPr>
      <w:r>
        <w:t>Nama</w:t>
      </w:r>
      <w:r>
        <w:tab/>
        <w:t xml:space="preserve">: </w:t>
      </w:r>
      <w:r w:rsidR="00BB685E">
        <w:t xml:space="preserve">Mochammad Shaffa </w:t>
      </w:r>
      <w:proofErr w:type="spellStart"/>
      <w:r w:rsidR="00BB685E">
        <w:t>Prawiranegara</w:t>
      </w:r>
      <w:proofErr w:type="spellEnd"/>
    </w:p>
    <w:p w14:paraId="24285591" w14:textId="22F783F1" w:rsidR="002236D7" w:rsidRDefault="002236D7" w:rsidP="002236D7">
      <w:pPr>
        <w:pStyle w:val="NormalIntro"/>
        <w:tabs>
          <w:tab w:val="left" w:pos="1800"/>
        </w:tabs>
      </w:pPr>
      <w:r>
        <w:t>NPM</w:t>
      </w:r>
      <w:r>
        <w:tab/>
        <w:t xml:space="preserve">: </w:t>
      </w:r>
      <w:r w:rsidR="00BB685E">
        <w:t>2006528105</w:t>
      </w:r>
    </w:p>
    <w:p w14:paraId="3A675D3D" w14:textId="1B889858" w:rsidR="002236D7" w:rsidRDefault="002236D7" w:rsidP="002236D7">
      <w:pPr>
        <w:pStyle w:val="NormalIntro"/>
        <w:tabs>
          <w:tab w:val="left" w:pos="1800"/>
        </w:tabs>
      </w:pPr>
      <w:r>
        <w:t>Program Studi</w:t>
      </w:r>
      <w:r>
        <w:tab/>
        <w:t xml:space="preserve">: </w:t>
      </w:r>
      <w:r w:rsidR="00BB685E">
        <w:t>Teknik</w:t>
      </w:r>
      <w:r>
        <w:t xml:space="preserve"> Komputer</w:t>
      </w:r>
    </w:p>
    <w:p w14:paraId="2A70C487" w14:textId="77777777" w:rsidR="002236D7" w:rsidRDefault="002236D7" w:rsidP="002236D7">
      <w:pPr>
        <w:pStyle w:val="NormalIntro"/>
        <w:tabs>
          <w:tab w:val="left" w:pos="1800"/>
        </w:tabs>
      </w:pPr>
      <w:proofErr w:type="spellStart"/>
      <w:r>
        <w:t>Judul</w:t>
      </w:r>
      <w:proofErr w:type="spellEnd"/>
      <w:r>
        <w:t xml:space="preserve"> </w:t>
      </w:r>
      <w:proofErr w:type="spellStart"/>
      <w:r>
        <w:t>Skripsi</w:t>
      </w:r>
      <w:proofErr w:type="spellEnd"/>
      <w:r>
        <w:tab/>
        <w:t xml:space="preserve">: </w:t>
      </w:r>
      <w:commentRangeStart w:id="5"/>
      <w:r>
        <w:t>BELUM ADA JUDUL</w:t>
      </w:r>
      <w:commentRangeEnd w:id="5"/>
      <w:r w:rsidR="00B642C6">
        <w:rPr>
          <w:rStyle w:val="CommentReference"/>
        </w:rPr>
        <w:commentReference w:id="5"/>
      </w:r>
    </w:p>
    <w:p w14:paraId="433040F1" w14:textId="77777777" w:rsidR="002236D7" w:rsidRDefault="002236D7" w:rsidP="002236D7">
      <w:pPr>
        <w:pStyle w:val="NormalIntro"/>
      </w:pPr>
    </w:p>
    <w:p w14:paraId="2D38257C" w14:textId="77777777" w:rsidR="002236D7" w:rsidRDefault="002236D7" w:rsidP="002236D7">
      <w:pPr>
        <w:pStyle w:val="NormalIntro"/>
      </w:pPr>
    </w:p>
    <w:p w14:paraId="5E02C7E8" w14:textId="6313B462" w:rsidR="002236D7" w:rsidRDefault="002236D7" w:rsidP="002236D7">
      <w:pPr>
        <w:pStyle w:val="NormalIntro"/>
        <w:rPr>
          <w:b/>
        </w:rPr>
      </w:pPr>
      <w:r w:rsidRPr="002236D7">
        <w:rPr>
          <w:b/>
        </w:rPr>
        <w:t xml:space="preserve">Telah </w:t>
      </w:r>
      <w:proofErr w:type="spellStart"/>
      <w:r w:rsidRPr="002236D7">
        <w:rPr>
          <w:b/>
        </w:rPr>
        <w:t>berhasil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dipertahankan</w:t>
      </w:r>
      <w:proofErr w:type="spellEnd"/>
      <w:r w:rsidRPr="002236D7">
        <w:rPr>
          <w:b/>
        </w:rPr>
        <w:t xml:space="preserve"> di </w:t>
      </w:r>
      <w:proofErr w:type="spellStart"/>
      <w:r w:rsidRPr="002236D7">
        <w:rPr>
          <w:b/>
        </w:rPr>
        <w:t>had</w:t>
      </w:r>
      <w:r>
        <w:rPr>
          <w:b/>
        </w:rPr>
        <w:t>apan</w:t>
      </w:r>
      <w:proofErr w:type="spellEnd"/>
      <w:r>
        <w:rPr>
          <w:b/>
        </w:rPr>
        <w:t xml:space="preserve"> Dewan </w:t>
      </w:r>
      <w:proofErr w:type="spellStart"/>
      <w:r>
        <w:rPr>
          <w:b/>
        </w:rPr>
        <w:t>Penguji</w:t>
      </w:r>
      <w:proofErr w:type="spellEnd"/>
      <w:r>
        <w:rPr>
          <w:b/>
        </w:rPr>
        <w:t xml:space="preserve"> dan </w:t>
      </w:r>
      <w:proofErr w:type="spellStart"/>
      <w:r>
        <w:rPr>
          <w:b/>
        </w:rPr>
        <w:t>diterim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</w:t>
      </w:r>
      <w:r w:rsidRPr="002236D7">
        <w:rPr>
          <w:b/>
        </w:rPr>
        <w:t>ebagai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bagian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persyaratan</w:t>
      </w:r>
      <w:proofErr w:type="spellEnd"/>
      <w:r w:rsidRPr="002236D7">
        <w:rPr>
          <w:b/>
        </w:rPr>
        <w:t xml:space="preserve"> yang </w:t>
      </w:r>
      <w:proofErr w:type="spellStart"/>
      <w:r w:rsidRPr="002236D7">
        <w:rPr>
          <w:b/>
        </w:rPr>
        <w:t>diperlukan</w:t>
      </w:r>
      <w:proofErr w:type="spellEnd"/>
      <w:r w:rsidRPr="002236D7">
        <w:rPr>
          <w:b/>
        </w:rPr>
        <w:t xml:space="preserve"> untuk </w:t>
      </w:r>
      <w:proofErr w:type="spellStart"/>
      <w:r w:rsidRPr="002236D7">
        <w:rPr>
          <w:b/>
        </w:rPr>
        <w:t>memperoleh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gelar</w:t>
      </w:r>
      <w:proofErr w:type="spellEnd"/>
      <w:r w:rsidRPr="002236D7">
        <w:rPr>
          <w:b/>
        </w:rPr>
        <w:t xml:space="preserve"> Sarjana S.</w:t>
      </w:r>
      <w:r w:rsidR="00BB685E">
        <w:rPr>
          <w:b/>
        </w:rPr>
        <w:t>T</w:t>
      </w:r>
      <w:r w:rsidRPr="002236D7">
        <w:rPr>
          <w:b/>
        </w:rPr>
        <w:t xml:space="preserve"> pada program Studi </w:t>
      </w:r>
      <w:r w:rsidR="00BB685E">
        <w:rPr>
          <w:b/>
        </w:rPr>
        <w:t>Teknik</w:t>
      </w:r>
      <w:r w:rsidRPr="002236D7">
        <w:rPr>
          <w:b/>
        </w:rPr>
        <w:t xml:space="preserve"> Komputer, </w:t>
      </w:r>
      <w:proofErr w:type="spellStart"/>
      <w:r w:rsidRPr="002236D7">
        <w:rPr>
          <w:b/>
        </w:rPr>
        <w:t>Fakultas</w:t>
      </w:r>
      <w:proofErr w:type="spellEnd"/>
      <w:r w:rsidRPr="002236D7">
        <w:rPr>
          <w:b/>
        </w:rPr>
        <w:t xml:space="preserve"> </w:t>
      </w:r>
      <w:r w:rsidR="00BB685E">
        <w:rPr>
          <w:b/>
        </w:rPr>
        <w:t>Teknik</w:t>
      </w:r>
      <w:r w:rsidRPr="002236D7">
        <w:rPr>
          <w:b/>
        </w:rPr>
        <w:t xml:space="preserve"> Komputer, Universitas Indonesia.</w:t>
      </w:r>
    </w:p>
    <w:p w14:paraId="2BBC0286" w14:textId="77777777" w:rsidR="002236D7" w:rsidRDefault="002236D7" w:rsidP="002236D7">
      <w:pPr>
        <w:pStyle w:val="NormalIntro"/>
        <w:rPr>
          <w:b/>
        </w:rPr>
      </w:pPr>
    </w:p>
    <w:p w14:paraId="66B99017" w14:textId="77777777" w:rsidR="002236D7" w:rsidRDefault="002236D7" w:rsidP="002236D7">
      <w:pPr>
        <w:pStyle w:val="NormalIntro"/>
        <w:rPr>
          <w:b/>
        </w:rPr>
      </w:pPr>
    </w:p>
    <w:p w14:paraId="77D9B225" w14:textId="77777777" w:rsidR="002236D7" w:rsidRDefault="002236D7" w:rsidP="002236D7">
      <w:pPr>
        <w:pStyle w:val="NormalIntro"/>
        <w:jc w:val="center"/>
        <w:rPr>
          <w:b/>
        </w:rPr>
      </w:pPr>
      <w:r>
        <w:rPr>
          <w:b/>
        </w:rPr>
        <w:t>DEWAN PENGUJI</w:t>
      </w:r>
    </w:p>
    <w:p w14:paraId="759435F1" w14:textId="77777777" w:rsidR="002236D7" w:rsidRDefault="002236D7" w:rsidP="002236D7">
      <w:pPr>
        <w:pStyle w:val="NormalIntro"/>
        <w:rPr>
          <w:b/>
        </w:rPr>
      </w:pPr>
    </w:p>
    <w:p w14:paraId="51E64C2C" w14:textId="77777777" w:rsidR="002236D7" w:rsidRDefault="002236D7" w:rsidP="002236D7">
      <w:pPr>
        <w:pStyle w:val="NormalIntro"/>
        <w:rPr>
          <w:b/>
        </w:rPr>
      </w:pPr>
    </w:p>
    <w:p w14:paraId="0B0503F0" w14:textId="77777777" w:rsidR="002236D7" w:rsidRDefault="002236D7" w:rsidP="002236D7">
      <w:pPr>
        <w:pStyle w:val="NormalIntro"/>
        <w:rPr>
          <w:b/>
        </w:rPr>
      </w:pPr>
    </w:p>
    <w:p w14:paraId="5A74BA65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mbimbing</w:t>
      </w:r>
      <w:proofErr w:type="spellEnd"/>
      <w:r w:rsidRPr="002236D7">
        <w:t xml:space="preserve"> </w:t>
      </w:r>
      <w:r>
        <w:tab/>
      </w:r>
      <w:r w:rsidRPr="002236D7">
        <w:t>: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4B1F94F9" w14:textId="77777777" w:rsid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15A2FDF5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28F57041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6AE035B1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nguji</w:t>
      </w:r>
      <w:proofErr w:type="spellEnd"/>
      <w:r w:rsidRPr="002236D7">
        <w:t xml:space="preserve"> </w:t>
      </w:r>
      <w:r>
        <w:tab/>
      </w:r>
      <w:r w:rsidRPr="002236D7">
        <w:t xml:space="preserve">: 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3678BD77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510942F0" w14:textId="77777777" w:rsid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6B59E0AE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720D57D6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nguji</w:t>
      </w:r>
      <w:proofErr w:type="spellEnd"/>
      <w:r w:rsidRPr="002236D7">
        <w:t xml:space="preserve"> </w:t>
      </w:r>
      <w:r>
        <w:tab/>
      </w:r>
      <w:r w:rsidRPr="002236D7">
        <w:t>: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04EFAADA" w14:textId="77777777" w:rsidR="002236D7" w:rsidRPr="002236D7" w:rsidRDefault="002236D7" w:rsidP="002236D7">
      <w:pPr>
        <w:pStyle w:val="NormalIntro"/>
        <w:tabs>
          <w:tab w:val="left" w:pos="1530"/>
        </w:tabs>
      </w:pPr>
    </w:p>
    <w:p w14:paraId="797A1547" w14:textId="77777777" w:rsidR="002236D7" w:rsidRDefault="002236D7" w:rsidP="002236D7">
      <w:pPr>
        <w:pStyle w:val="NormalIntro"/>
        <w:tabs>
          <w:tab w:val="left" w:pos="1530"/>
        </w:tabs>
      </w:pPr>
    </w:p>
    <w:p w14:paraId="5B8F4BD0" w14:textId="77777777" w:rsidR="002236D7" w:rsidRDefault="002236D7" w:rsidP="002236D7">
      <w:pPr>
        <w:pStyle w:val="NormalIntro"/>
        <w:tabs>
          <w:tab w:val="left" w:pos="1530"/>
        </w:tabs>
      </w:pPr>
    </w:p>
    <w:p w14:paraId="235C50B1" w14:textId="77777777" w:rsidR="002236D7" w:rsidRPr="002236D7" w:rsidRDefault="002236D7" w:rsidP="002236D7">
      <w:pPr>
        <w:pStyle w:val="NormalIntro"/>
        <w:tabs>
          <w:tab w:val="left" w:pos="1530"/>
        </w:tabs>
      </w:pPr>
    </w:p>
    <w:p w14:paraId="27905FE2" w14:textId="25DDB39D" w:rsidR="002236D7" w:rsidRPr="002236D7" w:rsidRDefault="002236D7" w:rsidP="002236D7">
      <w:pPr>
        <w:pStyle w:val="NormalIntro"/>
        <w:tabs>
          <w:tab w:val="left" w:pos="1530"/>
        </w:tabs>
      </w:pPr>
      <w:proofErr w:type="spellStart"/>
      <w:r w:rsidRPr="002236D7">
        <w:t>Ditetapkan</w:t>
      </w:r>
      <w:proofErr w:type="spellEnd"/>
      <w:r w:rsidRPr="002236D7">
        <w:t xml:space="preserve"> di</w:t>
      </w:r>
      <w:r>
        <w:tab/>
      </w:r>
      <w:r w:rsidRPr="002236D7">
        <w:t xml:space="preserve">: </w:t>
      </w:r>
      <w:proofErr w:type="spellStart"/>
      <w:r w:rsidRPr="002236D7">
        <w:t>Fakultas</w:t>
      </w:r>
      <w:proofErr w:type="spellEnd"/>
      <w:r w:rsidRPr="002236D7">
        <w:t xml:space="preserve"> </w:t>
      </w:r>
      <w:r w:rsidR="009C5B30">
        <w:t>Teknik</w:t>
      </w:r>
    </w:p>
    <w:p w14:paraId="68BB22D0" w14:textId="79EA2176" w:rsidR="00322C74" w:rsidRDefault="002236D7" w:rsidP="00322C74">
      <w:pPr>
        <w:pStyle w:val="NormalIntro"/>
        <w:tabs>
          <w:tab w:val="left" w:pos="1530"/>
        </w:tabs>
      </w:pPr>
      <w:proofErr w:type="spellStart"/>
      <w:r>
        <w:t>Tanggal</w:t>
      </w:r>
      <w:proofErr w:type="spellEnd"/>
      <w:r>
        <w:tab/>
      </w:r>
      <w:r w:rsidRPr="002236D7">
        <w:t xml:space="preserve">: </w:t>
      </w:r>
      <w:r w:rsidR="009C5B30">
        <w:t>4</w:t>
      </w:r>
      <w:r w:rsidRPr="002236D7">
        <w:t xml:space="preserve"> </w:t>
      </w:r>
      <w:proofErr w:type="spellStart"/>
      <w:r w:rsidR="009C5B30">
        <w:t>Desember</w:t>
      </w:r>
      <w:proofErr w:type="spellEnd"/>
      <w:r w:rsidRPr="002236D7">
        <w:t xml:space="preserve"> 20</w:t>
      </w:r>
      <w:r w:rsidR="009C5B30">
        <w:t>23</w:t>
      </w:r>
    </w:p>
    <w:p w14:paraId="6E336ADD" w14:textId="77777777" w:rsidR="00322C74" w:rsidRDefault="00F76CF0" w:rsidP="00F76CF0">
      <w:pPr>
        <w:pStyle w:val="Heading1"/>
        <w:numPr>
          <w:ilvl w:val="0"/>
          <w:numId w:val="0"/>
        </w:numPr>
      </w:pPr>
      <w:bookmarkStart w:id="6" w:name="_Toc292386332"/>
      <w:bookmarkStart w:id="7" w:name="_Toc379605677"/>
      <w:r>
        <w:lastRenderedPageBreak/>
        <w:t>KATA PENGANTAR</w:t>
      </w:r>
      <w:bookmarkEnd w:id="6"/>
      <w:bookmarkEnd w:id="7"/>
    </w:p>
    <w:p w14:paraId="4597904E" w14:textId="228A1905" w:rsidR="00A8652E" w:rsidRPr="00A8652E" w:rsidRDefault="000D4FE8" w:rsidP="00CB46E3">
      <w:r>
        <w:rPr>
          <w:lang w:val="en-ID"/>
        </w:rPr>
        <w:t>Puji</w:t>
      </w:r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yukur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penulis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>
        <w:rPr>
          <w:lang w:val="en-ID"/>
        </w:rPr>
        <w:t>panjatk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epada</w:t>
      </w:r>
      <w:proofErr w:type="spellEnd"/>
      <w:r w:rsidR="003455EA" w:rsidRPr="003455EA">
        <w:rPr>
          <w:lang w:val="en-ID"/>
        </w:rPr>
        <w:t xml:space="preserve"> Allah SWT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kare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kat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rahmat</w:t>
      </w:r>
      <w:proofErr w:type="spellEnd"/>
      <w:r>
        <w:rPr>
          <w:lang w:val="en-ID"/>
        </w:rPr>
        <w:t xml:space="preserve">-Nya, </w:t>
      </w:r>
      <w:proofErr w:type="spellStart"/>
      <w:r>
        <w:rPr>
          <w:lang w:val="en-ID"/>
        </w:rPr>
        <w:t>penul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yelesa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kripsi</w:t>
      </w:r>
      <w:proofErr w:type="spellEnd"/>
      <w:r>
        <w:rPr>
          <w:lang w:val="en-ID"/>
        </w:rPr>
        <w:t xml:space="preserve"> </w:t>
      </w:r>
      <w:r w:rsidR="003455EA" w:rsidRPr="003455EA">
        <w:rPr>
          <w:lang w:val="en-ID"/>
        </w:rPr>
        <w:t xml:space="preserve">yang </w:t>
      </w:r>
      <w:proofErr w:type="spellStart"/>
      <w:r w:rsidR="003455EA" w:rsidRPr="003455EA">
        <w:rPr>
          <w:lang w:val="en-ID"/>
        </w:rPr>
        <w:t>berjudul</w:t>
      </w:r>
      <w:proofErr w:type="spellEnd"/>
      <w:r>
        <w:rPr>
          <w:lang w:val="en-ID"/>
        </w:rPr>
        <w:t xml:space="preserve"> </w:t>
      </w:r>
      <w:r w:rsidR="005F5D76">
        <w:rPr>
          <w:lang w:val="en-ID"/>
        </w:rPr>
        <w:t>“</w:t>
      </w:r>
      <w:r w:rsidR="005F5D76" w:rsidRPr="005F5D76">
        <w:rPr>
          <w:lang w:val="en-ID"/>
        </w:rPr>
        <w:t>PENGEMBANGAN SISTEM MACHINE LEARNING UNTUK MENDETEKSI SERANGAN SQL INJECTION MELALUI ACCESS LOG PADA WEB SERVER</w:t>
      </w:r>
      <w:r w:rsidR="005F5D76">
        <w:rPr>
          <w:lang w:val="en-ID"/>
        </w:rPr>
        <w:t xml:space="preserve">” </w:t>
      </w:r>
      <w:proofErr w:type="spellStart"/>
      <w:r w:rsidR="005F5D76">
        <w:rPr>
          <w:lang w:val="en-ID"/>
        </w:rPr>
        <w:t>dengan</w:t>
      </w:r>
      <w:proofErr w:type="spellEnd"/>
      <w:r w:rsidR="005F5D76">
        <w:rPr>
          <w:lang w:val="en-ID"/>
        </w:rPr>
        <w:t xml:space="preserve"> </w:t>
      </w:r>
      <w:proofErr w:type="spellStart"/>
      <w:r w:rsidR="005F5D76">
        <w:rPr>
          <w:lang w:val="en-ID"/>
        </w:rPr>
        <w:t>tepat</w:t>
      </w:r>
      <w:proofErr w:type="spellEnd"/>
      <w:r w:rsidR="005F5D76">
        <w:rPr>
          <w:lang w:val="en-ID"/>
        </w:rPr>
        <w:t xml:space="preserve"> </w:t>
      </w:r>
      <w:proofErr w:type="spellStart"/>
      <w:r w:rsidR="005F5D76">
        <w:rPr>
          <w:lang w:val="en-ID"/>
        </w:rPr>
        <w:t>waktu</w:t>
      </w:r>
      <w:proofErr w:type="spellEnd"/>
      <w:r w:rsidR="00A8652E" w:rsidRPr="00A8652E">
        <w:t>.</w:t>
      </w:r>
    </w:p>
    <w:p w14:paraId="6F2F7708" w14:textId="6CFC750C" w:rsidR="003455EA" w:rsidRDefault="003455EA" w:rsidP="003455EA">
      <w:pPr>
        <w:rPr>
          <w:rFonts w:asciiTheme="majorBidi" w:hAnsiTheme="majorBidi" w:cstheme="majorBidi"/>
          <w:szCs w:val="24"/>
        </w:rPr>
      </w:pPr>
      <w:r w:rsidRPr="00B82D20">
        <w:rPr>
          <w:rFonts w:asciiTheme="majorBidi" w:hAnsiTheme="majorBidi" w:cstheme="majorBidi"/>
          <w:szCs w:val="24"/>
        </w:rPr>
        <w:t xml:space="preserve">Dalam </w:t>
      </w:r>
      <w:proofErr w:type="spellStart"/>
      <w:r w:rsidRPr="00B82D20">
        <w:rPr>
          <w:rFonts w:asciiTheme="majorBidi" w:hAnsiTheme="majorBidi" w:cstheme="majorBidi"/>
          <w:szCs w:val="24"/>
        </w:rPr>
        <w:t>kesempatan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ini, </w:t>
      </w:r>
      <w:proofErr w:type="spellStart"/>
      <w:r w:rsidRPr="00B82D20">
        <w:rPr>
          <w:rFonts w:asciiTheme="majorBidi" w:hAnsiTheme="majorBidi" w:cstheme="majorBidi"/>
          <w:szCs w:val="24"/>
        </w:rPr>
        <w:t>penulis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hendak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mengucapkan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terima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kasih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kepada</w:t>
      </w:r>
      <w:proofErr w:type="spellEnd"/>
      <w:r w:rsidRPr="00B82D20">
        <w:rPr>
          <w:rFonts w:asciiTheme="majorBidi" w:hAnsiTheme="majorBidi" w:cstheme="majorBidi"/>
          <w:szCs w:val="24"/>
        </w:rPr>
        <w:t>:</w:t>
      </w:r>
    </w:p>
    <w:p w14:paraId="56C85E0D" w14:textId="4D6ED8D8" w:rsidR="005F5D76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Allah SWT yang </w:t>
      </w:r>
      <w:proofErr w:type="spellStart"/>
      <w:r>
        <w:rPr>
          <w:rFonts w:asciiTheme="majorBidi" w:hAnsiTheme="majorBidi" w:cstheme="majorBidi"/>
          <w:szCs w:val="24"/>
        </w:rPr>
        <w:t>te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beri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rahmat</w:t>
      </w:r>
      <w:proofErr w:type="spellEnd"/>
      <w:r>
        <w:rPr>
          <w:rFonts w:asciiTheme="majorBidi" w:hAnsiTheme="majorBidi" w:cstheme="majorBidi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Cs w:val="24"/>
        </w:rPr>
        <w:t>hidayah</w:t>
      </w:r>
      <w:proofErr w:type="spellEnd"/>
      <w:r>
        <w:rPr>
          <w:rFonts w:asciiTheme="majorBidi" w:hAnsiTheme="majorBidi" w:cstheme="majorBidi"/>
          <w:szCs w:val="24"/>
        </w:rPr>
        <w:t xml:space="preserve">-Nya </w:t>
      </w:r>
      <w:proofErr w:type="spellStart"/>
      <w:r>
        <w:rPr>
          <w:rFonts w:asciiTheme="majorBidi" w:hAnsiTheme="majorBidi" w:cstheme="majorBidi"/>
          <w:szCs w:val="24"/>
        </w:rPr>
        <w:t>kepada</w:t>
      </w:r>
      <w:proofErr w:type="spellEnd"/>
      <w:r>
        <w:rPr>
          <w:rFonts w:asciiTheme="majorBidi" w:hAnsiTheme="majorBidi" w:cstheme="majorBidi"/>
          <w:szCs w:val="24"/>
        </w:rPr>
        <w:t xml:space="preserve"> kami sehingga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lancarkan</w:t>
      </w:r>
      <w:proofErr w:type="spellEnd"/>
      <w:r>
        <w:rPr>
          <w:rFonts w:asciiTheme="majorBidi" w:hAnsiTheme="majorBidi" w:cstheme="majorBidi"/>
          <w:szCs w:val="24"/>
        </w:rPr>
        <w:t xml:space="preserve"> dalam </w:t>
      </w:r>
      <w:proofErr w:type="spellStart"/>
      <w:r>
        <w:rPr>
          <w:rFonts w:asciiTheme="majorBidi" w:hAnsiTheme="majorBidi" w:cstheme="majorBidi"/>
          <w:szCs w:val="24"/>
        </w:rPr>
        <w:t>segal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urusan</w:t>
      </w:r>
      <w:proofErr w:type="spellEnd"/>
      <w:r>
        <w:rPr>
          <w:rFonts w:asciiTheme="majorBidi" w:hAnsiTheme="majorBidi" w:cstheme="majorBidi"/>
          <w:szCs w:val="24"/>
        </w:rPr>
        <w:t>.</w:t>
      </w:r>
    </w:p>
    <w:p w14:paraId="09DAED09" w14:textId="29F66BBB" w:rsidR="005F5D76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Bapak I </w:t>
      </w:r>
      <w:proofErr w:type="spellStart"/>
      <w:r>
        <w:rPr>
          <w:rFonts w:asciiTheme="majorBidi" w:hAnsiTheme="majorBidi" w:cstheme="majorBidi"/>
          <w:szCs w:val="24"/>
        </w:rPr>
        <w:t>Gde</w:t>
      </w:r>
      <w:proofErr w:type="spellEnd"/>
      <w:r>
        <w:rPr>
          <w:rFonts w:asciiTheme="majorBidi" w:hAnsiTheme="majorBidi" w:cstheme="majorBidi"/>
          <w:szCs w:val="24"/>
        </w:rPr>
        <w:t xml:space="preserve"> Dharma </w:t>
      </w:r>
      <w:proofErr w:type="spellStart"/>
      <w:r>
        <w:rPr>
          <w:rFonts w:asciiTheme="majorBidi" w:hAnsiTheme="majorBidi" w:cstheme="majorBidi"/>
          <w:szCs w:val="24"/>
        </w:rPr>
        <w:t>Nugraha</w:t>
      </w:r>
      <w:proofErr w:type="spellEnd"/>
      <w:r>
        <w:rPr>
          <w:rFonts w:asciiTheme="majorBidi" w:hAnsiTheme="majorBidi" w:cstheme="majorBidi"/>
          <w:szCs w:val="24"/>
        </w:rPr>
        <w:t xml:space="preserve">, Ph.D. </w:t>
      </w:r>
      <w:proofErr w:type="spellStart"/>
      <w:r>
        <w:rPr>
          <w:rFonts w:asciiTheme="majorBidi" w:hAnsiTheme="majorBidi" w:cstheme="majorBidi"/>
          <w:szCs w:val="24"/>
        </w:rPr>
        <w:t>selaku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ose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mbimbing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te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beri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rahan</w:t>
      </w:r>
      <w:proofErr w:type="spellEnd"/>
      <w:r>
        <w:rPr>
          <w:rFonts w:asciiTheme="majorBidi" w:hAnsiTheme="majorBidi" w:cstheme="majorBidi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Cs w:val="24"/>
        </w:rPr>
        <w:t>bimbi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pad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pada </w:t>
      </w:r>
      <w:proofErr w:type="spellStart"/>
      <w:r>
        <w:rPr>
          <w:rFonts w:asciiTheme="majorBidi" w:hAnsiTheme="majorBidi" w:cstheme="majorBidi"/>
          <w:szCs w:val="24"/>
        </w:rPr>
        <w:t>penulis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skripsi</w:t>
      </w:r>
      <w:proofErr w:type="spellEnd"/>
      <w:r>
        <w:rPr>
          <w:rFonts w:asciiTheme="majorBidi" w:hAnsiTheme="majorBidi" w:cstheme="majorBidi"/>
          <w:szCs w:val="24"/>
        </w:rPr>
        <w:t>.</w:t>
      </w:r>
    </w:p>
    <w:p w14:paraId="397031F5" w14:textId="5517306F" w:rsidR="005F5D76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edua</w:t>
      </w:r>
      <w:proofErr w:type="spellEnd"/>
      <w:r>
        <w:rPr>
          <w:rFonts w:asciiTheme="majorBidi" w:hAnsiTheme="majorBidi" w:cstheme="majorBidi"/>
          <w:szCs w:val="24"/>
        </w:rPr>
        <w:t xml:space="preserve"> orang </w:t>
      </w:r>
      <w:proofErr w:type="spellStart"/>
      <w:r>
        <w:rPr>
          <w:rFonts w:asciiTheme="majorBidi" w:hAnsiTheme="majorBidi" w:cstheme="majorBidi"/>
          <w:szCs w:val="24"/>
        </w:rPr>
        <w:t>tu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memilik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ting</w:t>
      </w:r>
      <w:proofErr w:type="spellEnd"/>
      <w:r>
        <w:rPr>
          <w:rFonts w:asciiTheme="majorBidi" w:hAnsiTheme="majorBidi" w:cstheme="majorBidi"/>
          <w:szCs w:val="24"/>
        </w:rPr>
        <w:t xml:space="preserve"> pada </w:t>
      </w:r>
      <w:proofErr w:type="spellStart"/>
      <w:r>
        <w:rPr>
          <w:rFonts w:asciiTheme="majorBidi" w:hAnsiTheme="majorBidi" w:cstheme="majorBidi"/>
          <w:szCs w:val="24"/>
        </w:rPr>
        <w:t>kehidup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e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rahan</w:t>
      </w:r>
      <w:proofErr w:type="spellEnd"/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bimbingan</w:t>
      </w:r>
      <w:proofErr w:type="spellEnd"/>
      <w:r>
        <w:rPr>
          <w:rFonts w:asciiTheme="majorBidi" w:hAnsiTheme="majorBidi" w:cstheme="majorBidi"/>
          <w:szCs w:val="24"/>
        </w:rPr>
        <w:t xml:space="preserve">, dan </w:t>
      </w:r>
      <w:proofErr w:type="spellStart"/>
      <w:r>
        <w:rPr>
          <w:rFonts w:asciiTheme="majorBidi" w:hAnsiTheme="majorBidi" w:cstheme="majorBidi"/>
          <w:szCs w:val="24"/>
        </w:rPr>
        <w:t>dukunga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diberi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hingg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saat</w:t>
      </w:r>
      <w:proofErr w:type="spellEnd"/>
      <w:r>
        <w:rPr>
          <w:rFonts w:asciiTheme="majorBidi" w:hAnsiTheme="majorBidi" w:cstheme="majorBidi"/>
          <w:szCs w:val="24"/>
        </w:rPr>
        <w:t xml:space="preserve"> ini dan untuk masa yang </w:t>
      </w:r>
      <w:proofErr w:type="spellStart"/>
      <w:r>
        <w:rPr>
          <w:rFonts w:asciiTheme="majorBidi" w:hAnsiTheme="majorBidi" w:cstheme="majorBidi"/>
          <w:szCs w:val="24"/>
        </w:rPr>
        <w:t>mendatang</w:t>
      </w:r>
      <w:proofErr w:type="spellEnd"/>
      <w:r>
        <w:rPr>
          <w:rFonts w:asciiTheme="majorBidi" w:hAnsiTheme="majorBidi" w:cstheme="majorBidi"/>
          <w:szCs w:val="24"/>
        </w:rPr>
        <w:t>.</w:t>
      </w:r>
    </w:p>
    <w:p w14:paraId="3D27BB9B" w14:textId="04112936" w:rsidR="003455EA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kan-</w:t>
      </w:r>
      <w:proofErr w:type="spellStart"/>
      <w:r>
        <w:rPr>
          <w:rFonts w:asciiTheme="majorBidi" w:hAnsiTheme="majorBidi" w:cstheme="majorBidi"/>
          <w:szCs w:val="24"/>
        </w:rPr>
        <w:t>rekan</w:t>
      </w:r>
      <w:proofErr w:type="spellEnd"/>
      <w:r>
        <w:rPr>
          <w:rFonts w:asciiTheme="majorBidi" w:hAnsiTheme="majorBidi" w:cstheme="majorBidi"/>
          <w:szCs w:val="24"/>
        </w:rPr>
        <w:t xml:space="preserve"> di </w:t>
      </w:r>
      <w:proofErr w:type="spellStart"/>
      <w:r>
        <w:rPr>
          <w:rFonts w:asciiTheme="majorBidi" w:hAnsiTheme="majorBidi" w:cstheme="majorBidi"/>
          <w:szCs w:val="24"/>
        </w:rPr>
        <w:t>Departemen</w:t>
      </w:r>
      <w:proofErr w:type="spellEnd"/>
      <w:r>
        <w:rPr>
          <w:rFonts w:asciiTheme="majorBidi" w:hAnsiTheme="majorBidi" w:cstheme="majorBidi"/>
          <w:szCs w:val="24"/>
        </w:rPr>
        <w:t xml:space="preserve"> Teknik </w:t>
      </w:r>
      <w:proofErr w:type="spellStart"/>
      <w:r>
        <w:rPr>
          <w:rFonts w:asciiTheme="majorBidi" w:hAnsiTheme="majorBidi" w:cstheme="majorBidi"/>
          <w:szCs w:val="24"/>
        </w:rPr>
        <w:t>Elektro</w:t>
      </w:r>
      <w:proofErr w:type="spellEnd"/>
      <w:r w:rsidR="003455EA" w:rsidRPr="003455EA">
        <w:rPr>
          <w:rFonts w:asciiTheme="majorBidi" w:hAnsiTheme="majorBidi" w:cstheme="majorBidi"/>
          <w:szCs w:val="24"/>
        </w:rPr>
        <w:t>.</w:t>
      </w:r>
    </w:p>
    <w:p w14:paraId="6287C917" w14:textId="3AF39C7C" w:rsidR="00A8652E" w:rsidRPr="003455EA" w:rsidRDefault="003455EA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 w:rsidRPr="003455EA">
        <w:rPr>
          <w:rFonts w:asciiTheme="majorBidi" w:hAnsiTheme="majorBidi" w:cstheme="majorBidi"/>
          <w:szCs w:val="24"/>
        </w:rPr>
        <w:t xml:space="preserve">Serta </w:t>
      </w:r>
      <w:proofErr w:type="spellStart"/>
      <w:r w:rsidRPr="003455EA">
        <w:rPr>
          <w:rFonts w:asciiTheme="majorBidi" w:hAnsiTheme="majorBidi" w:cstheme="majorBidi"/>
          <w:szCs w:val="24"/>
        </w:rPr>
        <w:t>pihak-pihak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lain yang </w:t>
      </w:r>
      <w:proofErr w:type="spellStart"/>
      <w:r w:rsidRPr="003455EA">
        <w:rPr>
          <w:rFonts w:asciiTheme="majorBidi" w:hAnsiTheme="majorBidi" w:cstheme="majorBidi"/>
          <w:szCs w:val="24"/>
        </w:rPr>
        <w:t>belum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bisa </w:t>
      </w:r>
      <w:proofErr w:type="spellStart"/>
      <w:r w:rsidRPr="003455EA">
        <w:rPr>
          <w:rFonts w:asciiTheme="majorBidi" w:hAnsiTheme="majorBidi" w:cstheme="majorBidi"/>
          <w:szCs w:val="24"/>
        </w:rPr>
        <w:t>penulis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3455EA">
        <w:rPr>
          <w:rFonts w:asciiTheme="majorBidi" w:hAnsiTheme="majorBidi" w:cstheme="majorBidi"/>
          <w:szCs w:val="24"/>
        </w:rPr>
        <w:t>sebutkan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3455EA">
        <w:rPr>
          <w:rFonts w:asciiTheme="majorBidi" w:hAnsiTheme="majorBidi" w:cstheme="majorBidi"/>
          <w:szCs w:val="24"/>
        </w:rPr>
        <w:t>kesemuanya</w:t>
      </w:r>
      <w:proofErr w:type="spellEnd"/>
      <w:r w:rsidR="00A8652E" w:rsidRPr="00A8652E">
        <w:t>.</w:t>
      </w:r>
    </w:p>
    <w:p w14:paraId="706EC422" w14:textId="46FB8D4B" w:rsidR="00A8652E" w:rsidRPr="00A8652E" w:rsidRDefault="00A8652E" w:rsidP="00CB46E3">
      <w:proofErr w:type="spellStart"/>
      <w:r w:rsidRPr="00A8652E">
        <w:t>P</w:t>
      </w:r>
      <w:r w:rsidR="003455EA">
        <w:t>enulis</w:t>
      </w:r>
      <w:proofErr w:type="spellEnd"/>
      <w:r w:rsidR="003455EA">
        <w:t xml:space="preserve"> </w:t>
      </w:r>
      <w:proofErr w:type="spellStart"/>
      <w:r w:rsidR="003455EA" w:rsidRPr="003455EA">
        <w:rPr>
          <w:lang w:val="en-ID"/>
        </w:rPr>
        <w:t>menyadar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bahw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B74803">
        <w:rPr>
          <w:lang w:val="en-ID"/>
        </w:rPr>
        <w:t>skripsi</w:t>
      </w:r>
      <w:proofErr w:type="spellEnd"/>
      <w:r w:rsidR="00B74803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n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masih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jauh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dar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empurn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aren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adany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eterbatas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lmu</w:t>
      </w:r>
      <w:proofErr w:type="spellEnd"/>
      <w:r w:rsidR="003455EA" w:rsidRPr="003455EA">
        <w:rPr>
          <w:lang w:val="en-ID"/>
        </w:rPr>
        <w:t xml:space="preserve"> dan </w:t>
      </w:r>
      <w:proofErr w:type="spellStart"/>
      <w:r w:rsidR="003455EA" w:rsidRPr="003455EA">
        <w:rPr>
          <w:lang w:val="en-ID"/>
        </w:rPr>
        <w:t>pengalaman</w:t>
      </w:r>
      <w:proofErr w:type="spellEnd"/>
      <w:r w:rsidR="003455EA" w:rsidRPr="003455EA">
        <w:rPr>
          <w:lang w:val="en-ID"/>
        </w:rPr>
        <w:t xml:space="preserve"> yang </w:t>
      </w:r>
      <w:proofErr w:type="spellStart"/>
      <w:r w:rsidR="003455EA" w:rsidRPr="003455EA">
        <w:rPr>
          <w:lang w:val="en-ID"/>
        </w:rPr>
        <w:t>dimiliki</w:t>
      </w:r>
      <w:proofErr w:type="spellEnd"/>
      <w:r w:rsidR="003455EA" w:rsidRPr="003455EA">
        <w:rPr>
          <w:lang w:val="en-ID"/>
        </w:rPr>
        <w:t xml:space="preserve">. Oleh </w:t>
      </w:r>
      <w:proofErr w:type="spellStart"/>
      <w:r w:rsidR="003455EA" w:rsidRPr="003455EA">
        <w:rPr>
          <w:lang w:val="en-ID"/>
        </w:rPr>
        <w:t>karen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tu</w:t>
      </w:r>
      <w:proofErr w:type="spellEnd"/>
      <w:r w:rsidR="003455EA" w:rsidRPr="003455EA">
        <w:rPr>
          <w:lang w:val="en-ID"/>
        </w:rPr>
        <w:t xml:space="preserve">, </w:t>
      </w:r>
      <w:proofErr w:type="spellStart"/>
      <w:r w:rsidR="003455EA" w:rsidRPr="003455EA">
        <w:rPr>
          <w:lang w:val="en-ID"/>
        </w:rPr>
        <w:t>semu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ritik</w:t>
      </w:r>
      <w:proofErr w:type="spellEnd"/>
      <w:r w:rsidR="003455EA" w:rsidRPr="003455EA">
        <w:rPr>
          <w:lang w:val="en-ID"/>
        </w:rPr>
        <w:t xml:space="preserve"> dan saran yang </w:t>
      </w:r>
      <w:proofErr w:type="spellStart"/>
      <w:r w:rsidR="003455EA" w:rsidRPr="003455EA">
        <w:rPr>
          <w:lang w:val="en-ID"/>
        </w:rPr>
        <w:t>bersifat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membangu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ak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penulis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terim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deng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enang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hati</w:t>
      </w:r>
      <w:proofErr w:type="spellEnd"/>
      <w:r w:rsidR="003455EA" w:rsidRPr="003455EA">
        <w:rPr>
          <w:lang w:val="en-ID"/>
        </w:rPr>
        <w:t xml:space="preserve">. </w:t>
      </w:r>
      <w:proofErr w:type="spellStart"/>
      <w:r w:rsidR="003455EA" w:rsidRPr="003455EA">
        <w:rPr>
          <w:lang w:val="en-ID"/>
        </w:rPr>
        <w:t>Semog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B74803">
        <w:rPr>
          <w:lang w:val="en-ID"/>
        </w:rPr>
        <w:t>skripsi</w:t>
      </w:r>
      <w:proofErr w:type="spellEnd"/>
      <w:r w:rsidR="00B74803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n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dapat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menambah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pemahaman</w:t>
      </w:r>
      <w:proofErr w:type="spellEnd"/>
      <w:r w:rsidR="003455EA" w:rsidRPr="003455EA">
        <w:rPr>
          <w:lang w:val="en-ID"/>
        </w:rPr>
        <w:t xml:space="preserve"> dan </w:t>
      </w:r>
      <w:proofErr w:type="spellStart"/>
      <w:r w:rsidR="003455EA" w:rsidRPr="003455EA">
        <w:rPr>
          <w:lang w:val="en-ID"/>
        </w:rPr>
        <w:t>pengetahu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bag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it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emua</w:t>
      </w:r>
      <w:proofErr w:type="spellEnd"/>
      <w:r w:rsidRPr="00A8652E">
        <w:t>.</w:t>
      </w:r>
    </w:p>
    <w:p w14:paraId="6467383F" w14:textId="3F81FD20" w:rsidR="00A5265A" w:rsidRDefault="00FA7764" w:rsidP="00A5265A">
      <w:pPr>
        <w:jc w:val="right"/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52A25DBA" wp14:editId="1F595578">
            <wp:simplePos x="0" y="0"/>
            <wp:positionH relativeFrom="column">
              <wp:posOffset>3303270</wp:posOffset>
            </wp:positionH>
            <wp:positionV relativeFrom="paragraph">
              <wp:posOffset>280670</wp:posOffset>
            </wp:positionV>
            <wp:extent cx="1333500" cy="891352"/>
            <wp:effectExtent l="0" t="0" r="0" b="4445"/>
            <wp:wrapNone/>
            <wp:docPr id="483846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846707" name="Picture 483846707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8913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1084">
        <w:t>Depok</w:t>
      </w:r>
      <w:r w:rsidR="00A5265A">
        <w:t xml:space="preserve">, </w:t>
      </w:r>
      <w:r w:rsidR="00E71084">
        <w:t>4</w:t>
      </w:r>
      <w:r w:rsidR="00A5265A">
        <w:t xml:space="preserve"> </w:t>
      </w:r>
      <w:proofErr w:type="spellStart"/>
      <w:r w:rsidR="00E71084">
        <w:t>Desember</w:t>
      </w:r>
      <w:proofErr w:type="spellEnd"/>
      <w:r w:rsidR="00A5265A">
        <w:t xml:space="preserve"> 20</w:t>
      </w:r>
      <w:r w:rsidR="00E71084">
        <w:t>23</w:t>
      </w:r>
    </w:p>
    <w:p w14:paraId="66E5B84E" w14:textId="508CAAD1" w:rsidR="00B642C6" w:rsidRDefault="00B642C6" w:rsidP="00A5265A">
      <w:pPr>
        <w:jc w:val="right"/>
      </w:pPr>
    </w:p>
    <w:p w14:paraId="15DC6600" w14:textId="77777777" w:rsidR="00B642C6" w:rsidRDefault="00B642C6" w:rsidP="00A5265A">
      <w:pPr>
        <w:jc w:val="right"/>
      </w:pPr>
    </w:p>
    <w:p w14:paraId="4341C36D" w14:textId="245A981B" w:rsidR="00A5265A" w:rsidRDefault="00E71084" w:rsidP="00A5265A">
      <w:pPr>
        <w:jc w:val="right"/>
      </w:pPr>
      <w:r>
        <w:t xml:space="preserve">Mochammad Shaffa </w:t>
      </w:r>
      <w:proofErr w:type="spellStart"/>
      <w:r>
        <w:t>Prawiranegara</w:t>
      </w:r>
      <w:proofErr w:type="spellEnd"/>
    </w:p>
    <w:p w14:paraId="4CF2F3A1" w14:textId="77777777" w:rsidR="00A5265A" w:rsidRDefault="00A5265A">
      <w:pPr>
        <w:pStyle w:val="Heading1"/>
        <w:numPr>
          <w:ilvl w:val="0"/>
          <w:numId w:val="0"/>
        </w:numPr>
      </w:pPr>
      <w:bookmarkStart w:id="8" w:name="_Toc292386333"/>
      <w:bookmarkStart w:id="9" w:name="_Toc379605678"/>
      <w:r>
        <w:lastRenderedPageBreak/>
        <w:t xml:space="preserve">HALAMAN PERNYATAAN PERSETUJUAN PUBLIKASI KARYA </w:t>
      </w:r>
      <w:r w:rsidR="00221BB0">
        <w:br/>
      </w:r>
      <w:r>
        <w:t>ILMIAH UNTUK KEPENTINGAN AKADEMIS</w:t>
      </w:r>
      <w:bookmarkEnd w:id="8"/>
      <w:bookmarkEnd w:id="9"/>
    </w:p>
    <w:p w14:paraId="1F7948D3" w14:textId="77777777" w:rsidR="00221BB0" w:rsidRDefault="00221BB0" w:rsidP="00221BB0">
      <w:pPr>
        <w:pStyle w:val="NormalIntro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Universitas Indonesia, </w:t>
      </w:r>
      <w:proofErr w:type="spellStart"/>
      <w:r>
        <w:t>saya</w:t>
      </w:r>
      <w:proofErr w:type="spellEnd"/>
      <w:r>
        <w:t xml:space="preserve"> yang </w:t>
      </w:r>
      <w:proofErr w:type="spellStart"/>
      <w:r>
        <w:t>bertandatangan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ini:</w:t>
      </w:r>
    </w:p>
    <w:p w14:paraId="0AEB7842" w14:textId="77777777" w:rsidR="00221BB0" w:rsidRDefault="00221BB0" w:rsidP="00221BB0">
      <w:pPr>
        <w:pStyle w:val="NormalIntro"/>
      </w:pPr>
    </w:p>
    <w:p w14:paraId="067138E6" w14:textId="6539C668" w:rsidR="00221BB0" w:rsidRDefault="00221BB0" w:rsidP="00221BB0">
      <w:pPr>
        <w:pStyle w:val="NormalIntro"/>
        <w:tabs>
          <w:tab w:val="left" w:pos="1710"/>
        </w:tabs>
        <w:jc w:val="left"/>
      </w:pPr>
      <w:r>
        <w:t xml:space="preserve">Nama </w:t>
      </w:r>
      <w:r>
        <w:tab/>
        <w:t xml:space="preserve">: </w:t>
      </w:r>
      <w:r w:rsidR="00E71084">
        <w:t xml:space="preserve">Mochammad Shaffa </w:t>
      </w:r>
      <w:proofErr w:type="spellStart"/>
      <w:r w:rsidR="00E71084">
        <w:t>Prawiranegara</w:t>
      </w:r>
      <w:proofErr w:type="spellEnd"/>
      <w:r>
        <w:br/>
        <w:t xml:space="preserve">NPM </w:t>
      </w:r>
      <w:r>
        <w:tab/>
        <w:t xml:space="preserve">: </w:t>
      </w:r>
      <w:r w:rsidR="00E71084">
        <w:t>2006528105</w:t>
      </w:r>
      <w:r>
        <w:br/>
        <w:t xml:space="preserve">Program Studi </w:t>
      </w:r>
      <w:r>
        <w:tab/>
        <w:t xml:space="preserve">: </w:t>
      </w:r>
      <w:r w:rsidR="00E71084">
        <w:t>Teknik</w:t>
      </w:r>
      <w:r>
        <w:t xml:space="preserve"> Komputer</w:t>
      </w:r>
      <w:r>
        <w:br/>
      </w:r>
      <w:proofErr w:type="spellStart"/>
      <w:r>
        <w:t>Fakultas</w:t>
      </w:r>
      <w:proofErr w:type="spellEnd"/>
      <w:r>
        <w:t xml:space="preserve"> </w:t>
      </w:r>
      <w:r>
        <w:tab/>
        <w:t xml:space="preserve">: </w:t>
      </w:r>
      <w:r w:rsidR="00E71084">
        <w:t>Teknik</w:t>
      </w:r>
      <w:r>
        <w:t xml:space="preserve"> Komputer</w:t>
      </w:r>
      <w:r>
        <w:br/>
        <w:t xml:space="preserve">Jenis </w:t>
      </w:r>
      <w:proofErr w:type="spellStart"/>
      <w:r>
        <w:t>Karya</w:t>
      </w:r>
      <w:proofErr w:type="spellEnd"/>
      <w:r>
        <w:t xml:space="preserve"> </w:t>
      </w:r>
      <w:r>
        <w:tab/>
        <w:t xml:space="preserve">: </w:t>
      </w:r>
      <w:proofErr w:type="spellStart"/>
      <w:r>
        <w:t>Skripsi</w:t>
      </w:r>
      <w:proofErr w:type="spellEnd"/>
    </w:p>
    <w:p w14:paraId="40A07685" w14:textId="77777777" w:rsidR="00221BB0" w:rsidRDefault="00221BB0" w:rsidP="00221BB0">
      <w:pPr>
        <w:pStyle w:val="NormalIntro"/>
        <w:jc w:val="left"/>
      </w:pPr>
    </w:p>
    <w:p w14:paraId="66EF912C" w14:textId="77777777" w:rsidR="00221BB0" w:rsidRDefault="00221BB0" w:rsidP="00221BB0">
      <w:pPr>
        <w:pStyle w:val="NormalIntro"/>
      </w:pPr>
      <w:r>
        <w:t xml:space="preserve">demi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, </w:t>
      </w:r>
      <w:proofErr w:type="spellStart"/>
      <w:r>
        <w:t>menyetujui</w:t>
      </w:r>
      <w:proofErr w:type="spellEnd"/>
      <w:r>
        <w:t xml:space="preserve"> untuk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Universtas</w:t>
      </w:r>
      <w:proofErr w:type="spellEnd"/>
      <w:r>
        <w:t xml:space="preserve"> Indonesia </w:t>
      </w:r>
      <w:r w:rsidRPr="00221BB0">
        <w:rPr>
          <w:b/>
        </w:rPr>
        <w:t xml:space="preserve">Hak </w:t>
      </w:r>
      <w:proofErr w:type="spellStart"/>
      <w:r w:rsidRPr="00221BB0">
        <w:rPr>
          <w:b/>
        </w:rPr>
        <w:t>Bebas</w:t>
      </w:r>
      <w:proofErr w:type="spellEnd"/>
      <w:r w:rsidRPr="00221BB0">
        <w:rPr>
          <w:b/>
        </w:rPr>
        <w:t xml:space="preserve"> Royalti </w:t>
      </w:r>
      <w:proofErr w:type="spellStart"/>
      <w:r w:rsidRPr="00221BB0">
        <w:rPr>
          <w:b/>
        </w:rPr>
        <w:t>Noneksklusif</w:t>
      </w:r>
      <w:proofErr w:type="spellEnd"/>
      <w:r>
        <w:t xml:space="preserve"> (</w:t>
      </w:r>
      <w:r w:rsidRPr="00221BB0">
        <w:rPr>
          <w:b/>
        </w:rPr>
        <w:t xml:space="preserve">Non-exclusive </w:t>
      </w:r>
      <w:r>
        <w:rPr>
          <w:b/>
        </w:rPr>
        <w:t>R</w:t>
      </w:r>
      <w:r w:rsidRPr="00221BB0">
        <w:rPr>
          <w:b/>
        </w:rPr>
        <w:t>oyalty</w:t>
      </w:r>
      <w:r>
        <w:rPr>
          <w:b/>
        </w:rPr>
        <w:t>-</w:t>
      </w:r>
      <w:r w:rsidRPr="00221BB0">
        <w:rPr>
          <w:b/>
        </w:rPr>
        <w:t>Free Right</w:t>
      </w:r>
      <w:r>
        <w:t xml:space="preserve">)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yang </w:t>
      </w:r>
      <w:proofErr w:type="spellStart"/>
      <w:r>
        <w:t>berjudul</w:t>
      </w:r>
      <w:proofErr w:type="spellEnd"/>
      <w:r>
        <w:t>:</w:t>
      </w:r>
    </w:p>
    <w:p w14:paraId="0FA1426B" w14:textId="77777777" w:rsidR="00221BB0" w:rsidRDefault="00221BB0" w:rsidP="00221BB0">
      <w:pPr>
        <w:pStyle w:val="NormalIntro"/>
      </w:pPr>
    </w:p>
    <w:p w14:paraId="387DB8E5" w14:textId="77777777" w:rsidR="00221BB0" w:rsidRDefault="00221BB0" w:rsidP="00221BB0">
      <w:pPr>
        <w:pStyle w:val="NormalIntro"/>
        <w:jc w:val="center"/>
      </w:pPr>
      <w:commentRangeStart w:id="10"/>
      <w:r>
        <w:t>[BELUM ADA JUDUL]</w:t>
      </w:r>
      <w:commentRangeEnd w:id="10"/>
      <w:r w:rsidR="00B642C6">
        <w:rPr>
          <w:rStyle w:val="CommentReference"/>
        </w:rPr>
        <w:commentReference w:id="10"/>
      </w:r>
    </w:p>
    <w:p w14:paraId="4A2B019B" w14:textId="77777777" w:rsidR="00221BB0" w:rsidRDefault="00221BB0" w:rsidP="00221BB0">
      <w:pPr>
        <w:pStyle w:val="NormalIntro"/>
      </w:pPr>
    </w:p>
    <w:p w14:paraId="6EE97E08" w14:textId="77777777" w:rsidR="00221BB0" w:rsidRDefault="00221BB0" w:rsidP="00221BB0">
      <w:pPr>
        <w:pStyle w:val="NormalIntro"/>
      </w:pPr>
      <w:proofErr w:type="spellStart"/>
      <w:r>
        <w:t>beserta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(jika </w:t>
      </w:r>
      <w:proofErr w:type="spellStart"/>
      <w:r>
        <w:t>diperlukan</w:t>
      </w:r>
      <w:proofErr w:type="spellEnd"/>
      <w:r>
        <w:t xml:space="preserve">). </w:t>
      </w:r>
      <w:proofErr w:type="spellStart"/>
      <w:r>
        <w:t>Dengan</w:t>
      </w:r>
      <w:proofErr w:type="spellEnd"/>
      <w:r>
        <w:t xml:space="preserve"> Hak </w:t>
      </w:r>
      <w:proofErr w:type="spellStart"/>
      <w:r>
        <w:t>Bebas</w:t>
      </w:r>
      <w:proofErr w:type="spellEnd"/>
      <w:r>
        <w:t xml:space="preserve"> Royalti </w:t>
      </w:r>
      <w:proofErr w:type="spellStart"/>
      <w:r>
        <w:t>Noneksklusif</w:t>
      </w:r>
      <w:proofErr w:type="spellEnd"/>
      <w:r>
        <w:t xml:space="preserve"> ini Universitas Indonesia </w:t>
      </w:r>
      <w:proofErr w:type="spellStart"/>
      <w:r>
        <w:t>berha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, </w:t>
      </w:r>
      <w:proofErr w:type="spellStart"/>
      <w:r>
        <w:t>mengalihmedia</w:t>
      </w:r>
      <w:proofErr w:type="spellEnd"/>
      <w:r>
        <w:t>/</w:t>
      </w:r>
      <w:proofErr w:type="spellStart"/>
      <w:r>
        <w:t>formatkan</w:t>
      </w:r>
      <w:proofErr w:type="spellEnd"/>
      <w:r>
        <w:t xml:space="preserve">, </w:t>
      </w:r>
      <w:proofErr w:type="spellStart"/>
      <w:r>
        <w:t>mengelola</w:t>
      </w:r>
      <w:proofErr w:type="spellEnd"/>
      <w:r>
        <w:t xml:space="preserve"> dalam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angkalan</w:t>
      </w:r>
      <w:proofErr w:type="spellEnd"/>
      <w:r>
        <w:t xml:space="preserve"> data (database), </w:t>
      </w:r>
      <w:proofErr w:type="spellStart"/>
      <w:r>
        <w:t>merawat</w:t>
      </w:r>
      <w:proofErr w:type="spellEnd"/>
      <w:r>
        <w:t xml:space="preserve">, dan </w:t>
      </w:r>
      <w:proofErr w:type="spellStart"/>
      <w:r>
        <w:t>memublikasi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akhir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minta</w:t>
      </w:r>
      <w:proofErr w:type="spellEnd"/>
      <w:r>
        <w:t xml:space="preserve"> izi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ncantum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>/</w:t>
      </w:r>
      <w:proofErr w:type="spellStart"/>
      <w:r>
        <w:t>pencipta</w:t>
      </w:r>
      <w:proofErr w:type="spellEnd"/>
      <w:r>
        <w:t xml:space="preserve"> dan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ilik</w:t>
      </w:r>
      <w:proofErr w:type="spellEnd"/>
      <w:r>
        <w:t xml:space="preserve"> Hak Cipta.</w:t>
      </w:r>
    </w:p>
    <w:p w14:paraId="0E94FA3C" w14:textId="77777777" w:rsidR="00221BB0" w:rsidRDefault="00221BB0" w:rsidP="00221BB0">
      <w:pPr>
        <w:pStyle w:val="NormalIntro"/>
      </w:pPr>
    </w:p>
    <w:p w14:paraId="0450970F" w14:textId="77777777" w:rsidR="00B642C6" w:rsidRDefault="00221BB0" w:rsidP="00221BB0">
      <w:pPr>
        <w:pStyle w:val="NormalIntro"/>
      </w:pPr>
      <w:proofErr w:type="spellStart"/>
      <w:r>
        <w:t>Demikian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ini </w:t>
      </w:r>
      <w:proofErr w:type="spellStart"/>
      <w:r>
        <w:t>saya</w:t>
      </w:r>
      <w:proofErr w:type="spellEnd"/>
      <w:r>
        <w:t xml:space="preserve"> bua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>.</w:t>
      </w:r>
    </w:p>
    <w:p w14:paraId="22BFC3F6" w14:textId="77777777" w:rsidR="00B642C6" w:rsidRDefault="00B642C6" w:rsidP="00221BB0">
      <w:pPr>
        <w:pStyle w:val="NormalIntro"/>
      </w:pPr>
    </w:p>
    <w:p w14:paraId="31CD7FF9" w14:textId="77777777" w:rsidR="00B642C6" w:rsidRDefault="00B642C6" w:rsidP="00221BB0">
      <w:pPr>
        <w:pStyle w:val="NormalIntro"/>
      </w:pPr>
    </w:p>
    <w:p w14:paraId="33B33180" w14:textId="77777777" w:rsidR="00B642C6" w:rsidRDefault="00B642C6" w:rsidP="00221BB0">
      <w:pPr>
        <w:pStyle w:val="NormalIntro"/>
      </w:pPr>
    </w:p>
    <w:p w14:paraId="7C7EBE42" w14:textId="77777777" w:rsidR="00B642C6" w:rsidRDefault="00B642C6" w:rsidP="00B642C6">
      <w:pPr>
        <w:pStyle w:val="NormalIntro"/>
        <w:tabs>
          <w:tab w:val="left" w:pos="3960"/>
        </w:tabs>
        <w:ind w:left="2610"/>
        <w:jc w:val="left"/>
      </w:pPr>
      <w:proofErr w:type="spellStart"/>
      <w:r>
        <w:t>Dibuat</w:t>
      </w:r>
      <w:proofErr w:type="spellEnd"/>
      <w:r>
        <w:t xml:space="preserve"> di</w:t>
      </w:r>
      <w:r>
        <w:tab/>
        <w:t>: Depok</w:t>
      </w:r>
    </w:p>
    <w:p w14:paraId="2555E41D" w14:textId="23E8327E" w:rsidR="00B642C6" w:rsidRDefault="00B642C6" w:rsidP="00B642C6">
      <w:pPr>
        <w:pStyle w:val="NormalIntro"/>
        <w:tabs>
          <w:tab w:val="left" w:pos="3960"/>
        </w:tabs>
        <w:ind w:left="2610"/>
        <w:jc w:val="left"/>
      </w:pPr>
      <w:r>
        <w:t xml:space="preserve">Pada </w:t>
      </w:r>
      <w:proofErr w:type="spellStart"/>
      <w:r>
        <w:t>tanggal</w:t>
      </w:r>
      <w:proofErr w:type="spellEnd"/>
      <w:r>
        <w:tab/>
        <w:t xml:space="preserve">: </w:t>
      </w:r>
      <w:r w:rsidR="0086794C">
        <w:t>4</w:t>
      </w:r>
      <w:r>
        <w:t xml:space="preserve"> </w:t>
      </w:r>
      <w:proofErr w:type="spellStart"/>
      <w:r w:rsidR="0086794C">
        <w:t>Desember</w:t>
      </w:r>
      <w:proofErr w:type="spellEnd"/>
      <w:r>
        <w:t xml:space="preserve"> 20</w:t>
      </w:r>
      <w:r w:rsidR="0086794C">
        <w:t>23</w:t>
      </w:r>
    </w:p>
    <w:p w14:paraId="6B1CE301" w14:textId="2A0F59A0" w:rsidR="00B642C6" w:rsidRDefault="00B642C6" w:rsidP="00B642C6">
      <w:pPr>
        <w:pStyle w:val="NormalIntro"/>
        <w:jc w:val="center"/>
      </w:pPr>
      <w:r>
        <w:t xml:space="preserve">Yang </w:t>
      </w:r>
      <w:proofErr w:type="spellStart"/>
      <w:r>
        <w:t>menyatakan</w:t>
      </w:r>
      <w:proofErr w:type="spellEnd"/>
    </w:p>
    <w:p w14:paraId="4E3D9F97" w14:textId="29EE0646" w:rsidR="00B642C6" w:rsidRDefault="00FA7764" w:rsidP="00B642C6">
      <w:pPr>
        <w:pStyle w:val="NormalIntro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4C0B3E9" wp14:editId="73EF7868">
            <wp:simplePos x="0" y="0"/>
            <wp:positionH relativeFrom="column">
              <wp:posOffset>1910409</wp:posOffset>
            </wp:positionH>
            <wp:positionV relativeFrom="paragraph">
              <wp:posOffset>22225</wp:posOffset>
            </wp:positionV>
            <wp:extent cx="1188231" cy="792154"/>
            <wp:effectExtent l="0" t="0" r="0" b="8255"/>
            <wp:wrapNone/>
            <wp:docPr id="11039427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231" cy="7921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203202" w14:textId="2F722653" w:rsidR="00B642C6" w:rsidRDefault="00B642C6" w:rsidP="00B642C6">
      <w:pPr>
        <w:pStyle w:val="NormalIntro"/>
        <w:jc w:val="center"/>
      </w:pPr>
    </w:p>
    <w:p w14:paraId="472B3B83" w14:textId="77777777" w:rsidR="00B642C6" w:rsidRDefault="00B642C6" w:rsidP="00B642C6">
      <w:pPr>
        <w:pStyle w:val="NormalIntro"/>
        <w:jc w:val="center"/>
      </w:pPr>
    </w:p>
    <w:p w14:paraId="6096E0B0" w14:textId="77777777" w:rsidR="00B642C6" w:rsidRDefault="00B642C6" w:rsidP="00B642C6">
      <w:pPr>
        <w:pStyle w:val="NormalIntro"/>
        <w:jc w:val="center"/>
      </w:pPr>
    </w:p>
    <w:p w14:paraId="1736A073" w14:textId="5DBE318A" w:rsidR="00B642C6" w:rsidRDefault="00B642C6" w:rsidP="00B642C6">
      <w:pPr>
        <w:pStyle w:val="NormalIntro"/>
        <w:jc w:val="center"/>
      </w:pPr>
      <w:r>
        <w:t>(</w:t>
      </w:r>
      <w:r w:rsidR="002C1F3B">
        <w:t xml:space="preserve">Mochammad Shaffa </w:t>
      </w:r>
      <w:proofErr w:type="spellStart"/>
      <w:r w:rsidR="002C1F3B">
        <w:t>Prawiranegara</w:t>
      </w:r>
      <w:proofErr w:type="spellEnd"/>
      <w:r>
        <w:t>)</w:t>
      </w:r>
    </w:p>
    <w:p w14:paraId="25B60D75" w14:textId="77777777" w:rsidR="00221BB0" w:rsidRDefault="00221BB0" w:rsidP="00221BB0">
      <w:pPr>
        <w:pStyle w:val="NormalIntro"/>
      </w:pPr>
    </w:p>
    <w:p w14:paraId="542F0563" w14:textId="77777777" w:rsidR="00F76CF0" w:rsidRDefault="00F76CF0" w:rsidP="00F76CF0">
      <w:pPr>
        <w:pStyle w:val="Heading1"/>
        <w:numPr>
          <w:ilvl w:val="0"/>
          <w:numId w:val="0"/>
        </w:numPr>
      </w:pPr>
      <w:bookmarkStart w:id="11" w:name="_Toc292386334"/>
      <w:bookmarkStart w:id="12" w:name="_Toc379605679"/>
      <w:r>
        <w:lastRenderedPageBreak/>
        <w:t>ABSTRAK</w:t>
      </w:r>
      <w:bookmarkEnd w:id="11"/>
      <w:bookmarkEnd w:id="12"/>
    </w:p>
    <w:p w14:paraId="2AEE9689" w14:textId="1C9014FE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Nama</w:t>
      </w:r>
      <w:r>
        <w:tab/>
        <w:t>:</w:t>
      </w:r>
      <w:r>
        <w:tab/>
      </w:r>
      <w:r w:rsidR="0086794C">
        <w:t xml:space="preserve">Mochammad Shaffa </w:t>
      </w:r>
      <w:proofErr w:type="spellStart"/>
      <w:r w:rsidR="0086794C">
        <w:t>Prawiranegara</w:t>
      </w:r>
      <w:proofErr w:type="spellEnd"/>
    </w:p>
    <w:p w14:paraId="1E11CB01" w14:textId="2BC91AFC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Program Studi</w:t>
      </w:r>
      <w:r>
        <w:tab/>
        <w:t>:</w:t>
      </w:r>
      <w:r>
        <w:tab/>
      </w:r>
      <w:r w:rsidR="0086794C">
        <w:t>Teknik</w:t>
      </w:r>
      <w:r>
        <w:t xml:space="preserve"> Komputer</w:t>
      </w:r>
    </w:p>
    <w:p w14:paraId="2BA5B8E9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proofErr w:type="spellStart"/>
      <w:r>
        <w:t>Judul</w:t>
      </w:r>
      <w:proofErr w:type="spellEnd"/>
      <w:r>
        <w:tab/>
        <w:t>:</w:t>
      </w:r>
      <w:r>
        <w:tab/>
        <w:t>[BELUM ADA JUDUL]</w:t>
      </w:r>
    </w:p>
    <w:p w14:paraId="0FB38A6E" w14:textId="77777777" w:rsidR="00F76CF0" w:rsidRDefault="00F76CF0" w:rsidP="00F76CF0">
      <w:pPr>
        <w:pStyle w:val="NormalIntro"/>
      </w:pPr>
    </w:p>
    <w:p w14:paraId="75D251E2" w14:textId="77777777" w:rsidR="00A8652E" w:rsidRDefault="00A8652E" w:rsidP="00F76CF0">
      <w:pPr>
        <w:pStyle w:val="NormalIntro"/>
      </w:pPr>
      <w:r>
        <w:t>L</w:t>
      </w:r>
      <w:r w:rsidRPr="00A8652E">
        <w:t xml:space="preserve">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209C4696" w14:textId="77777777" w:rsidR="00F76CF0" w:rsidRDefault="00F76CF0" w:rsidP="00F76CF0">
      <w:pPr>
        <w:pStyle w:val="NormalIntro"/>
      </w:pPr>
    </w:p>
    <w:p w14:paraId="264CA928" w14:textId="77777777" w:rsidR="00F76CF0" w:rsidRDefault="00F76CF0" w:rsidP="00F76CF0">
      <w:pPr>
        <w:pStyle w:val="NormalIntro"/>
      </w:pPr>
      <w:r>
        <w:t xml:space="preserve">Kata </w:t>
      </w:r>
      <w:proofErr w:type="spellStart"/>
      <w:r>
        <w:t>Kunci</w:t>
      </w:r>
      <w:proofErr w:type="spellEnd"/>
      <w:r>
        <w:t>:</w:t>
      </w:r>
    </w:p>
    <w:p w14:paraId="66023401" w14:textId="77777777" w:rsidR="00F76CF0" w:rsidRDefault="00F76CF0" w:rsidP="00F76CF0">
      <w:pPr>
        <w:pStyle w:val="NormalIntro"/>
      </w:pPr>
    </w:p>
    <w:p w14:paraId="7D91E759" w14:textId="77777777" w:rsidR="00A8652E" w:rsidRDefault="00A8652E" w:rsidP="00CB46E3">
      <w:r>
        <w:t>L</w:t>
      </w:r>
      <w:r w:rsidRPr="00A8652E">
        <w:t>orem</w:t>
      </w:r>
      <w:r>
        <w:t>,</w:t>
      </w:r>
      <w:r w:rsidRPr="00A8652E">
        <w:t xml:space="preserve"> ipsum</w:t>
      </w:r>
      <w:r>
        <w:t>,</w:t>
      </w:r>
      <w:r w:rsidRPr="00A8652E">
        <w:t xml:space="preserve"> dolor</w:t>
      </w:r>
      <w:r>
        <w:t>,</w:t>
      </w:r>
      <w:r w:rsidRPr="00A8652E">
        <w:t xml:space="preserve"> sit</w:t>
      </w:r>
      <w:r>
        <w:t>,</w:t>
      </w:r>
      <w:r w:rsidRPr="00A8652E">
        <w:t xml:space="preserve"> </w:t>
      </w:r>
      <w:proofErr w:type="spellStart"/>
      <w:r w:rsidRPr="00A8652E">
        <w:t>ame</w:t>
      </w:r>
      <w:r>
        <w:t>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ng</w:t>
      </w:r>
      <w:proofErr w:type="spellEnd"/>
      <w:r>
        <w:t xml:space="preserve">, </w:t>
      </w:r>
      <w:proofErr w:type="spellStart"/>
      <w:r>
        <w:t>elit</w:t>
      </w:r>
      <w:proofErr w:type="spellEnd"/>
    </w:p>
    <w:p w14:paraId="61652B21" w14:textId="77777777" w:rsidR="00F76CF0" w:rsidRDefault="00F76CF0" w:rsidP="00F76CF0">
      <w:pPr>
        <w:pStyle w:val="Heading1"/>
        <w:numPr>
          <w:ilvl w:val="0"/>
          <w:numId w:val="0"/>
        </w:numPr>
      </w:pPr>
      <w:bookmarkStart w:id="13" w:name="_Toc292386335"/>
      <w:bookmarkStart w:id="14" w:name="_Toc379605680"/>
      <w:r>
        <w:lastRenderedPageBreak/>
        <w:t>ABSTRACT</w:t>
      </w:r>
      <w:bookmarkEnd w:id="13"/>
      <w:bookmarkEnd w:id="14"/>
    </w:p>
    <w:p w14:paraId="01347D1D" w14:textId="5AE072EF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Name</w:t>
      </w:r>
      <w:r>
        <w:tab/>
        <w:t>:</w:t>
      </w:r>
      <w:r>
        <w:tab/>
      </w:r>
      <w:r w:rsidR="0086794C">
        <w:t xml:space="preserve">Mochammad Shaffa </w:t>
      </w:r>
      <w:proofErr w:type="spellStart"/>
      <w:r w:rsidR="0086794C">
        <w:t>Prawiranegara</w:t>
      </w:r>
      <w:proofErr w:type="spellEnd"/>
    </w:p>
    <w:p w14:paraId="55B07922" w14:textId="2B3184C4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Study Program</w:t>
      </w:r>
      <w:r>
        <w:tab/>
        <w:t>:</w:t>
      </w:r>
      <w:r>
        <w:tab/>
      </w:r>
      <w:r w:rsidR="00E36964">
        <w:t>Computer Engineering</w:t>
      </w:r>
    </w:p>
    <w:p w14:paraId="6E23DEA6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Title</w:t>
      </w:r>
      <w:r>
        <w:tab/>
        <w:t>:</w:t>
      </w:r>
      <w:r>
        <w:tab/>
        <w:t>[BELUM ADA JUDUL]</w:t>
      </w:r>
    </w:p>
    <w:p w14:paraId="71216EAD" w14:textId="77777777" w:rsidR="00F76CF0" w:rsidRDefault="00F76CF0" w:rsidP="00F76CF0">
      <w:pPr>
        <w:pStyle w:val="NormalIntro"/>
      </w:pPr>
    </w:p>
    <w:p w14:paraId="2A9FE41A" w14:textId="77777777" w:rsidR="00A8652E" w:rsidRDefault="00A8652E" w:rsidP="00F76CF0">
      <w:pPr>
        <w:pStyle w:val="NormalIntro"/>
      </w:pPr>
      <w:proofErr w:type="spellStart"/>
      <w:r w:rsidRPr="00A8652E">
        <w:t>orem</w:t>
      </w:r>
      <w:proofErr w:type="spellEnd"/>
      <w:r w:rsidRPr="00A8652E">
        <w:t xml:space="preserve">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2FE79A8" w14:textId="77777777" w:rsidR="00F76CF0" w:rsidRDefault="00F76CF0" w:rsidP="00F76CF0">
      <w:pPr>
        <w:pStyle w:val="NormalIntro"/>
      </w:pPr>
    </w:p>
    <w:p w14:paraId="078E156D" w14:textId="77777777" w:rsidR="00F76CF0" w:rsidRDefault="00F76CF0" w:rsidP="00F76CF0">
      <w:pPr>
        <w:pStyle w:val="NormalIntro"/>
      </w:pPr>
      <w:r>
        <w:t>Key words:</w:t>
      </w:r>
    </w:p>
    <w:p w14:paraId="70D89F95" w14:textId="77777777" w:rsidR="00F76CF0" w:rsidRDefault="00F76CF0" w:rsidP="00F76CF0">
      <w:pPr>
        <w:pStyle w:val="NormalIntro"/>
      </w:pPr>
    </w:p>
    <w:p w14:paraId="416EFEAE" w14:textId="77777777" w:rsidR="00A8652E" w:rsidRDefault="00A8652E" w:rsidP="00CB46E3">
      <w:r>
        <w:t>L</w:t>
      </w:r>
      <w:r w:rsidRPr="00A8652E">
        <w:t>orem</w:t>
      </w:r>
      <w:r>
        <w:t>,</w:t>
      </w:r>
      <w:r w:rsidRPr="00A8652E">
        <w:t xml:space="preserve"> ipsum</w:t>
      </w:r>
      <w:r>
        <w:t>,</w:t>
      </w:r>
      <w:r w:rsidRPr="00A8652E">
        <w:t xml:space="preserve"> dolor</w:t>
      </w:r>
      <w:r>
        <w:t>,</w:t>
      </w:r>
      <w:r w:rsidRPr="00A8652E">
        <w:t xml:space="preserve"> sit</w:t>
      </w:r>
      <w:r>
        <w:t>,</w:t>
      </w:r>
      <w:r w:rsidRPr="00A8652E">
        <w:t xml:space="preserve"> </w:t>
      </w:r>
      <w:proofErr w:type="spellStart"/>
      <w:r w:rsidRPr="00A8652E">
        <w:t>ame</w:t>
      </w:r>
      <w:r>
        <w:t>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ng</w:t>
      </w:r>
      <w:proofErr w:type="spellEnd"/>
      <w:r>
        <w:t xml:space="preserve">, </w:t>
      </w:r>
      <w:proofErr w:type="spellStart"/>
      <w:r>
        <w:t>elit</w:t>
      </w:r>
      <w:proofErr w:type="spellEnd"/>
    </w:p>
    <w:p w14:paraId="5A2D343F" w14:textId="77777777" w:rsidR="00F76CF0" w:rsidRDefault="00F76CF0">
      <w:pPr>
        <w:pStyle w:val="Heading1"/>
        <w:numPr>
          <w:ilvl w:val="0"/>
          <w:numId w:val="0"/>
        </w:numPr>
      </w:pPr>
      <w:bookmarkStart w:id="15" w:name="_Toc292386336"/>
      <w:bookmarkStart w:id="16" w:name="_Toc379605681"/>
      <w:r>
        <w:lastRenderedPageBreak/>
        <w:t>DAFTAR ISI</w:t>
      </w:r>
      <w:bookmarkEnd w:id="15"/>
      <w:bookmarkEnd w:id="16"/>
    </w:p>
    <w:p w14:paraId="133A4954" w14:textId="77777777" w:rsidR="00B42D72" w:rsidRDefault="00EB58C9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379605674" w:history="1">
        <w:r w:rsidR="00B42D72" w:rsidRPr="00175C88">
          <w:rPr>
            <w:rStyle w:val="Hyperlink"/>
            <w:noProof/>
          </w:rPr>
          <w:t>HALAMAN  PERNYATAAN ORISINALITAS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4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ii</w:t>
        </w:r>
        <w:r w:rsidR="00B42D72">
          <w:rPr>
            <w:noProof/>
            <w:webHidden/>
          </w:rPr>
          <w:fldChar w:fldCharType="end"/>
        </w:r>
      </w:hyperlink>
    </w:p>
    <w:p w14:paraId="3E1BD955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75" w:history="1">
        <w:r w:rsidR="00B42D72" w:rsidRPr="00175C88">
          <w:rPr>
            <w:rStyle w:val="Hyperlink"/>
            <w:noProof/>
          </w:rPr>
          <w:t>HALAMAN  PERNYATAAN ORISINALITAS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5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iv</w:t>
        </w:r>
        <w:r w:rsidR="00B42D72">
          <w:rPr>
            <w:noProof/>
            <w:webHidden/>
          </w:rPr>
          <w:fldChar w:fldCharType="end"/>
        </w:r>
      </w:hyperlink>
    </w:p>
    <w:p w14:paraId="4D6D6619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76" w:history="1">
        <w:r w:rsidR="00B42D72" w:rsidRPr="00175C88">
          <w:rPr>
            <w:rStyle w:val="Hyperlink"/>
            <w:noProof/>
          </w:rPr>
          <w:t>HALAMAN PENGESAH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6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v</w:t>
        </w:r>
        <w:r w:rsidR="00B42D72">
          <w:rPr>
            <w:noProof/>
            <w:webHidden/>
          </w:rPr>
          <w:fldChar w:fldCharType="end"/>
        </w:r>
      </w:hyperlink>
    </w:p>
    <w:p w14:paraId="78F2AD36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77" w:history="1">
        <w:r w:rsidR="00B42D72" w:rsidRPr="00175C88">
          <w:rPr>
            <w:rStyle w:val="Hyperlink"/>
            <w:noProof/>
          </w:rPr>
          <w:t>KATA PENGANTAR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7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vii</w:t>
        </w:r>
        <w:r w:rsidR="00B42D72">
          <w:rPr>
            <w:noProof/>
            <w:webHidden/>
          </w:rPr>
          <w:fldChar w:fldCharType="end"/>
        </w:r>
      </w:hyperlink>
    </w:p>
    <w:p w14:paraId="10EBF28C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78" w:history="1">
        <w:r w:rsidR="00B42D72" w:rsidRPr="00175C88">
          <w:rPr>
            <w:rStyle w:val="Hyperlink"/>
            <w:noProof/>
          </w:rPr>
          <w:t>HALAMAN PERNYATAAN PERSETUJUAN PUBLIKASI KARYA  ILMIAH UNTUK KEPENTINGAN AKADEMIS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8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ix</w:t>
        </w:r>
        <w:r w:rsidR="00B42D72">
          <w:rPr>
            <w:noProof/>
            <w:webHidden/>
          </w:rPr>
          <w:fldChar w:fldCharType="end"/>
        </w:r>
      </w:hyperlink>
    </w:p>
    <w:p w14:paraId="46C49723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79" w:history="1">
        <w:r w:rsidR="00B42D72" w:rsidRPr="00175C88">
          <w:rPr>
            <w:rStyle w:val="Hyperlink"/>
            <w:noProof/>
          </w:rPr>
          <w:t>ABSTRAK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79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</w:t>
        </w:r>
        <w:r w:rsidR="00B42D72">
          <w:rPr>
            <w:noProof/>
            <w:webHidden/>
          </w:rPr>
          <w:fldChar w:fldCharType="end"/>
        </w:r>
      </w:hyperlink>
    </w:p>
    <w:p w14:paraId="7EE6EEFB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0" w:history="1">
        <w:r w:rsidR="00B42D72" w:rsidRPr="00175C88">
          <w:rPr>
            <w:rStyle w:val="Hyperlink"/>
            <w:noProof/>
          </w:rPr>
          <w:t>ABSTRACT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0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i</w:t>
        </w:r>
        <w:r w:rsidR="00B42D72">
          <w:rPr>
            <w:noProof/>
            <w:webHidden/>
          </w:rPr>
          <w:fldChar w:fldCharType="end"/>
        </w:r>
      </w:hyperlink>
    </w:p>
    <w:p w14:paraId="7C6B0825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1" w:history="1">
        <w:r w:rsidR="00B42D72" w:rsidRPr="00175C88">
          <w:rPr>
            <w:rStyle w:val="Hyperlink"/>
            <w:noProof/>
          </w:rPr>
          <w:t>DAFTAR ISI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1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ii</w:t>
        </w:r>
        <w:r w:rsidR="00B42D72">
          <w:rPr>
            <w:noProof/>
            <w:webHidden/>
          </w:rPr>
          <w:fldChar w:fldCharType="end"/>
        </w:r>
      </w:hyperlink>
    </w:p>
    <w:p w14:paraId="3124621D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2" w:history="1">
        <w:r w:rsidR="00B42D72" w:rsidRPr="00175C88">
          <w:rPr>
            <w:rStyle w:val="Hyperlink"/>
            <w:noProof/>
          </w:rPr>
          <w:t>DAFTAR GAMBAR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2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iv</w:t>
        </w:r>
        <w:r w:rsidR="00B42D72">
          <w:rPr>
            <w:noProof/>
            <w:webHidden/>
          </w:rPr>
          <w:fldChar w:fldCharType="end"/>
        </w:r>
      </w:hyperlink>
    </w:p>
    <w:p w14:paraId="5BD4B0F3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3" w:history="1">
        <w:r w:rsidR="00B42D72" w:rsidRPr="00175C88">
          <w:rPr>
            <w:rStyle w:val="Hyperlink"/>
            <w:noProof/>
          </w:rPr>
          <w:t>DAFTAR TABEL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3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v</w:t>
        </w:r>
        <w:r w:rsidR="00B42D72">
          <w:rPr>
            <w:noProof/>
            <w:webHidden/>
          </w:rPr>
          <w:fldChar w:fldCharType="end"/>
        </w:r>
      </w:hyperlink>
    </w:p>
    <w:p w14:paraId="09953FE2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4" w:history="1">
        <w:r w:rsidR="00B42D72" w:rsidRPr="00175C88">
          <w:rPr>
            <w:rStyle w:val="Hyperlink"/>
            <w:noProof/>
          </w:rPr>
          <w:t>DAFTAR ALGORITMA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4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vi</w:t>
        </w:r>
        <w:r w:rsidR="00B42D72">
          <w:rPr>
            <w:noProof/>
            <w:webHidden/>
          </w:rPr>
          <w:fldChar w:fldCharType="end"/>
        </w:r>
      </w:hyperlink>
    </w:p>
    <w:p w14:paraId="3DC08044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5" w:history="1">
        <w:r w:rsidR="00B42D72" w:rsidRPr="00175C88">
          <w:rPr>
            <w:rStyle w:val="Hyperlink"/>
            <w:noProof/>
          </w:rPr>
          <w:t>DAFTAR KODE SUMBER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5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vii</w:t>
        </w:r>
        <w:r w:rsidR="00B42D72">
          <w:rPr>
            <w:noProof/>
            <w:webHidden/>
          </w:rPr>
          <w:fldChar w:fldCharType="end"/>
        </w:r>
      </w:hyperlink>
    </w:p>
    <w:p w14:paraId="1D058F44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6" w:history="1">
        <w:r w:rsidR="00B42D72" w:rsidRPr="00175C88">
          <w:rPr>
            <w:rStyle w:val="Hyperlink"/>
            <w:noProof/>
          </w:rPr>
          <w:t>DAFTAR LAMPIR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6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xviii</w:t>
        </w:r>
        <w:r w:rsidR="00B42D72">
          <w:rPr>
            <w:noProof/>
            <w:webHidden/>
          </w:rPr>
          <w:fldChar w:fldCharType="end"/>
        </w:r>
      </w:hyperlink>
    </w:p>
    <w:p w14:paraId="7955E004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87" w:history="1">
        <w:r w:rsidR="00B42D72" w:rsidRPr="00175C88">
          <w:rPr>
            <w:rStyle w:val="Hyperlink"/>
            <w:noProof/>
          </w:rPr>
          <w:t>BAB 1 PENDAHULU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7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19</w:t>
        </w:r>
        <w:r w:rsidR="00B42D72">
          <w:rPr>
            <w:noProof/>
            <w:webHidden/>
          </w:rPr>
          <w:fldChar w:fldCharType="end"/>
        </w:r>
      </w:hyperlink>
    </w:p>
    <w:p w14:paraId="6E80021F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88" w:history="1">
        <w:r w:rsidR="00B42D72" w:rsidRPr="00175C88">
          <w:rPr>
            <w:rStyle w:val="Hyperlink"/>
            <w:noProof/>
          </w:rPr>
          <w:t>1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Latar Belakang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8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19</w:t>
        </w:r>
        <w:r w:rsidR="00B42D72">
          <w:rPr>
            <w:noProof/>
            <w:webHidden/>
          </w:rPr>
          <w:fldChar w:fldCharType="end"/>
        </w:r>
      </w:hyperlink>
    </w:p>
    <w:p w14:paraId="3FDE4517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89" w:history="1">
        <w:r w:rsidR="00B42D72" w:rsidRPr="00175C88">
          <w:rPr>
            <w:rStyle w:val="Hyperlink"/>
            <w:noProof/>
          </w:rPr>
          <w:t>1.2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Permasalah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89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0</w:t>
        </w:r>
        <w:r w:rsidR="00B42D72">
          <w:rPr>
            <w:noProof/>
            <w:webHidden/>
          </w:rPr>
          <w:fldChar w:fldCharType="end"/>
        </w:r>
      </w:hyperlink>
    </w:p>
    <w:p w14:paraId="4D0D5780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0" w:history="1">
        <w:r w:rsidR="00B42D72" w:rsidRPr="00175C88">
          <w:rPr>
            <w:rStyle w:val="Hyperlink"/>
            <w:noProof/>
          </w:rPr>
          <w:t>1.3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Tujuan Peneliti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0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1</w:t>
        </w:r>
        <w:r w:rsidR="00B42D72">
          <w:rPr>
            <w:noProof/>
            <w:webHidden/>
          </w:rPr>
          <w:fldChar w:fldCharType="end"/>
        </w:r>
      </w:hyperlink>
    </w:p>
    <w:p w14:paraId="13E2A2AB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1" w:history="1">
        <w:r w:rsidR="00B42D72" w:rsidRPr="00175C88">
          <w:rPr>
            <w:rStyle w:val="Hyperlink"/>
            <w:noProof/>
          </w:rPr>
          <w:t>1.4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Batasan Peneliti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1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2</w:t>
        </w:r>
        <w:r w:rsidR="00B42D72">
          <w:rPr>
            <w:noProof/>
            <w:webHidden/>
          </w:rPr>
          <w:fldChar w:fldCharType="end"/>
        </w:r>
      </w:hyperlink>
    </w:p>
    <w:p w14:paraId="78873370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2" w:history="1">
        <w:r w:rsidR="00B42D72" w:rsidRPr="00175C88">
          <w:rPr>
            <w:rStyle w:val="Hyperlink"/>
            <w:noProof/>
          </w:rPr>
          <w:t>1.5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Metodologi Peneliti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2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3</w:t>
        </w:r>
        <w:r w:rsidR="00B42D72">
          <w:rPr>
            <w:noProof/>
            <w:webHidden/>
          </w:rPr>
          <w:fldChar w:fldCharType="end"/>
        </w:r>
      </w:hyperlink>
    </w:p>
    <w:p w14:paraId="75CD4E2A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3" w:history="1">
        <w:r w:rsidR="00B42D72" w:rsidRPr="00175C88">
          <w:rPr>
            <w:rStyle w:val="Hyperlink"/>
            <w:noProof/>
          </w:rPr>
          <w:t>1.6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Sistematika Penulis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3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4</w:t>
        </w:r>
        <w:r w:rsidR="00B42D72">
          <w:rPr>
            <w:noProof/>
            <w:webHidden/>
          </w:rPr>
          <w:fldChar w:fldCharType="end"/>
        </w:r>
      </w:hyperlink>
    </w:p>
    <w:p w14:paraId="603C9279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94" w:history="1">
        <w:r w:rsidR="00B42D72" w:rsidRPr="00175C88">
          <w:rPr>
            <w:rStyle w:val="Hyperlink"/>
            <w:noProof/>
          </w:rPr>
          <w:t>BAB 2 LANDASAN TEORI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4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6</w:t>
        </w:r>
        <w:r w:rsidR="00B42D72">
          <w:rPr>
            <w:noProof/>
            <w:webHidden/>
          </w:rPr>
          <w:fldChar w:fldCharType="end"/>
        </w:r>
      </w:hyperlink>
    </w:p>
    <w:p w14:paraId="0ECC177C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5" w:history="1">
        <w:r w:rsidR="00B42D72" w:rsidRPr="00175C88">
          <w:rPr>
            <w:rStyle w:val="Hyperlink"/>
            <w:noProof/>
          </w:rPr>
          <w:t>2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i/>
            <w:noProof/>
          </w:rPr>
          <w:t>Cras Molestie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5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6</w:t>
        </w:r>
        <w:r w:rsidR="00B42D72">
          <w:rPr>
            <w:noProof/>
            <w:webHidden/>
          </w:rPr>
          <w:fldChar w:fldCharType="end"/>
        </w:r>
      </w:hyperlink>
    </w:p>
    <w:p w14:paraId="46AD9643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6" w:history="1">
        <w:r w:rsidR="00B42D72" w:rsidRPr="00175C88">
          <w:rPr>
            <w:rStyle w:val="Hyperlink"/>
            <w:noProof/>
          </w:rPr>
          <w:t>2.2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Lorem Ipsum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6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7</w:t>
        </w:r>
        <w:r w:rsidR="00B42D72">
          <w:rPr>
            <w:noProof/>
            <w:webHidden/>
          </w:rPr>
          <w:fldChar w:fldCharType="end"/>
        </w:r>
      </w:hyperlink>
    </w:p>
    <w:p w14:paraId="0C6A543F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7" w:history="1">
        <w:r w:rsidR="00B42D72" w:rsidRPr="00175C88">
          <w:rPr>
            <w:rStyle w:val="Hyperlink"/>
            <w:noProof/>
          </w:rPr>
          <w:t>2.3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i/>
            <w:noProof/>
          </w:rPr>
          <w:t xml:space="preserve">News Feed </w:t>
        </w:r>
        <w:r w:rsidR="00B42D72" w:rsidRPr="00175C88">
          <w:rPr>
            <w:rStyle w:val="Hyperlink"/>
            <w:noProof/>
          </w:rPr>
          <w:t>dan RSS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7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27</w:t>
        </w:r>
        <w:r w:rsidR="00B42D72">
          <w:rPr>
            <w:noProof/>
            <w:webHidden/>
          </w:rPr>
          <w:fldChar w:fldCharType="end"/>
        </w:r>
      </w:hyperlink>
    </w:p>
    <w:p w14:paraId="662EA86F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698" w:history="1">
        <w:r w:rsidR="00B42D72" w:rsidRPr="00175C88">
          <w:rPr>
            <w:rStyle w:val="Hyperlink"/>
            <w:noProof/>
          </w:rPr>
          <w:t>BAB 3 PERANCANGAN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8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0</w:t>
        </w:r>
        <w:r w:rsidR="00B42D72">
          <w:rPr>
            <w:noProof/>
            <w:webHidden/>
          </w:rPr>
          <w:fldChar w:fldCharType="end"/>
        </w:r>
      </w:hyperlink>
    </w:p>
    <w:p w14:paraId="2700A954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699" w:history="1">
        <w:r w:rsidR="00B42D72" w:rsidRPr="00175C88">
          <w:rPr>
            <w:rStyle w:val="Hyperlink"/>
            <w:noProof/>
          </w:rPr>
          <w:t>3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Cras Molestie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699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0</w:t>
        </w:r>
        <w:r w:rsidR="00B42D72">
          <w:rPr>
            <w:noProof/>
            <w:webHidden/>
          </w:rPr>
          <w:fldChar w:fldCharType="end"/>
        </w:r>
      </w:hyperlink>
    </w:p>
    <w:p w14:paraId="5F6CD0C8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0" w:history="1">
        <w:r w:rsidR="00B42D72" w:rsidRPr="00175C88">
          <w:rPr>
            <w:rStyle w:val="Hyperlink"/>
            <w:noProof/>
          </w:rPr>
          <w:t>3.2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Lorem Ipsum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0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1</w:t>
        </w:r>
        <w:r w:rsidR="00B42D72">
          <w:rPr>
            <w:noProof/>
            <w:webHidden/>
          </w:rPr>
          <w:fldChar w:fldCharType="end"/>
        </w:r>
      </w:hyperlink>
    </w:p>
    <w:p w14:paraId="6C927D9E" w14:textId="77777777" w:rsidR="00B42D72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1" w:history="1">
        <w:r w:rsidR="00B42D72" w:rsidRPr="00175C88">
          <w:rPr>
            <w:rStyle w:val="Hyperlink"/>
            <w:noProof/>
          </w:rPr>
          <w:t>3.2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Dolor Sit Amet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1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2</w:t>
        </w:r>
        <w:r w:rsidR="00B42D72">
          <w:rPr>
            <w:noProof/>
            <w:webHidden/>
          </w:rPr>
          <w:fldChar w:fldCharType="end"/>
        </w:r>
      </w:hyperlink>
    </w:p>
    <w:p w14:paraId="4AEA04FE" w14:textId="77777777" w:rsidR="00B42D72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2" w:history="1">
        <w:r w:rsidR="00B42D72" w:rsidRPr="00175C88">
          <w:rPr>
            <w:rStyle w:val="Hyperlink"/>
            <w:noProof/>
          </w:rPr>
          <w:t>3.2.2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Consectetur adipiscing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2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2</w:t>
        </w:r>
        <w:r w:rsidR="00B42D72">
          <w:rPr>
            <w:noProof/>
            <w:webHidden/>
          </w:rPr>
          <w:fldChar w:fldCharType="end"/>
        </w:r>
      </w:hyperlink>
    </w:p>
    <w:p w14:paraId="0ECE6203" w14:textId="77777777" w:rsidR="00B42D72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3" w:history="1">
        <w:r w:rsidR="00B42D72" w:rsidRPr="00175C88">
          <w:rPr>
            <w:rStyle w:val="Hyperlink"/>
            <w:noProof/>
          </w:rPr>
          <w:t>3.2.3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Nulla Purus Eros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3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2</w:t>
        </w:r>
        <w:r w:rsidR="00B42D72">
          <w:rPr>
            <w:noProof/>
            <w:webHidden/>
          </w:rPr>
          <w:fldChar w:fldCharType="end"/>
        </w:r>
      </w:hyperlink>
    </w:p>
    <w:p w14:paraId="1E92C97C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4" w:history="1">
        <w:r w:rsidR="00B42D72" w:rsidRPr="00175C88">
          <w:rPr>
            <w:rStyle w:val="Hyperlink"/>
            <w:noProof/>
          </w:rPr>
          <w:t>3.3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Vel tortor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4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3</w:t>
        </w:r>
        <w:r w:rsidR="00B42D72">
          <w:rPr>
            <w:noProof/>
            <w:webHidden/>
          </w:rPr>
          <w:fldChar w:fldCharType="end"/>
        </w:r>
      </w:hyperlink>
    </w:p>
    <w:p w14:paraId="00485CF6" w14:textId="77777777" w:rsidR="00B42D72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5" w:history="1">
        <w:r w:rsidR="00B42D72" w:rsidRPr="00175C88">
          <w:rPr>
            <w:rStyle w:val="Hyperlink"/>
            <w:noProof/>
          </w:rPr>
          <w:t>3.3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Rhoncus eget ipsum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5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3</w:t>
        </w:r>
        <w:r w:rsidR="00B42D72">
          <w:rPr>
            <w:noProof/>
            <w:webHidden/>
          </w:rPr>
          <w:fldChar w:fldCharType="end"/>
        </w:r>
      </w:hyperlink>
    </w:p>
    <w:p w14:paraId="732304B5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706" w:history="1">
        <w:r w:rsidR="00B42D72" w:rsidRPr="00175C88">
          <w:rPr>
            <w:rStyle w:val="Hyperlink"/>
            <w:noProof/>
          </w:rPr>
          <w:t>BAB 4 IMPLEMENTASI DAN PENGEMBANGAN PROTOTIPE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6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4</w:t>
        </w:r>
        <w:r w:rsidR="00B42D72">
          <w:rPr>
            <w:noProof/>
            <w:webHidden/>
          </w:rPr>
          <w:fldChar w:fldCharType="end"/>
        </w:r>
      </w:hyperlink>
    </w:p>
    <w:p w14:paraId="21788E91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7" w:history="1">
        <w:r w:rsidR="00B42D72" w:rsidRPr="00175C88">
          <w:rPr>
            <w:rStyle w:val="Hyperlink"/>
            <w:noProof/>
          </w:rPr>
          <w:t>4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Implementasi Basis Data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7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4</w:t>
        </w:r>
        <w:r w:rsidR="00B42D72">
          <w:rPr>
            <w:noProof/>
            <w:webHidden/>
          </w:rPr>
          <w:fldChar w:fldCharType="end"/>
        </w:r>
      </w:hyperlink>
    </w:p>
    <w:p w14:paraId="29020773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8" w:history="1">
        <w:r w:rsidR="00B42D72" w:rsidRPr="00175C88">
          <w:rPr>
            <w:rStyle w:val="Hyperlink"/>
            <w:noProof/>
          </w:rPr>
          <w:t>4.2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Implementasi Sistem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8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4</w:t>
        </w:r>
        <w:r w:rsidR="00B42D72">
          <w:rPr>
            <w:noProof/>
            <w:webHidden/>
          </w:rPr>
          <w:fldChar w:fldCharType="end"/>
        </w:r>
      </w:hyperlink>
    </w:p>
    <w:p w14:paraId="4DE49826" w14:textId="77777777" w:rsidR="00B42D72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09" w:history="1">
        <w:r w:rsidR="00B42D72" w:rsidRPr="00175C88">
          <w:rPr>
            <w:rStyle w:val="Hyperlink"/>
            <w:noProof/>
          </w:rPr>
          <w:t>4.3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 xml:space="preserve">Pengembangan Modul </w:t>
        </w:r>
        <w:r w:rsidR="00B42D72" w:rsidRPr="00175C88">
          <w:rPr>
            <w:rStyle w:val="Hyperlink"/>
            <w:i/>
            <w:noProof/>
          </w:rPr>
          <w:t>Hello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09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4</w:t>
        </w:r>
        <w:r w:rsidR="00B42D72">
          <w:rPr>
            <w:noProof/>
            <w:webHidden/>
          </w:rPr>
          <w:fldChar w:fldCharType="end"/>
        </w:r>
      </w:hyperlink>
    </w:p>
    <w:p w14:paraId="55ADCDAF" w14:textId="77777777" w:rsidR="00B42D72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379605710" w:history="1">
        <w:r w:rsidR="00B42D72" w:rsidRPr="00175C88">
          <w:rPr>
            <w:rStyle w:val="Hyperlink"/>
            <w:noProof/>
          </w:rPr>
          <w:t>4.3.1.</w:t>
        </w:r>
        <w:r w:rsidR="00B42D72">
          <w:rPr>
            <w:rFonts w:asciiTheme="minorHAnsi" w:eastAsiaTheme="minorEastAsia" w:hAnsiTheme="minorHAnsi" w:cstheme="minorBidi"/>
            <w:noProof/>
            <w:sz w:val="22"/>
            <w:lang w:eastAsia="en-US"/>
          </w:rPr>
          <w:tab/>
        </w:r>
        <w:r w:rsidR="00B42D72" w:rsidRPr="00175C88">
          <w:rPr>
            <w:rStyle w:val="Hyperlink"/>
            <w:noProof/>
          </w:rPr>
          <w:t>Algoritma Hello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10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4</w:t>
        </w:r>
        <w:r w:rsidR="00B42D72">
          <w:rPr>
            <w:noProof/>
            <w:webHidden/>
          </w:rPr>
          <w:fldChar w:fldCharType="end"/>
        </w:r>
      </w:hyperlink>
    </w:p>
    <w:p w14:paraId="07B8914A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711" w:history="1">
        <w:r w:rsidR="00B42D72" w:rsidRPr="00175C88">
          <w:rPr>
            <w:rStyle w:val="Hyperlink"/>
            <w:noProof/>
          </w:rPr>
          <w:t>BAB 5 PENGUJIAN DAN EVALUASI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11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5</w:t>
        </w:r>
        <w:r w:rsidR="00B42D72">
          <w:rPr>
            <w:noProof/>
            <w:webHidden/>
          </w:rPr>
          <w:fldChar w:fldCharType="end"/>
        </w:r>
      </w:hyperlink>
    </w:p>
    <w:p w14:paraId="4EAA67C6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712" w:history="1">
        <w:r w:rsidR="00B42D72" w:rsidRPr="00175C88">
          <w:rPr>
            <w:rStyle w:val="Hyperlink"/>
            <w:noProof/>
          </w:rPr>
          <w:t>BAB 6 PENUTUP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12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6</w:t>
        </w:r>
        <w:r w:rsidR="00B42D72">
          <w:rPr>
            <w:noProof/>
            <w:webHidden/>
          </w:rPr>
          <w:fldChar w:fldCharType="end"/>
        </w:r>
      </w:hyperlink>
    </w:p>
    <w:p w14:paraId="7A5BF0FE" w14:textId="77777777" w:rsidR="00B42D72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sz w:val="22"/>
          <w:lang w:eastAsia="en-US"/>
        </w:rPr>
      </w:pPr>
      <w:hyperlink w:anchor="_Toc379605713" w:history="1">
        <w:r w:rsidR="00B42D72" w:rsidRPr="00175C88">
          <w:rPr>
            <w:rStyle w:val="Hyperlink"/>
            <w:noProof/>
          </w:rPr>
          <w:t>DAFTAR PUSTAKA</w:t>
        </w:r>
        <w:r w:rsidR="00B42D72">
          <w:rPr>
            <w:noProof/>
            <w:webHidden/>
          </w:rPr>
          <w:tab/>
        </w:r>
        <w:r w:rsidR="00B42D72">
          <w:rPr>
            <w:noProof/>
            <w:webHidden/>
          </w:rPr>
          <w:fldChar w:fldCharType="begin"/>
        </w:r>
        <w:r w:rsidR="00B42D72">
          <w:rPr>
            <w:noProof/>
            <w:webHidden/>
          </w:rPr>
          <w:instrText xml:space="preserve"> PAGEREF _Toc379605713 \h </w:instrText>
        </w:r>
        <w:r w:rsidR="00B42D72">
          <w:rPr>
            <w:noProof/>
            <w:webHidden/>
          </w:rPr>
        </w:r>
        <w:r w:rsidR="00B42D72">
          <w:rPr>
            <w:noProof/>
            <w:webHidden/>
          </w:rPr>
          <w:fldChar w:fldCharType="separate"/>
        </w:r>
        <w:r w:rsidR="00B42D72">
          <w:rPr>
            <w:noProof/>
            <w:webHidden/>
          </w:rPr>
          <w:t>37</w:t>
        </w:r>
        <w:r w:rsidR="00B42D72">
          <w:rPr>
            <w:noProof/>
            <w:webHidden/>
          </w:rPr>
          <w:fldChar w:fldCharType="end"/>
        </w:r>
      </w:hyperlink>
    </w:p>
    <w:p w14:paraId="343926DA" w14:textId="77777777" w:rsidR="00EB58C9" w:rsidRDefault="00EB58C9">
      <w:r>
        <w:fldChar w:fldCharType="end"/>
      </w:r>
    </w:p>
    <w:p w14:paraId="0F94464D" w14:textId="77777777" w:rsidR="00EB58C9" w:rsidRDefault="00EB58C9" w:rsidP="00EB58C9">
      <w:pPr>
        <w:pStyle w:val="Heading1"/>
        <w:numPr>
          <w:ilvl w:val="0"/>
          <w:numId w:val="0"/>
        </w:numPr>
      </w:pPr>
      <w:bookmarkStart w:id="17" w:name="_Toc379605682"/>
      <w:r>
        <w:lastRenderedPageBreak/>
        <w:t>DAFTAR GAMBAR</w:t>
      </w:r>
      <w:bookmarkEnd w:id="17"/>
    </w:p>
    <w:p w14:paraId="4659A7ED" w14:textId="77777777" w:rsidR="00436D80" w:rsidRPr="002B510D" w:rsidRDefault="00000000" w:rsidP="00DA7DF8">
      <w:fldSimple w:instr=" TOC \h \z \c &quot;Gambar&quot; ">
        <w:r w:rsidR="007E1F4D">
          <w:rPr>
            <w:b/>
            <w:bCs/>
            <w:noProof/>
          </w:rPr>
          <w:t>No table of figures entries found.</w:t>
        </w:r>
      </w:fldSimple>
    </w:p>
    <w:p w14:paraId="788C1286" w14:textId="77777777" w:rsidR="00EB58C9" w:rsidRDefault="00EB58C9" w:rsidP="00EB58C9">
      <w:pPr>
        <w:pStyle w:val="Heading1"/>
        <w:numPr>
          <w:ilvl w:val="0"/>
          <w:numId w:val="0"/>
        </w:numPr>
      </w:pPr>
      <w:bookmarkStart w:id="18" w:name="_Toc379605683"/>
      <w:r>
        <w:lastRenderedPageBreak/>
        <w:t>DAFTAR TABEL</w:t>
      </w:r>
      <w:bookmarkEnd w:id="18"/>
    </w:p>
    <w:p w14:paraId="30AFA04F" w14:textId="77777777" w:rsidR="005754DF" w:rsidRDefault="005754DF" w:rsidP="000E73FB">
      <w:pPr>
        <w:pStyle w:val="Heading1"/>
        <w:numPr>
          <w:ilvl w:val="0"/>
          <w:numId w:val="0"/>
        </w:numPr>
      </w:pPr>
      <w:bookmarkStart w:id="19" w:name="_Toc379605684"/>
      <w:r>
        <w:lastRenderedPageBreak/>
        <w:t>DAFTAR ALGORITMA</w:t>
      </w:r>
      <w:bookmarkEnd w:id="19"/>
    </w:p>
    <w:p w14:paraId="5CA5B377" w14:textId="77777777" w:rsidR="00062042" w:rsidRPr="0053489E" w:rsidRDefault="00000000" w:rsidP="0039142B">
      <w:fldSimple w:instr=" TOC \h \z \c &quot;Algoritma&quot; ">
        <w:r w:rsidR="007E1F4D">
          <w:rPr>
            <w:b/>
            <w:bCs/>
            <w:noProof/>
          </w:rPr>
          <w:t>No table of figures entries found.</w:t>
        </w:r>
      </w:fldSimple>
    </w:p>
    <w:p w14:paraId="5BE2C1FB" w14:textId="77777777" w:rsidR="005754DF" w:rsidRDefault="005754DF" w:rsidP="000E73FB">
      <w:pPr>
        <w:pStyle w:val="Heading1"/>
        <w:numPr>
          <w:ilvl w:val="0"/>
          <w:numId w:val="0"/>
        </w:numPr>
      </w:pPr>
      <w:bookmarkStart w:id="20" w:name="_Toc379605685"/>
      <w:r>
        <w:lastRenderedPageBreak/>
        <w:t>DAFTAR KODE SUMBER</w:t>
      </w:r>
      <w:bookmarkEnd w:id="20"/>
    </w:p>
    <w:p w14:paraId="2538ADA6" w14:textId="77777777" w:rsidR="005754DF" w:rsidRDefault="005754DF">
      <w:pPr>
        <w:pStyle w:val="TableofFigures"/>
        <w:tabs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</w:rPr>
      </w:pPr>
      <w:r>
        <w:fldChar w:fldCharType="begin"/>
      </w:r>
      <w:r>
        <w:instrText xml:space="preserve"> TOC \h \z \c "Kode Sumber" </w:instrText>
      </w:r>
      <w:r>
        <w:fldChar w:fldCharType="separate"/>
      </w:r>
      <w:hyperlink w:anchor="_Toc292946306" w:history="1">
        <w:r w:rsidRPr="00B02823">
          <w:rPr>
            <w:rStyle w:val="Hyperlink"/>
            <w:noProof/>
          </w:rPr>
          <w:t>Kode Sumber 3.1 Contoh penggalan dokumen HTML dengan isi berita pada node dengan tipe Paragrap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92946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A6A8FA0" w14:textId="77777777" w:rsidR="005754DF" w:rsidRPr="0077594C" w:rsidRDefault="005754DF" w:rsidP="000E73FB">
      <w:r>
        <w:fldChar w:fldCharType="end"/>
      </w:r>
    </w:p>
    <w:p w14:paraId="3514AA31" w14:textId="77777777" w:rsidR="00EB58C9" w:rsidRDefault="002469BC" w:rsidP="002469BC">
      <w:pPr>
        <w:pStyle w:val="Heading1"/>
        <w:numPr>
          <w:ilvl w:val="0"/>
          <w:numId w:val="0"/>
        </w:numPr>
      </w:pPr>
      <w:bookmarkStart w:id="21" w:name="_Toc379605686"/>
      <w:r>
        <w:lastRenderedPageBreak/>
        <w:t>DAFTAR LAMPIRAN</w:t>
      </w:r>
      <w:bookmarkEnd w:id="21"/>
    </w:p>
    <w:p w14:paraId="74D1F50F" w14:textId="77777777" w:rsidR="002469BC" w:rsidRPr="002469BC" w:rsidRDefault="002469BC" w:rsidP="002469BC">
      <w:pPr>
        <w:sectPr w:rsidR="002469BC" w:rsidRPr="002469BC" w:rsidSect="001E0C7E"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35B349CB" w14:textId="77777777" w:rsidR="00E360AB" w:rsidRDefault="00F76CF0" w:rsidP="00F76CF0">
      <w:pPr>
        <w:pStyle w:val="Heading1"/>
      </w:pPr>
      <w:r>
        <w:lastRenderedPageBreak/>
        <w:br/>
      </w:r>
      <w:bookmarkStart w:id="22" w:name="_Toc292386337"/>
      <w:bookmarkStart w:id="23" w:name="_Toc379605687"/>
      <w:r>
        <w:t>PENDAHULUAN</w:t>
      </w:r>
      <w:bookmarkEnd w:id="22"/>
      <w:bookmarkEnd w:id="23"/>
    </w:p>
    <w:p w14:paraId="3A22C8A3" w14:textId="77777777" w:rsidR="00A8652E" w:rsidRDefault="00A8652E" w:rsidP="00CB46E3"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6377F186" w14:textId="77777777" w:rsidR="00AF65DC" w:rsidRDefault="00AF65DC" w:rsidP="00CB46E3">
      <w:pPr>
        <w:pStyle w:val="Heading2"/>
      </w:pPr>
      <w:bookmarkStart w:id="24" w:name="_Toc294459967"/>
      <w:bookmarkStart w:id="25" w:name="_Toc294460223"/>
      <w:bookmarkStart w:id="26" w:name="_Toc294460481"/>
      <w:bookmarkStart w:id="27" w:name="_Toc379605688"/>
      <w:bookmarkEnd w:id="24"/>
      <w:bookmarkEnd w:id="25"/>
      <w:bookmarkEnd w:id="26"/>
      <w:r>
        <w:t xml:space="preserve">Latar </w:t>
      </w:r>
      <w:proofErr w:type="spellStart"/>
      <w:r>
        <w:t>Belakang</w:t>
      </w:r>
      <w:bookmarkEnd w:id="27"/>
      <w:proofErr w:type="spellEnd"/>
    </w:p>
    <w:p w14:paraId="0B79997E" w14:textId="77777777" w:rsidR="00A8652E" w:rsidRPr="00A8652E" w:rsidRDefault="00A8652E" w:rsidP="00CB46E3"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3023B42" w14:textId="77777777" w:rsidR="00A8652E" w:rsidRPr="00A8652E" w:rsidRDefault="00A8652E" w:rsidP="00CB46E3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</w:t>
      </w:r>
      <w:r w:rsidRPr="00A8652E">
        <w:lastRenderedPageBreak/>
        <w:t xml:space="preserve">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17A82D91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29E8DE4E" w14:textId="77777777" w:rsidR="00AF65DC" w:rsidRDefault="00AF65DC" w:rsidP="00A8652E">
      <w:pPr>
        <w:pStyle w:val="Heading2"/>
      </w:pPr>
      <w:bookmarkStart w:id="28" w:name="_Toc294459969"/>
      <w:bookmarkStart w:id="29" w:name="_Toc294460225"/>
      <w:bookmarkStart w:id="30" w:name="_Toc294460483"/>
      <w:bookmarkStart w:id="31" w:name="_Toc294459970"/>
      <w:bookmarkStart w:id="32" w:name="_Toc294460226"/>
      <w:bookmarkStart w:id="33" w:name="_Toc294460484"/>
      <w:bookmarkStart w:id="34" w:name="_Toc294459971"/>
      <w:bookmarkStart w:id="35" w:name="_Toc294460227"/>
      <w:bookmarkStart w:id="36" w:name="_Toc294460485"/>
      <w:bookmarkStart w:id="37" w:name="_Toc379605689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proofErr w:type="spellStart"/>
      <w:r>
        <w:t>Permasalahan</w:t>
      </w:r>
      <w:bookmarkEnd w:id="37"/>
      <w:proofErr w:type="spellEnd"/>
    </w:p>
    <w:p w14:paraId="65A52CE0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lastRenderedPageBreak/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0CB785B7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77916603" w14:textId="77777777" w:rsidR="00AF65DC" w:rsidRDefault="00AF65DC" w:rsidP="00AF65DC">
      <w:pPr>
        <w:pStyle w:val="Heading2"/>
      </w:pPr>
      <w:bookmarkStart w:id="38" w:name="_Toc294459973"/>
      <w:bookmarkStart w:id="39" w:name="_Toc294460229"/>
      <w:bookmarkStart w:id="40" w:name="_Toc294460487"/>
      <w:bookmarkStart w:id="41" w:name="_Toc294459974"/>
      <w:bookmarkStart w:id="42" w:name="_Toc294460230"/>
      <w:bookmarkStart w:id="43" w:name="_Toc294460488"/>
      <w:bookmarkStart w:id="44" w:name="_Toc379605690"/>
      <w:bookmarkEnd w:id="38"/>
      <w:bookmarkEnd w:id="39"/>
      <w:bookmarkEnd w:id="40"/>
      <w:bookmarkEnd w:id="41"/>
      <w:bookmarkEnd w:id="42"/>
      <w:bookmarkEnd w:id="43"/>
      <w:r>
        <w:t xml:space="preserve">Tujuan </w:t>
      </w:r>
      <w:proofErr w:type="spellStart"/>
      <w:r>
        <w:t>Penelitian</w:t>
      </w:r>
      <w:bookmarkEnd w:id="44"/>
      <w:proofErr w:type="spellEnd"/>
    </w:p>
    <w:p w14:paraId="20038B8F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430DBA33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lastRenderedPageBreak/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00AD1AC9" w14:textId="77777777" w:rsidR="00AF65DC" w:rsidRDefault="00AF65DC" w:rsidP="00AF65DC">
      <w:pPr>
        <w:pStyle w:val="Heading2"/>
      </w:pPr>
      <w:bookmarkStart w:id="45" w:name="_Toc294459976"/>
      <w:bookmarkStart w:id="46" w:name="_Toc294460232"/>
      <w:bookmarkStart w:id="47" w:name="_Toc294460490"/>
      <w:bookmarkStart w:id="48" w:name="_Toc379605691"/>
      <w:bookmarkEnd w:id="45"/>
      <w:bookmarkEnd w:id="46"/>
      <w:bookmarkEnd w:id="47"/>
      <w:r>
        <w:t xml:space="preserve">Batasan </w:t>
      </w:r>
      <w:proofErr w:type="spellStart"/>
      <w:r>
        <w:t>Penelitian</w:t>
      </w:r>
      <w:bookmarkEnd w:id="48"/>
      <w:proofErr w:type="spellEnd"/>
    </w:p>
    <w:p w14:paraId="0BE945D9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0F294B7C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lastRenderedPageBreak/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3E41951F" w14:textId="77777777" w:rsidR="00AF65DC" w:rsidRDefault="00AF65DC" w:rsidP="00AF65DC">
      <w:pPr>
        <w:pStyle w:val="Heading2"/>
      </w:pPr>
      <w:bookmarkStart w:id="49" w:name="_Toc294459978"/>
      <w:bookmarkStart w:id="50" w:name="_Toc294460234"/>
      <w:bookmarkStart w:id="51" w:name="_Toc294460492"/>
      <w:bookmarkStart w:id="52" w:name="_Toc379605692"/>
      <w:bookmarkEnd w:id="49"/>
      <w:bookmarkEnd w:id="50"/>
      <w:bookmarkEnd w:id="51"/>
      <w:proofErr w:type="spellStart"/>
      <w:r>
        <w:t>Metodologi</w:t>
      </w:r>
      <w:proofErr w:type="spellEnd"/>
      <w:r>
        <w:t xml:space="preserve"> </w:t>
      </w:r>
      <w:proofErr w:type="spellStart"/>
      <w:r>
        <w:t>Penelitian</w:t>
      </w:r>
      <w:bookmarkEnd w:id="52"/>
      <w:proofErr w:type="spellEnd"/>
    </w:p>
    <w:p w14:paraId="7502A9E0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023BF635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lastRenderedPageBreak/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5160FE3C" w14:textId="77777777" w:rsidR="00AF65DC" w:rsidRDefault="00AF65DC" w:rsidP="00AF65DC">
      <w:pPr>
        <w:pStyle w:val="Heading2"/>
      </w:pPr>
      <w:bookmarkStart w:id="53" w:name="_Toc294459980"/>
      <w:bookmarkStart w:id="54" w:name="_Toc294460236"/>
      <w:bookmarkStart w:id="55" w:name="_Toc294460494"/>
      <w:bookmarkStart w:id="56" w:name="_Toc379605693"/>
      <w:bookmarkEnd w:id="53"/>
      <w:bookmarkEnd w:id="54"/>
      <w:bookmarkEnd w:id="55"/>
      <w:proofErr w:type="spellStart"/>
      <w:r>
        <w:t>Sistematika</w:t>
      </w:r>
      <w:proofErr w:type="spellEnd"/>
      <w:r>
        <w:t xml:space="preserve"> </w:t>
      </w:r>
      <w:proofErr w:type="spellStart"/>
      <w:r>
        <w:t>Penulisan</w:t>
      </w:r>
      <w:bookmarkEnd w:id="56"/>
      <w:proofErr w:type="spellEnd"/>
    </w:p>
    <w:p w14:paraId="1106195F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32080643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lastRenderedPageBreak/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78E50D61" w14:textId="77777777" w:rsidR="00FE02AD" w:rsidRDefault="006B45E0" w:rsidP="00AF65DC">
      <w:pPr>
        <w:pStyle w:val="Heading1"/>
      </w:pPr>
      <w:bookmarkStart w:id="57" w:name="_Toc294459982"/>
      <w:bookmarkStart w:id="58" w:name="_Toc294460238"/>
      <w:bookmarkStart w:id="59" w:name="_Toc294460496"/>
      <w:bookmarkStart w:id="60" w:name="_Toc294459983"/>
      <w:bookmarkStart w:id="61" w:name="_Toc294460239"/>
      <w:bookmarkStart w:id="62" w:name="_Toc294460497"/>
      <w:bookmarkStart w:id="63" w:name="_Toc294459984"/>
      <w:bookmarkStart w:id="64" w:name="_Toc294460240"/>
      <w:bookmarkStart w:id="65" w:name="_Toc294460498"/>
      <w:bookmarkStart w:id="66" w:name="_Toc294459985"/>
      <w:bookmarkStart w:id="67" w:name="_Toc294460241"/>
      <w:bookmarkStart w:id="68" w:name="_Toc294460499"/>
      <w:bookmarkStart w:id="69" w:name="_Toc294459986"/>
      <w:bookmarkStart w:id="70" w:name="_Toc294460242"/>
      <w:bookmarkStart w:id="71" w:name="_Toc294460500"/>
      <w:bookmarkStart w:id="72" w:name="_Toc294459987"/>
      <w:bookmarkStart w:id="73" w:name="_Toc294460243"/>
      <w:bookmarkStart w:id="74" w:name="_Toc294460501"/>
      <w:bookmarkStart w:id="75" w:name="_Toc294459988"/>
      <w:bookmarkStart w:id="76" w:name="_Toc294460244"/>
      <w:bookmarkStart w:id="77" w:name="_Toc294460502"/>
      <w:bookmarkStart w:id="78" w:name="_Toc294459989"/>
      <w:bookmarkStart w:id="79" w:name="_Toc294460245"/>
      <w:bookmarkStart w:id="80" w:name="_Toc294460503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r>
        <w:lastRenderedPageBreak/>
        <w:br/>
      </w:r>
      <w:bookmarkStart w:id="81" w:name="_Toc292386338"/>
      <w:bookmarkStart w:id="82" w:name="_Toc379605694"/>
      <w:r w:rsidR="00F76CF0">
        <w:t>LANDASAN TEORI</w:t>
      </w:r>
      <w:bookmarkEnd w:id="81"/>
      <w:bookmarkEnd w:id="82"/>
    </w:p>
    <w:p w14:paraId="063F48AA" w14:textId="77777777" w:rsidR="00FE02AD" w:rsidRPr="002B6835" w:rsidRDefault="00A8652E" w:rsidP="006B45E0">
      <w:pPr>
        <w:pStyle w:val="Heading2"/>
        <w:rPr>
          <w:i/>
        </w:rPr>
      </w:pPr>
      <w:bookmarkStart w:id="83" w:name="_Toc379605695"/>
      <w:r>
        <w:rPr>
          <w:i/>
        </w:rPr>
        <w:t xml:space="preserve">Cras </w:t>
      </w:r>
      <w:proofErr w:type="spellStart"/>
      <w:r>
        <w:rPr>
          <w:i/>
        </w:rPr>
        <w:t>Molestie</w:t>
      </w:r>
      <w:bookmarkEnd w:id="83"/>
      <w:proofErr w:type="spellEnd"/>
    </w:p>
    <w:p w14:paraId="44D35023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79B63942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lastRenderedPageBreak/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5EBFA46B" w14:textId="77777777" w:rsidR="00FE02AD" w:rsidRDefault="00A8652E" w:rsidP="00521F2F">
      <w:pPr>
        <w:pStyle w:val="Heading2"/>
      </w:pPr>
      <w:bookmarkStart w:id="84" w:name="_Toc294459992"/>
      <w:bookmarkStart w:id="85" w:name="_Toc294460248"/>
      <w:bookmarkStart w:id="86" w:name="_Toc294460506"/>
      <w:bookmarkStart w:id="87" w:name="_Toc294459993"/>
      <w:bookmarkStart w:id="88" w:name="_Toc294460249"/>
      <w:bookmarkStart w:id="89" w:name="_Toc294460507"/>
      <w:bookmarkStart w:id="90" w:name="_Toc294459994"/>
      <w:bookmarkStart w:id="91" w:name="_Toc294460250"/>
      <w:bookmarkStart w:id="92" w:name="_Toc294460508"/>
      <w:bookmarkStart w:id="93" w:name="_Toc294459995"/>
      <w:bookmarkStart w:id="94" w:name="_Toc294460251"/>
      <w:bookmarkStart w:id="95" w:name="_Toc294460509"/>
      <w:bookmarkStart w:id="96" w:name="_Toc379605696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r>
        <w:t>Lorem Ipsum</w:t>
      </w:r>
      <w:bookmarkEnd w:id="96"/>
    </w:p>
    <w:p w14:paraId="7913780E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7AF1B375" w14:textId="77777777" w:rsidR="00FE02AD" w:rsidRPr="001E6A09" w:rsidRDefault="00FE02AD" w:rsidP="00A8652E">
      <w:pPr>
        <w:pStyle w:val="Heading2"/>
      </w:pPr>
      <w:bookmarkStart w:id="97" w:name="_Toc294459997"/>
      <w:bookmarkStart w:id="98" w:name="_Toc294460253"/>
      <w:bookmarkStart w:id="99" w:name="_Toc294460511"/>
      <w:bookmarkStart w:id="100" w:name="_Toc294459998"/>
      <w:bookmarkStart w:id="101" w:name="_Toc294460254"/>
      <w:bookmarkStart w:id="102" w:name="_Toc294460512"/>
      <w:bookmarkStart w:id="103" w:name="_Toc294459999"/>
      <w:bookmarkStart w:id="104" w:name="_Toc294460255"/>
      <w:bookmarkStart w:id="105" w:name="_Toc294460513"/>
      <w:bookmarkStart w:id="106" w:name="_Toc294460000"/>
      <w:bookmarkStart w:id="107" w:name="_Toc294460256"/>
      <w:bookmarkStart w:id="108" w:name="_Toc294460514"/>
      <w:bookmarkStart w:id="109" w:name="_Toc294460001"/>
      <w:bookmarkStart w:id="110" w:name="_Toc294460257"/>
      <w:bookmarkStart w:id="111" w:name="_Toc294460515"/>
      <w:bookmarkStart w:id="112" w:name="_Toc294460002"/>
      <w:bookmarkStart w:id="113" w:name="_Toc294460258"/>
      <w:bookmarkStart w:id="114" w:name="_Toc294460516"/>
      <w:bookmarkStart w:id="115" w:name="_Toc292386028"/>
      <w:bookmarkStart w:id="116" w:name="_Toc292386341"/>
      <w:bookmarkStart w:id="117" w:name="_Ref294385896"/>
      <w:bookmarkStart w:id="118" w:name="_Ref294385905"/>
      <w:bookmarkStart w:id="119" w:name="_Toc379605697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r>
        <w:rPr>
          <w:i/>
        </w:rPr>
        <w:t xml:space="preserve">News Feed </w:t>
      </w:r>
      <w:r>
        <w:t>dan RSS</w:t>
      </w:r>
      <w:bookmarkEnd w:id="115"/>
      <w:bookmarkEnd w:id="116"/>
      <w:bookmarkEnd w:id="117"/>
      <w:bookmarkEnd w:id="118"/>
      <w:bookmarkEnd w:id="119"/>
    </w:p>
    <w:p w14:paraId="257E91CE" w14:textId="77777777" w:rsidR="00A8652E" w:rsidRPr="00A8652E" w:rsidRDefault="00A8652E" w:rsidP="00CB46E3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03AC60E2" w14:textId="77777777" w:rsidR="00A8652E" w:rsidRPr="00A8652E" w:rsidRDefault="00A8652E" w:rsidP="00CB46E3">
      <w:r w:rsidRPr="00A8652E">
        <w:lastRenderedPageBreak/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070D77CD" w14:textId="77777777" w:rsidR="00A8652E" w:rsidRPr="00A8652E" w:rsidRDefault="00A8652E" w:rsidP="00CB46E3"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dapibus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 vitae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ante </w:t>
      </w:r>
      <w:proofErr w:type="spellStart"/>
      <w:r w:rsidRPr="00A8652E">
        <w:t>venenatis</w:t>
      </w:r>
      <w:proofErr w:type="spellEnd"/>
      <w:r w:rsidRPr="00A8652E">
        <w:t xml:space="preserve">. Cras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 libero at </w:t>
      </w:r>
      <w:proofErr w:type="spellStart"/>
      <w:r w:rsidRPr="00A8652E">
        <w:t>varius</w:t>
      </w:r>
      <w:proofErr w:type="spellEnd"/>
      <w:r w:rsidRPr="00A8652E">
        <w:t xml:space="preserve">. Sed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, </w:t>
      </w:r>
      <w:proofErr w:type="spellStart"/>
      <w:r w:rsidRPr="00A8652E">
        <w:t>elementum</w:t>
      </w:r>
      <w:proofErr w:type="spellEnd"/>
      <w:r w:rsidRPr="00A8652E">
        <w:t xml:space="preserve"> a </w:t>
      </w:r>
      <w:proofErr w:type="spellStart"/>
      <w:r w:rsidRPr="00A8652E">
        <w:t>tristique</w:t>
      </w:r>
      <w:proofErr w:type="spellEnd"/>
      <w:r w:rsidRPr="00A8652E">
        <w:t xml:space="preserve"> ac, </w:t>
      </w:r>
      <w:proofErr w:type="spellStart"/>
      <w:r w:rsidRPr="00A8652E">
        <w:t>egesta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In vel mi diam, </w:t>
      </w:r>
      <w:proofErr w:type="spellStart"/>
      <w:r w:rsidRPr="00A8652E">
        <w:t>molli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. Vestibulum vel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magna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nec</w:t>
      </w:r>
      <w:proofErr w:type="spellEnd"/>
      <w:r w:rsidRPr="00A8652E">
        <w:t xml:space="preserve"> vel </w:t>
      </w:r>
      <w:proofErr w:type="spellStart"/>
      <w:r w:rsidRPr="00A8652E">
        <w:t>tellus</w:t>
      </w:r>
      <w:proofErr w:type="spellEnd"/>
      <w:r w:rsidRPr="00A8652E">
        <w:t xml:space="preserve">. Cras </w:t>
      </w:r>
      <w:proofErr w:type="spellStart"/>
      <w:r w:rsidRPr="00A8652E">
        <w:t>scelerisque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sed </w:t>
      </w:r>
      <w:proofErr w:type="spellStart"/>
      <w:r w:rsidRPr="00A8652E">
        <w:t>sapien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</w:t>
      </w:r>
      <w:proofErr w:type="spellStart"/>
      <w:r w:rsidRPr="00A8652E">
        <w:t>sollicitudin</w:t>
      </w:r>
      <w:proofErr w:type="spellEnd"/>
      <w:r w:rsidRPr="00A8652E">
        <w:t xml:space="preserve"> vitae </w:t>
      </w:r>
      <w:proofErr w:type="spellStart"/>
      <w:r w:rsidRPr="00A8652E">
        <w:t>eget</w:t>
      </w:r>
      <w:proofErr w:type="spellEnd"/>
      <w:r w:rsidRPr="00A8652E">
        <w:t xml:space="preserve"> nisi. Mauris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sed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</w:t>
      </w:r>
      <w:proofErr w:type="spellStart"/>
      <w:r w:rsidRPr="00A8652E">
        <w:t>viverra</w:t>
      </w:r>
      <w:proofErr w:type="spellEnd"/>
      <w:r w:rsidRPr="00A8652E">
        <w:t xml:space="preserve">. Ut non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. Cras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sapien</w:t>
      </w:r>
      <w:proofErr w:type="spellEnd"/>
      <w:r w:rsidRPr="00A8652E">
        <w:t xml:space="preserve"> id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aliquet</w:t>
      </w:r>
      <w:proofErr w:type="spellEnd"/>
      <w:r w:rsidRPr="00A8652E">
        <w:t xml:space="preserve"> a </w:t>
      </w:r>
      <w:proofErr w:type="spellStart"/>
      <w:r w:rsidRPr="00A8652E">
        <w:t>mollis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accumsan</w:t>
      </w:r>
      <w:proofErr w:type="spellEnd"/>
      <w:r w:rsidRPr="00A8652E">
        <w:t xml:space="preserve">. Duis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fringilla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matt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bibendum</w:t>
      </w:r>
      <w:proofErr w:type="spellEnd"/>
      <w:r w:rsidRPr="00A8652E">
        <w:t xml:space="preserve"> vel. Sed dui </w:t>
      </w:r>
      <w:proofErr w:type="spellStart"/>
      <w:r w:rsidRPr="00A8652E">
        <w:t>urna</w:t>
      </w:r>
      <w:proofErr w:type="spellEnd"/>
      <w:r w:rsidRPr="00A8652E">
        <w:t xml:space="preserve">, </w:t>
      </w:r>
      <w:proofErr w:type="spellStart"/>
      <w:r w:rsidRPr="00A8652E">
        <w:t>imperdiet</w:t>
      </w:r>
      <w:proofErr w:type="spellEnd"/>
      <w:r w:rsidRPr="00A8652E">
        <w:t xml:space="preserve"> vitae </w:t>
      </w:r>
      <w:proofErr w:type="spellStart"/>
      <w:r w:rsidRPr="00A8652E">
        <w:t>sodales</w:t>
      </w:r>
      <w:proofErr w:type="spellEnd"/>
      <w:r w:rsidRPr="00A8652E">
        <w:t xml:space="preserve"> at, fermentum in magna. Mauris </w:t>
      </w:r>
      <w:proofErr w:type="spellStart"/>
      <w:r w:rsidRPr="00A8652E">
        <w:t>fringilla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vel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libero </w:t>
      </w:r>
      <w:proofErr w:type="spellStart"/>
      <w:r w:rsidRPr="00A8652E">
        <w:t>tempor</w:t>
      </w:r>
      <w:proofErr w:type="spellEnd"/>
      <w:r w:rsidRPr="00A8652E">
        <w:t xml:space="preserve">. </w:t>
      </w:r>
      <w:proofErr w:type="spellStart"/>
      <w:r w:rsidRPr="00A8652E">
        <w:t>Aliquam</w:t>
      </w:r>
      <w:proofErr w:type="spellEnd"/>
      <w:r w:rsidRPr="00A8652E">
        <w:t xml:space="preserve"> id eros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et ligula. Ut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, at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rhoncus</w:t>
      </w:r>
      <w:proofErr w:type="spellEnd"/>
      <w:r w:rsidRPr="00A8652E">
        <w:t xml:space="preserve"> vel. 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Donec pharetra </w:t>
      </w:r>
      <w:proofErr w:type="spellStart"/>
      <w:r w:rsidRPr="00A8652E">
        <w:t>nunc</w:t>
      </w:r>
      <w:proofErr w:type="spellEnd"/>
      <w:r w:rsidRPr="00A8652E">
        <w:t xml:space="preserve"> vel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viverra</w:t>
      </w:r>
      <w:proofErr w:type="spellEnd"/>
      <w:r w:rsidRPr="00A8652E">
        <w:t xml:space="preserve"> ac </w:t>
      </w:r>
      <w:proofErr w:type="spellStart"/>
      <w:r w:rsidRPr="00A8652E">
        <w:t>accumsan</w:t>
      </w:r>
      <w:proofErr w:type="spellEnd"/>
      <w:r w:rsidRPr="00A8652E">
        <w:t xml:space="preserve"> lorem </w:t>
      </w:r>
      <w:proofErr w:type="spellStart"/>
      <w:r w:rsidRPr="00A8652E">
        <w:t>tempor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ipsum,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mi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, </w:t>
      </w:r>
      <w:proofErr w:type="spellStart"/>
      <w:r w:rsidRPr="00A8652E">
        <w:t>elementum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, lacinia sed </w:t>
      </w:r>
      <w:proofErr w:type="spellStart"/>
      <w:r w:rsidRPr="00A8652E">
        <w:t>leo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et </w:t>
      </w:r>
      <w:proofErr w:type="spellStart"/>
      <w:r w:rsidRPr="00A8652E">
        <w:t>elit</w:t>
      </w:r>
      <w:proofErr w:type="spellEnd"/>
      <w:r w:rsidRPr="00A8652E">
        <w:t xml:space="preserve"> id </w:t>
      </w:r>
      <w:proofErr w:type="spellStart"/>
      <w:r w:rsidRPr="00A8652E">
        <w:t>odio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 libero. Sed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et lorem </w:t>
      </w:r>
      <w:proofErr w:type="spellStart"/>
      <w:r w:rsidRPr="00A8652E">
        <w:t>ullamcorper</w:t>
      </w:r>
      <w:proofErr w:type="spellEnd"/>
      <w:r w:rsidRPr="00A8652E">
        <w:t xml:space="preserve"> et fermentum magna </w:t>
      </w:r>
      <w:proofErr w:type="spellStart"/>
      <w:r w:rsidRPr="00A8652E">
        <w:t>ultricies</w:t>
      </w:r>
      <w:proofErr w:type="spellEnd"/>
      <w:r w:rsidRPr="00A8652E">
        <w:t>.</w:t>
      </w:r>
    </w:p>
    <w:p w14:paraId="2AB9A1B4" w14:textId="77777777" w:rsidR="00A8652E" w:rsidRPr="00A8652E" w:rsidRDefault="00A8652E" w:rsidP="00CB46E3"/>
    <w:p w14:paraId="2E7D5301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proofErr w:type="spellStart"/>
      <w:r w:rsidRPr="00A8652E">
        <w:lastRenderedPageBreak/>
        <w:t>Pellentesque</w:t>
      </w:r>
      <w:proofErr w:type="spellEnd"/>
      <w:r w:rsidRPr="00A8652E">
        <w:t xml:space="preserve"> ligula nisi, </w:t>
      </w:r>
      <w:proofErr w:type="spellStart"/>
      <w:r w:rsidRPr="00A8652E">
        <w:t>vehicula</w:t>
      </w:r>
      <w:proofErr w:type="spellEnd"/>
      <w:r w:rsidRPr="00A8652E">
        <w:t xml:space="preserve"> ac </w:t>
      </w:r>
      <w:proofErr w:type="spellStart"/>
      <w:r w:rsidRPr="00A8652E">
        <w:t>ultricies</w:t>
      </w:r>
      <w:proofErr w:type="spellEnd"/>
      <w:r w:rsidRPr="00A8652E">
        <w:t xml:space="preserve"> id, </w:t>
      </w:r>
      <w:proofErr w:type="spellStart"/>
      <w:r w:rsidRPr="00A8652E">
        <w:t>egestas</w:t>
      </w:r>
      <w:proofErr w:type="spellEnd"/>
      <w:r w:rsidRPr="00A8652E">
        <w:t xml:space="preserve"> pulvinar </w:t>
      </w:r>
      <w:proofErr w:type="spellStart"/>
      <w:r w:rsidRPr="00A8652E">
        <w:t>lectus</w:t>
      </w:r>
      <w:proofErr w:type="spellEnd"/>
      <w:r w:rsidRPr="00A8652E">
        <w:t xml:space="preserve">. Maecenas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vitae, </w:t>
      </w:r>
      <w:proofErr w:type="spellStart"/>
      <w:r w:rsidRPr="00A8652E">
        <w:t>lobortis</w:t>
      </w:r>
      <w:proofErr w:type="spellEnd"/>
      <w:r w:rsidRPr="00A8652E">
        <w:t xml:space="preserve"> a </w:t>
      </w:r>
      <w:proofErr w:type="spellStart"/>
      <w:r w:rsidRPr="00A8652E">
        <w:t>quam</w:t>
      </w:r>
      <w:proofErr w:type="spellEnd"/>
      <w:r w:rsidRPr="00A8652E">
        <w:t xml:space="preserve">. Proin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molestie</w:t>
      </w:r>
      <w:proofErr w:type="spellEnd"/>
      <w:r w:rsidRPr="00A8652E">
        <w:t xml:space="preserve"> vel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. Sed id </w:t>
      </w:r>
      <w:proofErr w:type="spellStart"/>
      <w:r w:rsidRPr="00A8652E">
        <w:t>tellus</w:t>
      </w:r>
      <w:proofErr w:type="spellEnd"/>
      <w:r w:rsidRPr="00A8652E">
        <w:t xml:space="preserve"> non magna </w:t>
      </w:r>
      <w:proofErr w:type="spellStart"/>
      <w:r w:rsidRPr="00A8652E">
        <w:t>imperdiet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vitae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</w:t>
      </w:r>
      <w:proofErr w:type="spellStart"/>
      <w:r w:rsidRPr="00A8652E">
        <w:t>potenti</w:t>
      </w:r>
      <w:proofErr w:type="spellEnd"/>
      <w:r w:rsidRPr="00A8652E">
        <w:t xml:space="preserve">. In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tempus vel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lobortis</w:t>
      </w:r>
      <w:proofErr w:type="spellEnd"/>
      <w:r w:rsidRPr="00A8652E">
        <w:t xml:space="preserve">, </w:t>
      </w:r>
      <w:proofErr w:type="spellStart"/>
      <w:r w:rsidRPr="00A8652E">
        <w:t>volutpat</w:t>
      </w:r>
      <w:proofErr w:type="spellEnd"/>
      <w:r w:rsidRPr="00A8652E">
        <w:t xml:space="preserve"> a diam. Nunc </w:t>
      </w:r>
      <w:proofErr w:type="spellStart"/>
      <w:r w:rsidRPr="00A8652E">
        <w:t>quis</w:t>
      </w:r>
      <w:proofErr w:type="spellEnd"/>
      <w:r w:rsidRPr="00A8652E">
        <w:t xml:space="preserve"> nisi sem. Nam </w:t>
      </w:r>
      <w:proofErr w:type="spellStart"/>
      <w:r w:rsidRPr="00A8652E">
        <w:t>nec</w:t>
      </w:r>
      <w:proofErr w:type="spellEnd"/>
      <w:r w:rsidRPr="00A8652E">
        <w:t xml:space="preserve"> mi </w:t>
      </w:r>
      <w:proofErr w:type="spellStart"/>
      <w:r w:rsidRPr="00A8652E">
        <w:t>erat</w:t>
      </w:r>
      <w:proofErr w:type="spellEnd"/>
      <w:r w:rsidRPr="00A8652E">
        <w:t xml:space="preserve">. Donec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diam. Duis sed </w:t>
      </w:r>
      <w:proofErr w:type="spellStart"/>
      <w:r w:rsidRPr="00A8652E">
        <w:t>augue</w:t>
      </w:r>
      <w:proofErr w:type="spellEnd"/>
      <w:r w:rsidRPr="00A8652E">
        <w:t xml:space="preserve"> vitae </w:t>
      </w:r>
      <w:proofErr w:type="spellStart"/>
      <w:r w:rsidRPr="00A8652E">
        <w:t>arcu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>.</w:t>
      </w:r>
    </w:p>
    <w:p w14:paraId="18E61453" w14:textId="77777777" w:rsidR="00FE02AD" w:rsidRPr="00B149D4" w:rsidRDefault="00FE02AD" w:rsidP="00CB46E3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?xml</w:t>
      </w:r>
      <w:r w:rsidRPr="00B149D4">
        <w:rPr>
          <w:color w:val="009900"/>
        </w:rPr>
        <w:t xml:space="preserve"> </w:t>
      </w:r>
      <w:r w:rsidRPr="00B149D4">
        <w:t>version</w:t>
      </w:r>
      <w:r w:rsidRPr="00B149D4">
        <w:rPr>
          <w:color w:val="009900"/>
        </w:rPr>
        <w:t>=</w:t>
      </w:r>
      <w:r w:rsidRPr="00B149D4">
        <w:rPr>
          <w:color w:val="FF0000"/>
        </w:rPr>
        <w:t>"1.0"</w:t>
      </w:r>
      <w:r w:rsidRPr="00B149D4">
        <w:rPr>
          <w:color w:val="009900"/>
        </w:rPr>
        <w:t xml:space="preserve"> </w:t>
      </w:r>
      <w:r w:rsidRPr="00B149D4">
        <w:t>encoding</w:t>
      </w:r>
      <w:r w:rsidRPr="00B149D4">
        <w:rPr>
          <w:color w:val="009900"/>
        </w:rPr>
        <w:t>=</w:t>
      </w:r>
      <w:r w:rsidRPr="00B149D4">
        <w:rPr>
          <w:color w:val="FF0000"/>
        </w:rPr>
        <w:t>"UTF-8</w:t>
      </w:r>
      <w:proofErr w:type="gramStart"/>
      <w:r w:rsidRPr="00B149D4">
        <w:rPr>
          <w:color w:val="FF0000"/>
        </w:rPr>
        <w:t>"</w:t>
      </w:r>
      <w:r w:rsidRPr="00B149D4">
        <w:rPr>
          <w:color w:val="009900"/>
        </w:rPr>
        <w:t xml:space="preserve"> </w:t>
      </w:r>
      <w:r w:rsidRPr="00B149D4">
        <w:rPr>
          <w:b/>
          <w:bCs/>
          <w:color w:val="000000"/>
        </w:rPr>
        <w:t>?</w:t>
      </w:r>
      <w:proofErr w:type="gramEnd"/>
      <w:r w:rsidRPr="00B149D4">
        <w:rPr>
          <w:b/>
          <w:bCs/>
          <w:color w:val="000000"/>
        </w:rPr>
        <w:t>&gt;</w:t>
      </w:r>
    </w:p>
    <w:p w14:paraId="4DA66827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rss</w:t>
      </w:r>
      <w:proofErr w:type="spellEnd"/>
      <w:r w:rsidRPr="00B149D4">
        <w:rPr>
          <w:color w:val="009900"/>
        </w:rPr>
        <w:t xml:space="preserve"> </w:t>
      </w:r>
      <w:r w:rsidRPr="00B149D4">
        <w:t>version</w:t>
      </w:r>
      <w:r w:rsidRPr="00B149D4">
        <w:rPr>
          <w:color w:val="009900"/>
        </w:rPr>
        <w:t>=</w:t>
      </w:r>
      <w:r w:rsidRPr="00B149D4">
        <w:rPr>
          <w:color w:val="FF0000"/>
        </w:rPr>
        <w:t>"2.0"</w:t>
      </w:r>
      <w:r w:rsidRPr="00B149D4">
        <w:rPr>
          <w:b/>
          <w:bCs/>
          <w:color w:val="000000"/>
        </w:rPr>
        <w:t>&gt;</w:t>
      </w:r>
    </w:p>
    <w:p w14:paraId="03F67C42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channel&gt;</w:t>
      </w:r>
    </w:p>
    <w:p w14:paraId="2209AC85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</w:t>
      </w:r>
      <w:r w:rsidRPr="00B149D4">
        <w:rPr>
          <w:b/>
          <w:bCs/>
          <w:color w:val="000000"/>
        </w:rPr>
        <w:t>&lt;title&gt;</w:t>
      </w:r>
      <w:r w:rsidRPr="00B149D4">
        <w:rPr>
          <w:color w:val="000000"/>
        </w:rPr>
        <w:t>RSS Title</w:t>
      </w:r>
      <w:r w:rsidRPr="00B149D4">
        <w:rPr>
          <w:b/>
          <w:bCs/>
          <w:color w:val="000000"/>
        </w:rPr>
        <w:t>&lt;/title&gt;</w:t>
      </w:r>
    </w:p>
    <w:p w14:paraId="682C3B29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</w:t>
      </w:r>
      <w:r w:rsidR="00FE02AD" w:rsidRPr="00B149D4">
        <w:rPr>
          <w:b/>
          <w:bCs/>
          <w:color w:val="000000"/>
        </w:rPr>
        <w:t>&lt;description&gt;</w:t>
      </w:r>
      <w:r w:rsidR="00FE02AD" w:rsidRPr="00B149D4">
        <w:rPr>
          <w:color w:val="000000"/>
        </w:rPr>
        <w:t>This is an example of an RSS feed</w:t>
      </w:r>
      <w:r w:rsidR="00FE02AD" w:rsidRPr="00B149D4">
        <w:rPr>
          <w:b/>
          <w:bCs/>
          <w:color w:val="000000"/>
        </w:rPr>
        <w:t>&lt;/description&gt;</w:t>
      </w:r>
    </w:p>
    <w:p w14:paraId="03E693BA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</w:t>
      </w:r>
      <w:r w:rsidR="00FE02AD" w:rsidRPr="00B149D4">
        <w:rPr>
          <w:b/>
          <w:bCs/>
          <w:color w:val="000000"/>
        </w:rPr>
        <w:t>&lt;link&gt;</w:t>
      </w:r>
      <w:r w:rsidR="00FE02AD" w:rsidRPr="00B149D4">
        <w:rPr>
          <w:color w:val="000000"/>
        </w:rPr>
        <w:t>http://www.someexamplerssdomain.com/main.html</w:t>
      </w:r>
      <w:r w:rsidR="00FE02AD" w:rsidRPr="00B149D4">
        <w:rPr>
          <w:b/>
          <w:bCs/>
          <w:color w:val="000000"/>
        </w:rPr>
        <w:t>&lt;/link&gt;</w:t>
      </w:r>
    </w:p>
    <w:p w14:paraId="3FBDF567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lastBuildDate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 xml:space="preserve">Mon, 06 Sep 2010 00:01:00 +0000 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lastBuildDate</w:t>
      </w:r>
      <w:proofErr w:type="spellEnd"/>
      <w:r w:rsidRPr="00B149D4">
        <w:rPr>
          <w:b/>
          <w:bCs/>
          <w:color w:val="000000"/>
        </w:rPr>
        <w:t>&gt;</w:t>
      </w:r>
    </w:p>
    <w:p w14:paraId="757C380C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  </w:t>
      </w:r>
      <w:r w:rsidR="00FE02AD" w:rsidRPr="00B149D4">
        <w:rPr>
          <w:b/>
          <w:bCs/>
          <w:color w:val="000000"/>
        </w:rPr>
        <w:t>&lt;</w:t>
      </w:r>
      <w:proofErr w:type="spellStart"/>
      <w:r w:rsidR="00FE02AD" w:rsidRPr="00B149D4">
        <w:rPr>
          <w:b/>
          <w:bCs/>
          <w:color w:val="000000"/>
        </w:rPr>
        <w:t>pubDate</w:t>
      </w:r>
      <w:proofErr w:type="spellEnd"/>
      <w:r w:rsidR="00FE02AD" w:rsidRPr="00B149D4">
        <w:rPr>
          <w:b/>
          <w:bCs/>
          <w:color w:val="000000"/>
        </w:rPr>
        <w:t>&gt;</w:t>
      </w:r>
      <w:r w:rsidR="00FE02AD" w:rsidRPr="00B149D4">
        <w:rPr>
          <w:color w:val="000000"/>
        </w:rPr>
        <w:t xml:space="preserve">Mon, 06 Sep 2009 16:45:00 +0000 </w:t>
      </w:r>
      <w:r w:rsidR="00FE02AD" w:rsidRPr="00B149D4">
        <w:rPr>
          <w:b/>
          <w:bCs/>
          <w:color w:val="000000"/>
        </w:rPr>
        <w:t>&lt;/</w:t>
      </w:r>
      <w:proofErr w:type="spellStart"/>
      <w:r w:rsidR="00FE02AD" w:rsidRPr="00B149D4">
        <w:rPr>
          <w:b/>
          <w:bCs/>
          <w:color w:val="000000"/>
        </w:rPr>
        <w:t>pubDate</w:t>
      </w:r>
      <w:proofErr w:type="spellEnd"/>
      <w:r w:rsidR="00FE02AD" w:rsidRPr="00B149D4">
        <w:rPr>
          <w:b/>
          <w:bCs/>
          <w:color w:val="000000"/>
        </w:rPr>
        <w:t>&gt;</w:t>
      </w:r>
    </w:p>
    <w:p w14:paraId="397F1713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</w:t>
      </w:r>
      <w:r w:rsidRPr="00B149D4">
        <w:rPr>
          <w:b/>
          <w:bCs/>
          <w:color w:val="000000"/>
        </w:rPr>
        <w:t>&lt;item&gt;</w:t>
      </w:r>
    </w:p>
    <w:p w14:paraId="5BA51156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title&gt;</w:t>
      </w:r>
      <w:r w:rsidRPr="00B149D4">
        <w:rPr>
          <w:color w:val="000000"/>
        </w:rPr>
        <w:t>Example entry</w:t>
      </w:r>
      <w:r w:rsidRPr="00B149D4">
        <w:rPr>
          <w:b/>
          <w:bCs/>
          <w:color w:val="000000"/>
        </w:rPr>
        <w:t>&lt;/title&gt;</w:t>
      </w:r>
    </w:p>
    <w:p w14:paraId="6696FD7C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description&gt;</w:t>
      </w:r>
      <w:r>
        <w:rPr>
          <w:color w:val="000000"/>
        </w:rPr>
        <w:t>Here is some text</w:t>
      </w:r>
      <w:r w:rsidRPr="00B149D4">
        <w:rPr>
          <w:b/>
          <w:bCs/>
          <w:color w:val="000000"/>
        </w:rPr>
        <w:t>&lt;/description&gt;</w:t>
      </w:r>
    </w:p>
    <w:p w14:paraId="498777CE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link&gt;</w:t>
      </w:r>
      <w:r w:rsidRPr="00B149D4">
        <w:rPr>
          <w:color w:val="000000"/>
        </w:rPr>
        <w:t>http://www.wikipedia.org/</w:t>
      </w:r>
      <w:r w:rsidRPr="00B149D4">
        <w:rPr>
          <w:b/>
          <w:bCs/>
          <w:color w:val="000000"/>
        </w:rPr>
        <w:t>&lt;/link&gt;</w:t>
      </w:r>
    </w:p>
    <w:p w14:paraId="6D0BFA0B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guid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>unique string per item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guid</w:t>
      </w:r>
      <w:proofErr w:type="spellEnd"/>
      <w:r w:rsidRPr="00B149D4">
        <w:rPr>
          <w:b/>
          <w:bCs/>
          <w:color w:val="000000"/>
        </w:rPr>
        <w:t>&gt;</w:t>
      </w:r>
    </w:p>
    <w:p w14:paraId="7F845A86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pubDate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 xml:space="preserve">Mon, 06 Sep 2009 16:45:00 +0000 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pubDate</w:t>
      </w:r>
      <w:proofErr w:type="spellEnd"/>
      <w:r w:rsidRPr="00B149D4">
        <w:rPr>
          <w:b/>
          <w:bCs/>
          <w:color w:val="000000"/>
        </w:rPr>
        <w:t>&gt;</w:t>
      </w:r>
    </w:p>
    <w:p w14:paraId="1391C17D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  </w:t>
      </w:r>
      <w:r w:rsidR="00FE02AD" w:rsidRPr="00B149D4">
        <w:rPr>
          <w:b/>
          <w:bCs/>
          <w:color w:val="000000"/>
        </w:rPr>
        <w:t>&lt;/item&gt;</w:t>
      </w:r>
    </w:p>
    <w:p w14:paraId="59B8A729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/channel&gt;</w:t>
      </w:r>
    </w:p>
    <w:p w14:paraId="1BF1A611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rss</w:t>
      </w:r>
      <w:proofErr w:type="spellEnd"/>
      <w:r w:rsidRPr="00B149D4">
        <w:rPr>
          <w:b/>
          <w:bCs/>
          <w:color w:val="000000"/>
        </w:rPr>
        <w:t>&gt;</w:t>
      </w:r>
    </w:p>
    <w:p w14:paraId="207C894F" w14:textId="77777777" w:rsidR="005754DF" w:rsidRPr="000E73FB" w:rsidRDefault="005754DF" w:rsidP="000E73FB">
      <w:pPr>
        <w:pStyle w:val="Caption"/>
      </w:pPr>
      <w:bookmarkStart w:id="120" w:name="_Toc292806379"/>
      <w:r w:rsidRPr="0077594C">
        <w:t xml:space="preserve">Kode </w:t>
      </w:r>
      <w:proofErr w:type="spellStart"/>
      <w:r w:rsidRPr="0077594C">
        <w:t>Sumber</w:t>
      </w:r>
      <w:proofErr w:type="spellEnd"/>
      <w:r w:rsidRPr="0077594C">
        <w:t xml:space="preserve"> </w:t>
      </w:r>
      <w:fldSimple w:instr=" STYLEREF 1 \s ">
        <w:r w:rsidRPr="000E73FB">
          <w:t>2</w:t>
        </w:r>
      </w:fldSimple>
      <w:r w:rsidRPr="000E73FB">
        <w:t>.</w:t>
      </w:r>
      <w:fldSimple w:instr=" SEQ Kode_Sumber \* ARABIC \s 1 ">
        <w:r w:rsidRPr="000E73FB">
          <w:t>1</w:t>
        </w:r>
      </w:fldSimple>
      <w:r w:rsidRPr="000E73FB">
        <w:t xml:space="preserve"> </w:t>
      </w:r>
      <w:proofErr w:type="spellStart"/>
      <w:r w:rsidRPr="000E73FB">
        <w:t>Contoh</w:t>
      </w:r>
      <w:proofErr w:type="spellEnd"/>
      <w:r w:rsidRPr="000E73FB">
        <w:t xml:space="preserve"> </w:t>
      </w:r>
      <w:proofErr w:type="spellStart"/>
      <w:r w:rsidRPr="000E73FB">
        <w:t>dokumen</w:t>
      </w:r>
      <w:proofErr w:type="spellEnd"/>
      <w:r w:rsidRPr="000E73FB">
        <w:t xml:space="preserve"> RSS feed.</w:t>
      </w:r>
    </w:p>
    <w:p w14:paraId="64AC58D7" w14:textId="77777777" w:rsidR="00F52F60" w:rsidRDefault="0092662F">
      <w:pPr>
        <w:pStyle w:val="Heading1"/>
      </w:pPr>
      <w:bookmarkStart w:id="121" w:name="_Toc294460004"/>
      <w:bookmarkStart w:id="122" w:name="_Toc294460260"/>
      <w:bookmarkStart w:id="123" w:name="_Toc294460518"/>
      <w:bookmarkStart w:id="124" w:name="_Toc294460005"/>
      <w:bookmarkStart w:id="125" w:name="_Toc294460261"/>
      <w:bookmarkStart w:id="126" w:name="_Toc294460519"/>
      <w:bookmarkStart w:id="127" w:name="_Toc294460006"/>
      <w:bookmarkStart w:id="128" w:name="_Toc294460262"/>
      <w:bookmarkStart w:id="129" w:name="_Toc294460520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r>
        <w:lastRenderedPageBreak/>
        <w:br/>
      </w:r>
      <w:bookmarkStart w:id="130" w:name="_Toc379605698"/>
      <w:r>
        <w:t>PERANCANGAN</w:t>
      </w:r>
      <w:bookmarkEnd w:id="130"/>
    </w:p>
    <w:p w14:paraId="42D91256" w14:textId="77777777" w:rsidR="00A8652E" w:rsidRPr="00A8652E" w:rsidRDefault="00A8652E" w:rsidP="00A8652E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1CA14C1B" w14:textId="77777777" w:rsidR="00EB624D" w:rsidRDefault="00A8652E" w:rsidP="00EB624D">
      <w:pPr>
        <w:pStyle w:val="Heading2"/>
      </w:pPr>
      <w:bookmarkStart w:id="131" w:name="_Toc294460008"/>
      <w:bookmarkStart w:id="132" w:name="_Toc294460264"/>
      <w:bookmarkStart w:id="133" w:name="_Toc294460522"/>
      <w:bookmarkStart w:id="134" w:name="_Toc294460009"/>
      <w:bookmarkStart w:id="135" w:name="_Toc294460265"/>
      <w:bookmarkStart w:id="136" w:name="_Toc294460523"/>
      <w:bookmarkStart w:id="137" w:name="_Toc379605699"/>
      <w:bookmarkEnd w:id="131"/>
      <w:bookmarkEnd w:id="132"/>
      <w:bookmarkEnd w:id="133"/>
      <w:bookmarkEnd w:id="134"/>
      <w:bookmarkEnd w:id="135"/>
      <w:bookmarkEnd w:id="136"/>
      <w:r>
        <w:t xml:space="preserve">Cras </w:t>
      </w:r>
      <w:proofErr w:type="spellStart"/>
      <w:r>
        <w:t>Molestie</w:t>
      </w:r>
      <w:bookmarkEnd w:id="137"/>
      <w:proofErr w:type="spellEnd"/>
    </w:p>
    <w:p w14:paraId="72F159A2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lastRenderedPageBreak/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Nulla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3008940A" w14:textId="77777777" w:rsidR="00A8652E" w:rsidRPr="00A8652E" w:rsidRDefault="00A8652E" w:rsidP="00A8652E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54240498" w14:textId="77777777" w:rsidR="00D735FC" w:rsidRDefault="00A8652E" w:rsidP="00D735FC">
      <w:pPr>
        <w:pStyle w:val="Heading2"/>
      </w:pPr>
      <w:bookmarkStart w:id="138" w:name="_Toc294460011"/>
      <w:bookmarkStart w:id="139" w:name="_Toc294460267"/>
      <w:bookmarkStart w:id="140" w:name="_Toc294460525"/>
      <w:bookmarkStart w:id="141" w:name="_Toc294460012"/>
      <w:bookmarkStart w:id="142" w:name="_Toc294460268"/>
      <w:bookmarkStart w:id="143" w:name="_Toc294460526"/>
      <w:bookmarkStart w:id="144" w:name="_Toc294460013"/>
      <w:bookmarkStart w:id="145" w:name="_Toc294460269"/>
      <w:bookmarkStart w:id="146" w:name="_Toc294460527"/>
      <w:bookmarkStart w:id="147" w:name="_Toc294460014"/>
      <w:bookmarkStart w:id="148" w:name="_Toc294460270"/>
      <w:bookmarkStart w:id="149" w:name="_Toc294460528"/>
      <w:bookmarkStart w:id="150" w:name="_Toc294460015"/>
      <w:bookmarkStart w:id="151" w:name="_Toc294460271"/>
      <w:bookmarkStart w:id="152" w:name="_Toc294460529"/>
      <w:bookmarkStart w:id="153" w:name="_Toc379605700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r>
        <w:t>Lorem Ipsum</w:t>
      </w:r>
      <w:bookmarkEnd w:id="153"/>
    </w:p>
    <w:p w14:paraId="04D12792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66E7B22D" w14:textId="77777777" w:rsidR="00D735FC" w:rsidRDefault="00A8652E" w:rsidP="00CB46E3">
      <w:pPr>
        <w:pStyle w:val="Heading3"/>
      </w:pPr>
      <w:bookmarkStart w:id="154" w:name="_Toc294460017"/>
      <w:bookmarkStart w:id="155" w:name="_Toc294460273"/>
      <w:bookmarkStart w:id="156" w:name="_Toc294460531"/>
      <w:bookmarkStart w:id="157" w:name="_Toc379605701"/>
      <w:bookmarkEnd w:id="154"/>
      <w:bookmarkEnd w:id="155"/>
      <w:bookmarkEnd w:id="156"/>
      <w:r>
        <w:lastRenderedPageBreak/>
        <w:t>Dolor Sit Amet</w:t>
      </w:r>
      <w:bookmarkEnd w:id="157"/>
    </w:p>
    <w:p w14:paraId="61AB53A5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olor </w:t>
      </w:r>
      <w:proofErr w:type="gramStart"/>
      <w:r w:rsidRPr="00A8652E">
        <w:t>sit</w:t>
      </w:r>
      <w:proofErr w:type="gramEnd"/>
      <w:r w:rsidRPr="00A8652E">
        <w:t xml:space="preserve">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04B4BEFB" w14:textId="77777777" w:rsidR="00F24EC1" w:rsidRDefault="00A8652E" w:rsidP="00F24EC1">
      <w:pPr>
        <w:pStyle w:val="Heading3"/>
      </w:pPr>
      <w:bookmarkStart w:id="158" w:name="_Toc294460019"/>
      <w:bookmarkStart w:id="159" w:name="_Toc294460275"/>
      <w:bookmarkStart w:id="160" w:name="_Toc294460533"/>
      <w:bookmarkStart w:id="161" w:name="_Toc294460020"/>
      <w:bookmarkStart w:id="162" w:name="_Toc294460276"/>
      <w:bookmarkStart w:id="163" w:name="_Toc294460534"/>
      <w:bookmarkStart w:id="164" w:name="_Toc294460021"/>
      <w:bookmarkStart w:id="165" w:name="_Toc294460277"/>
      <w:bookmarkStart w:id="166" w:name="_Toc294460535"/>
      <w:bookmarkStart w:id="167" w:name="_Toc294460022"/>
      <w:bookmarkStart w:id="168" w:name="_Toc294460278"/>
      <w:bookmarkStart w:id="169" w:name="_Toc294460536"/>
      <w:bookmarkStart w:id="170" w:name="_Toc379605702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bookmarkEnd w:id="170"/>
      <w:proofErr w:type="spellEnd"/>
    </w:p>
    <w:p w14:paraId="250F5516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spellStart"/>
      <w:r>
        <w:t>C</w:t>
      </w:r>
      <w:r w:rsidRPr="00A8652E">
        <w:t>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84005C8" w14:textId="77777777" w:rsidR="0093710B" w:rsidRDefault="007E1F4D" w:rsidP="00B14500">
      <w:pPr>
        <w:pStyle w:val="Heading3"/>
      </w:pPr>
      <w:bookmarkStart w:id="171" w:name="_Toc294460024"/>
      <w:bookmarkStart w:id="172" w:name="_Toc294460280"/>
      <w:bookmarkStart w:id="173" w:name="_Toc294460538"/>
      <w:bookmarkStart w:id="174" w:name="_Toc294460025"/>
      <w:bookmarkStart w:id="175" w:name="_Toc294460281"/>
      <w:bookmarkStart w:id="176" w:name="_Toc294460539"/>
      <w:bookmarkStart w:id="177" w:name="_Toc294460026"/>
      <w:bookmarkStart w:id="178" w:name="_Toc294460282"/>
      <w:bookmarkStart w:id="179" w:name="_Toc294460540"/>
      <w:bookmarkStart w:id="180" w:name="_Toc294460027"/>
      <w:bookmarkStart w:id="181" w:name="_Toc294460283"/>
      <w:bookmarkStart w:id="182" w:name="_Toc294460541"/>
      <w:bookmarkStart w:id="183" w:name="_Toc379605703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r>
        <w:t>Nulla Purus Eros</w:t>
      </w:r>
      <w:bookmarkEnd w:id="183"/>
    </w:p>
    <w:p w14:paraId="2B2AACDD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r w:rsidRPr="00A8652E">
        <w:t xml:space="preserve">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</w:t>
      </w:r>
      <w:r w:rsidRPr="00A8652E">
        <w:lastRenderedPageBreak/>
        <w:t xml:space="preserve">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1F3660A5" w14:textId="77777777" w:rsidR="003577FC" w:rsidRDefault="007E1F4D" w:rsidP="003577FC">
      <w:pPr>
        <w:pStyle w:val="Heading2"/>
      </w:pPr>
      <w:bookmarkStart w:id="184" w:name="_Toc294460029"/>
      <w:bookmarkStart w:id="185" w:name="_Toc294460285"/>
      <w:bookmarkStart w:id="186" w:name="_Toc294460543"/>
      <w:bookmarkStart w:id="187" w:name="_Toc294460030"/>
      <w:bookmarkStart w:id="188" w:name="_Toc294460286"/>
      <w:bookmarkStart w:id="189" w:name="_Toc294460544"/>
      <w:bookmarkStart w:id="190" w:name="_Toc294460031"/>
      <w:bookmarkStart w:id="191" w:name="_Toc294460287"/>
      <w:bookmarkStart w:id="192" w:name="_Toc294460545"/>
      <w:bookmarkStart w:id="193" w:name="_Toc294460032"/>
      <w:bookmarkStart w:id="194" w:name="_Toc294460288"/>
      <w:bookmarkStart w:id="195" w:name="_Toc294460546"/>
      <w:bookmarkStart w:id="196" w:name="_Toc294460033"/>
      <w:bookmarkStart w:id="197" w:name="_Toc294460289"/>
      <w:bookmarkStart w:id="198" w:name="_Toc294460547"/>
      <w:bookmarkStart w:id="199" w:name="_Toc379605704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r>
        <w:t xml:space="preserve">Vel </w:t>
      </w:r>
      <w:proofErr w:type="spellStart"/>
      <w:r>
        <w:t>tortor</w:t>
      </w:r>
      <w:bookmarkEnd w:id="199"/>
      <w:proofErr w:type="spellEnd"/>
    </w:p>
    <w:p w14:paraId="042662ED" w14:textId="77777777" w:rsidR="00697C79" w:rsidRDefault="007E1F4D" w:rsidP="002C63AF">
      <w:pPr>
        <w:pStyle w:val="Heading3"/>
        <w:rPr>
          <w:i/>
        </w:rPr>
      </w:pPr>
      <w:bookmarkStart w:id="200" w:name="_Toc294460035"/>
      <w:bookmarkStart w:id="201" w:name="_Toc294460291"/>
      <w:bookmarkStart w:id="202" w:name="_Toc294460549"/>
      <w:bookmarkStart w:id="203" w:name="_Toc294460036"/>
      <w:bookmarkStart w:id="204" w:name="_Toc294460292"/>
      <w:bookmarkStart w:id="205" w:name="_Toc294460550"/>
      <w:bookmarkStart w:id="206" w:name="_Toc294460037"/>
      <w:bookmarkStart w:id="207" w:name="_Toc294460293"/>
      <w:bookmarkStart w:id="208" w:name="_Toc294460551"/>
      <w:bookmarkStart w:id="209" w:name="_Toc294460038"/>
      <w:bookmarkStart w:id="210" w:name="_Toc294460294"/>
      <w:bookmarkStart w:id="211" w:name="_Toc294460466"/>
      <w:bookmarkStart w:id="212" w:name="_Toc294460552"/>
      <w:bookmarkStart w:id="213" w:name="_Toc294460039"/>
      <w:bookmarkStart w:id="214" w:name="_Toc294460295"/>
      <w:bookmarkStart w:id="215" w:name="_Toc294460553"/>
      <w:bookmarkStart w:id="216" w:name="_Toc379605705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proofErr w:type="spellStart"/>
      <w:r>
        <w:t>Rhoncu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ipsum</w:t>
      </w:r>
      <w:bookmarkEnd w:id="216"/>
    </w:p>
    <w:p w14:paraId="4FADCE6D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r w:rsidRPr="00A8652E">
        <w:t xml:space="preserve">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9D50B81" w14:textId="77777777" w:rsidR="007E1F4D" w:rsidRDefault="005A7478">
      <w:pPr>
        <w:keepNext/>
      </w:pPr>
      <w:r>
        <w:rPr>
          <w:rFonts w:eastAsia="Times New Roman"/>
          <w:bCs/>
          <w:noProof/>
          <w:lang w:eastAsia="en-US"/>
        </w:rPr>
        <w:drawing>
          <wp:inline distT="0" distB="0" distL="0" distR="0" wp14:anchorId="2A12D8AC" wp14:editId="300F06DE">
            <wp:extent cx="5040630" cy="2940685"/>
            <wp:effectExtent l="0" t="0" r="0" b="5016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5D2740E2" w14:textId="77777777" w:rsidR="00436D80" w:rsidRDefault="007E1F4D" w:rsidP="00CB46E3">
      <w:pPr>
        <w:pStyle w:val="Caption"/>
      </w:pPr>
      <w:r>
        <w:t xml:space="preserve">Gambar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Gambar \* ARABIC \s 1 ">
        <w:r>
          <w:rPr>
            <w:noProof/>
          </w:rPr>
          <w:t>1</w:t>
        </w:r>
      </w:fldSimple>
      <w:r>
        <w:t xml:space="preserve"> </w:t>
      </w:r>
      <w:proofErr w:type="spellStart"/>
      <w:r>
        <w:t>Siklus</w:t>
      </w:r>
      <w:proofErr w:type="spellEnd"/>
      <w:r>
        <w:t xml:space="preserve"> Lorem Ipsum</w:t>
      </w:r>
    </w:p>
    <w:p w14:paraId="45F102F4" w14:textId="77777777" w:rsidR="00FD216C" w:rsidRDefault="00AF65DC" w:rsidP="00697C79">
      <w:pPr>
        <w:pStyle w:val="Heading1"/>
      </w:pPr>
      <w:bookmarkStart w:id="217" w:name="_Toc294460041"/>
      <w:bookmarkStart w:id="218" w:name="_Toc294460297"/>
      <w:bookmarkStart w:id="219" w:name="_Toc294460555"/>
      <w:bookmarkStart w:id="220" w:name="_Toc294460042"/>
      <w:bookmarkStart w:id="221" w:name="_Toc294460298"/>
      <w:bookmarkStart w:id="222" w:name="_Toc294460556"/>
      <w:bookmarkStart w:id="223" w:name="_Toc294460043"/>
      <w:bookmarkStart w:id="224" w:name="_Toc294460299"/>
      <w:bookmarkStart w:id="225" w:name="_Toc294460557"/>
      <w:bookmarkStart w:id="226" w:name="_Toc294460044"/>
      <w:bookmarkStart w:id="227" w:name="_Toc294460300"/>
      <w:bookmarkStart w:id="228" w:name="_Toc294460558"/>
      <w:bookmarkStart w:id="229" w:name="_Toc294460045"/>
      <w:bookmarkStart w:id="230" w:name="_Toc294460301"/>
      <w:bookmarkStart w:id="231" w:name="_Toc294460559"/>
      <w:bookmarkStart w:id="232" w:name="_Toc294460046"/>
      <w:bookmarkStart w:id="233" w:name="_Toc294460302"/>
      <w:bookmarkStart w:id="234" w:name="_Toc294460560"/>
      <w:bookmarkStart w:id="235" w:name="_Toc294460047"/>
      <w:bookmarkStart w:id="236" w:name="_Toc294460303"/>
      <w:bookmarkStart w:id="237" w:name="_Toc294460561"/>
      <w:bookmarkStart w:id="238" w:name="_Toc294460048"/>
      <w:bookmarkStart w:id="239" w:name="_Toc294460304"/>
      <w:bookmarkStart w:id="240" w:name="_Toc294460562"/>
      <w:bookmarkStart w:id="241" w:name="_Toc294460050"/>
      <w:bookmarkStart w:id="242" w:name="_Toc294460306"/>
      <w:bookmarkStart w:id="243" w:name="_Toc294460564"/>
      <w:bookmarkStart w:id="244" w:name="_Toc294460051"/>
      <w:bookmarkStart w:id="245" w:name="_Toc294460307"/>
      <w:bookmarkStart w:id="246" w:name="_Toc294460565"/>
      <w:bookmarkStart w:id="247" w:name="_Toc294460052"/>
      <w:bookmarkStart w:id="248" w:name="_Toc294460308"/>
      <w:bookmarkStart w:id="249" w:name="_Toc294460566"/>
      <w:bookmarkStart w:id="250" w:name="_Toc294460053"/>
      <w:bookmarkStart w:id="251" w:name="_Toc294460309"/>
      <w:bookmarkStart w:id="252" w:name="_Toc294460567"/>
      <w:bookmarkStart w:id="253" w:name="_Toc294460054"/>
      <w:bookmarkStart w:id="254" w:name="_Toc294460310"/>
      <w:bookmarkStart w:id="255" w:name="_Toc294460568"/>
      <w:bookmarkStart w:id="256" w:name="_Toc294460055"/>
      <w:bookmarkStart w:id="257" w:name="_Toc294460311"/>
      <w:bookmarkStart w:id="258" w:name="_Toc294460569"/>
      <w:bookmarkStart w:id="259" w:name="_Toc294460056"/>
      <w:bookmarkStart w:id="260" w:name="_Toc294460312"/>
      <w:bookmarkStart w:id="261" w:name="_Toc294460570"/>
      <w:bookmarkStart w:id="262" w:name="_Toc294460057"/>
      <w:bookmarkStart w:id="263" w:name="_Toc294460313"/>
      <w:bookmarkStart w:id="264" w:name="_Toc294460571"/>
      <w:bookmarkStart w:id="265" w:name="_Toc294460058"/>
      <w:bookmarkStart w:id="266" w:name="_Toc294460314"/>
      <w:bookmarkStart w:id="267" w:name="_Toc294460572"/>
      <w:bookmarkStart w:id="268" w:name="_Toc294460059"/>
      <w:bookmarkStart w:id="269" w:name="_Toc294460315"/>
      <w:bookmarkStart w:id="270" w:name="_Toc294460573"/>
      <w:bookmarkStart w:id="271" w:name="_Toc294460060"/>
      <w:bookmarkStart w:id="272" w:name="_Toc294460316"/>
      <w:bookmarkStart w:id="273" w:name="_Toc294460574"/>
      <w:bookmarkStart w:id="274" w:name="_Toc294460061"/>
      <w:bookmarkStart w:id="275" w:name="_Toc294460317"/>
      <w:bookmarkStart w:id="276" w:name="_Toc294460575"/>
      <w:bookmarkStart w:id="277" w:name="_Toc294460062"/>
      <w:bookmarkStart w:id="278" w:name="_Toc294460318"/>
      <w:bookmarkStart w:id="279" w:name="_Toc294460576"/>
      <w:bookmarkStart w:id="280" w:name="_Toc294460063"/>
      <w:bookmarkStart w:id="281" w:name="_Toc294460319"/>
      <w:bookmarkStart w:id="282" w:name="_Toc294460577"/>
      <w:bookmarkStart w:id="283" w:name="_Toc294460064"/>
      <w:bookmarkStart w:id="284" w:name="_Toc294460320"/>
      <w:bookmarkStart w:id="285" w:name="_Toc294460578"/>
      <w:bookmarkStart w:id="286" w:name="_Toc294460065"/>
      <w:bookmarkStart w:id="287" w:name="_Toc294460321"/>
      <w:bookmarkStart w:id="288" w:name="_Toc294460579"/>
      <w:bookmarkStart w:id="289" w:name="_Toc294460066"/>
      <w:bookmarkStart w:id="290" w:name="_Toc294460322"/>
      <w:bookmarkStart w:id="291" w:name="_Toc294460580"/>
      <w:bookmarkStart w:id="292" w:name="_Toc294460067"/>
      <w:bookmarkStart w:id="293" w:name="_Toc294460323"/>
      <w:bookmarkStart w:id="294" w:name="_Toc294460581"/>
      <w:bookmarkStart w:id="295" w:name="_Toc294460068"/>
      <w:bookmarkStart w:id="296" w:name="_Toc294460324"/>
      <w:bookmarkStart w:id="297" w:name="_Toc294460582"/>
      <w:bookmarkStart w:id="298" w:name="_Toc294460069"/>
      <w:bookmarkStart w:id="299" w:name="_Toc294460325"/>
      <w:bookmarkStart w:id="300" w:name="_Toc294460583"/>
      <w:bookmarkStart w:id="301" w:name="_Toc294460070"/>
      <w:bookmarkStart w:id="302" w:name="_Toc294460326"/>
      <w:bookmarkStart w:id="303" w:name="_Toc294460584"/>
      <w:bookmarkStart w:id="304" w:name="_Toc294460071"/>
      <w:bookmarkStart w:id="305" w:name="_Toc294460327"/>
      <w:bookmarkStart w:id="306" w:name="_Toc294460467"/>
      <w:bookmarkStart w:id="307" w:name="_Toc294460585"/>
      <w:bookmarkStart w:id="308" w:name="_Toc294460072"/>
      <w:bookmarkStart w:id="309" w:name="_Toc294460328"/>
      <w:bookmarkStart w:id="310" w:name="_Toc294460586"/>
      <w:bookmarkStart w:id="311" w:name="_Toc294460073"/>
      <w:bookmarkStart w:id="312" w:name="_Toc294460329"/>
      <w:bookmarkStart w:id="313" w:name="_Toc294460587"/>
      <w:bookmarkStart w:id="314" w:name="_Toc294460074"/>
      <w:bookmarkStart w:id="315" w:name="_Toc294460330"/>
      <w:bookmarkStart w:id="316" w:name="_Toc294460588"/>
      <w:bookmarkStart w:id="317" w:name="_Toc292548471"/>
      <w:bookmarkStart w:id="318" w:name="_Toc292548524"/>
      <w:bookmarkStart w:id="319" w:name="_Toc294460075"/>
      <w:bookmarkStart w:id="320" w:name="_Toc294460331"/>
      <w:bookmarkStart w:id="321" w:name="_Toc294460589"/>
      <w:bookmarkStart w:id="322" w:name="_Toc294460076"/>
      <w:bookmarkStart w:id="323" w:name="_Toc294460332"/>
      <w:bookmarkStart w:id="324" w:name="_Toc294460590"/>
      <w:bookmarkStart w:id="325" w:name="_Toc294460077"/>
      <w:bookmarkStart w:id="326" w:name="_Toc294460333"/>
      <w:bookmarkStart w:id="327" w:name="_Toc294460591"/>
      <w:bookmarkStart w:id="328" w:name="_Toc294460078"/>
      <w:bookmarkStart w:id="329" w:name="_Toc294460334"/>
      <w:bookmarkStart w:id="330" w:name="_Toc294460592"/>
      <w:bookmarkStart w:id="331" w:name="_Toc294460079"/>
      <w:bookmarkStart w:id="332" w:name="_Toc294460335"/>
      <w:bookmarkStart w:id="333" w:name="_Toc294460593"/>
      <w:bookmarkStart w:id="334" w:name="_Toc294460080"/>
      <w:bookmarkStart w:id="335" w:name="_Toc294460336"/>
      <w:bookmarkStart w:id="336" w:name="_Toc294460594"/>
      <w:bookmarkStart w:id="337" w:name="_Toc294460081"/>
      <w:bookmarkStart w:id="338" w:name="_Toc294460337"/>
      <w:bookmarkStart w:id="339" w:name="_Toc294460595"/>
      <w:bookmarkStart w:id="340" w:name="_Toc294460082"/>
      <w:bookmarkStart w:id="341" w:name="_Toc294460338"/>
      <w:bookmarkStart w:id="342" w:name="_Toc294460596"/>
      <w:bookmarkStart w:id="343" w:name="_Toc294460083"/>
      <w:bookmarkStart w:id="344" w:name="_Toc294460339"/>
      <w:bookmarkStart w:id="345" w:name="_Toc294460597"/>
      <w:bookmarkStart w:id="346" w:name="_Toc294460084"/>
      <w:bookmarkStart w:id="347" w:name="_Toc294460340"/>
      <w:bookmarkStart w:id="348" w:name="_Toc294460598"/>
      <w:bookmarkStart w:id="349" w:name="_Toc294460085"/>
      <w:bookmarkStart w:id="350" w:name="_Toc294460341"/>
      <w:bookmarkStart w:id="351" w:name="_Toc294460599"/>
      <w:bookmarkStart w:id="352" w:name="_Toc294460086"/>
      <w:bookmarkStart w:id="353" w:name="_Toc294460342"/>
      <w:bookmarkStart w:id="354" w:name="_Toc294460600"/>
      <w:bookmarkStart w:id="355" w:name="_Toc294460087"/>
      <w:bookmarkStart w:id="356" w:name="_Toc294460343"/>
      <w:bookmarkStart w:id="357" w:name="_Toc294460601"/>
      <w:bookmarkStart w:id="358" w:name="_Toc294460088"/>
      <w:bookmarkStart w:id="359" w:name="_Toc294460344"/>
      <w:bookmarkStart w:id="360" w:name="_Toc294460602"/>
      <w:bookmarkStart w:id="361" w:name="_Toc294460089"/>
      <w:bookmarkStart w:id="362" w:name="_Toc294460345"/>
      <w:bookmarkStart w:id="363" w:name="_Toc294460603"/>
      <w:bookmarkStart w:id="364" w:name="_Toc294460090"/>
      <w:bookmarkStart w:id="365" w:name="_Toc294460346"/>
      <w:bookmarkStart w:id="366" w:name="_Toc294460604"/>
      <w:bookmarkStart w:id="367" w:name="_Toc294460091"/>
      <w:bookmarkStart w:id="368" w:name="_Toc294460347"/>
      <w:bookmarkStart w:id="369" w:name="_Toc294460605"/>
      <w:bookmarkStart w:id="370" w:name="_Toc294460092"/>
      <w:bookmarkStart w:id="371" w:name="_Toc294460348"/>
      <w:bookmarkStart w:id="372" w:name="_Toc294460606"/>
      <w:bookmarkStart w:id="373" w:name="_Toc294460093"/>
      <w:bookmarkStart w:id="374" w:name="_Toc294460349"/>
      <w:bookmarkStart w:id="375" w:name="_Toc294460607"/>
      <w:bookmarkStart w:id="376" w:name="_Toc294460094"/>
      <w:bookmarkStart w:id="377" w:name="_Toc294460350"/>
      <w:bookmarkStart w:id="378" w:name="_Toc294460608"/>
      <w:bookmarkStart w:id="379" w:name="_Toc294460095"/>
      <w:bookmarkStart w:id="380" w:name="_Toc294460351"/>
      <w:bookmarkStart w:id="381" w:name="_Toc294460609"/>
      <w:bookmarkStart w:id="382" w:name="_Toc294460096"/>
      <w:bookmarkStart w:id="383" w:name="_Toc294460352"/>
      <w:bookmarkStart w:id="384" w:name="_Toc294460610"/>
      <w:bookmarkStart w:id="385" w:name="_Toc294460097"/>
      <w:bookmarkStart w:id="386" w:name="_Toc294460353"/>
      <w:bookmarkStart w:id="387" w:name="_Toc294460611"/>
      <w:bookmarkStart w:id="388" w:name="_Toc294460098"/>
      <w:bookmarkStart w:id="389" w:name="_Toc294460354"/>
      <w:bookmarkStart w:id="390" w:name="_Toc294460612"/>
      <w:bookmarkStart w:id="391" w:name="_Toc294460099"/>
      <w:bookmarkStart w:id="392" w:name="_Toc294460355"/>
      <w:bookmarkStart w:id="393" w:name="_Toc294460613"/>
      <w:bookmarkStart w:id="394" w:name="_Toc294460100"/>
      <w:bookmarkStart w:id="395" w:name="_Toc294460356"/>
      <w:bookmarkStart w:id="396" w:name="_Toc294460614"/>
      <w:bookmarkStart w:id="397" w:name="_Toc294460101"/>
      <w:bookmarkStart w:id="398" w:name="_Toc294460357"/>
      <w:bookmarkStart w:id="399" w:name="_Toc294460615"/>
      <w:bookmarkStart w:id="400" w:name="_Toc294460102"/>
      <w:bookmarkStart w:id="401" w:name="_Toc294460358"/>
      <w:bookmarkStart w:id="402" w:name="_Toc294460616"/>
      <w:bookmarkStart w:id="403" w:name="_Toc294460103"/>
      <w:bookmarkStart w:id="404" w:name="_Toc294460359"/>
      <w:bookmarkStart w:id="405" w:name="_Toc294460617"/>
      <w:bookmarkStart w:id="406" w:name="_Toc294460104"/>
      <w:bookmarkStart w:id="407" w:name="_Toc294460360"/>
      <w:bookmarkStart w:id="408" w:name="_Toc294460618"/>
      <w:bookmarkStart w:id="409" w:name="_Toc294460105"/>
      <w:bookmarkStart w:id="410" w:name="_Toc294460361"/>
      <w:bookmarkStart w:id="411" w:name="_Toc294460619"/>
      <w:bookmarkStart w:id="412" w:name="_Toc294460106"/>
      <w:bookmarkStart w:id="413" w:name="_Toc294460362"/>
      <w:bookmarkStart w:id="414" w:name="_Toc294460620"/>
      <w:bookmarkStart w:id="415" w:name="_Toc294460107"/>
      <w:bookmarkStart w:id="416" w:name="_Toc294460363"/>
      <w:bookmarkStart w:id="417" w:name="_Toc294460621"/>
      <w:bookmarkStart w:id="418" w:name="_Toc294460108"/>
      <w:bookmarkStart w:id="419" w:name="_Toc294460364"/>
      <w:bookmarkStart w:id="420" w:name="_Toc294460622"/>
      <w:bookmarkStart w:id="421" w:name="_Toc294460109"/>
      <w:bookmarkStart w:id="422" w:name="_Toc294460365"/>
      <w:bookmarkStart w:id="423" w:name="_Toc294460623"/>
      <w:bookmarkStart w:id="424" w:name="_Toc294460110"/>
      <w:bookmarkStart w:id="425" w:name="_Toc294460366"/>
      <w:bookmarkStart w:id="426" w:name="_Toc294460624"/>
      <w:bookmarkStart w:id="427" w:name="_Toc294460111"/>
      <w:bookmarkStart w:id="428" w:name="_Toc294460367"/>
      <w:bookmarkStart w:id="429" w:name="_Toc294460625"/>
      <w:bookmarkStart w:id="430" w:name="_Toc294460112"/>
      <w:bookmarkStart w:id="431" w:name="_Toc294460368"/>
      <w:bookmarkStart w:id="432" w:name="_Toc294460626"/>
      <w:bookmarkStart w:id="433" w:name="_Toc294460113"/>
      <w:bookmarkStart w:id="434" w:name="_Toc294460369"/>
      <w:bookmarkStart w:id="435" w:name="_Toc294460627"/>
      <w:bookmarkStart w:id="436" w:name="_Toc294460114"/>
      <w:bookmarkStart w:id="437" w:name="_Toc294460370"/>
      <w:bookmarkStart w:id="438" w:name="_Toc294460628"/>
      <w:bookmarkStart w:id="439" w:name="_Toc294460115"/>
      <w:bookmarkStart w:id="440" w:name="_Toc294460371"/>
      <w:bookmarkStart w:id="441" w:name="_Toc294460629"/>
      <w:bookmarkStart w:id="442" w:name="_Toc294460116"/>
      <w:bookmarkStart w:id="443" w:name="_Toc294460372"/>
      <w:bookmarkStart w:id="444" w:name="_Toc294460630"/>
      <w:bookmarkStart w:id="445" w:name="_Toc294460117"/>
      <w:bookmarkStart w:id="446" w:name="_Toc294460373"/>
      <w:bookmarkStart w:id="447" w:name="_Toc294460631"/>
      <w:bookmarkStart w:id="448" w:name="_Toc294460118"/>
      <w:bookmarkStart w:id="449" w:name="_Toc294460374"/>
      <w:bookmarkStart w:id="450" w:name="_Toc294460632"/>
      <w:bookmarkStart w:id="451" w:name="_Toc294460119"/>
      <w:bookmarkStart w:id="452" w:name="_Toc294460375"/>
      <w:bookmarkStart w:id="453" w:name="_Toc294460633"/>
      <w:bookmarkStart w:id="454" w:name="_Toc294460120"/>
      <w:bookmarkStart w:id="455" w:name="_Toc294460376"/>
      <w:bookmarkStart w:id="456" w:name="_Toc294460634"/>
      <w:bookmarkStart w:id="457" w:name="_Toc294460121"/>
      <w:bookmarkStart w:id="458" w:name="_Toc294460377"/>
      <w:bookmarkStart w:id="459" w:name="_Toc294460635"/>
      <w:bookmarkStart w:id="460" w:name="_Toc294460122"/>
      <w:bookmarkStart w:id="461" w:name="_Toc294460378"/>
      <w:bookmarkStart w:id="462" w:name="_Toc294460636"/>
      <w:bookmarkStart w:id="463" w:name="_Toc294460123"/>
      <w:bookmarkStart w:id="464" w:name="_Toc294460379"/>
      <w:bookmarkStart w:id="465" w:name="_Toc294460637"/>
      <w:bookmarkStart w:id="466" w:name="_Toc294460124"/>
      <w:bookmarkStart w:id="467" w:name="_Toc294460380"/>
      <w:bookmarkStart w:id="468" w:name="_Toc294460638"/>
      <w:bookmarkStart w:id="469" w:name="_Toc294460125"/>
      <w:bookmarkStart w:id="470" w:name="_Toc294460381"/>
      <w:bookmarkStart w:id="471" w:name="_Toc294460639"/>
      <w:bookmarkStart w:id="472" w:name="_Toc294460126"/>
      <w:bookmarkStart w:id="473" w:name="_Toc294460382"/>
      <w:bookmarkStart w:id="474" w:name="_Toc294460640"/>
      <w:bookmarkStart w:id="475" w:name="_Toc294460127"/>
      <w:bookmarkStart w:id="476" w:name="_Toc294460383"/>
      <w:bookmarkStart w:id="477" w:name="_Toc294460641"/>
      <w:bookmarkStart w:id="478" w:name="_Toc294460128"/>
      <w:bookmarkStart w:id="479" w:name="_Toc294460384"/>
      <w:bookmarkStart w:id="480" w:name="_Toc294460642"/>
      <w:bookmarkStart w:id="481" w:name="_Toc294460129"/>
      <w:bookmarkStart w:id="482" w:name="_Toc294460385"/>
      <w:bookmarkStart w:id="483" w:name="_Toc294460643"/>
      <w:bookmarkStart w:id="484" w:name="_Toc294460130"/>
      <w:bookmarkStart w:id="485" w:name="_Toc294460386"/>
      <w:bookmarkStart w:id="486" w:name="_Toc294460644"/>
      <w:bookmarkStart w:id="487" w:name="_Toc294460131"/>
      <w:bookmarkStart w:id="488" w:name="_Toc294460387"/>
      <w:bookmarkStart w:id="489" w:name="_Toc294460645"/>
      <w:bookmarkStart w:id="490" w:name="_Toc294460132"/>
      <w:bookmarkStart w:id="491" w:name="_Toc294460388"/>
      <w:bookmarkStart w:id="492" w:name="_Toc294460646"/>
      <w:bookmarkStart w:id="493" w:name="_Toc294460133"/>
      <w:bookmarkStart w:id="494" w:name="_Toc294460389"/>
      <w:bookmarkStart w:id="495" w:name="_Toc294460647"/>
      <w:bookmarkStart w:id="496" w:name="_Toc294460134"/>
      <w:bookmarkStart w:id="497" w:name="_Toc294460390"/>
      <w:bookmarkStart w:id="498" w:name="_Toc294460648"/>
      <w:bookmarkStart w:id="499" w:name="_Toc294460135"/>
      <w:bookmarkStart w:id="500" w:name="_Toc294460391"/>
      <w:bookmarkStart w:id="501" w:name="_Toc294460649"/>
      <w:bookmarkStart w:id="502" w:name="_Toc294460136"/>
      <w:bookmarkStart w:id="503" w:name="_Toc294460392"/>
      <w:bookmarkStart w:id="504" w:name="_Toc294460650"/>
      <w:bookmarkStart w:id="505" w:name="_Toc294460137"/>
      <w:bookmarkStart w:id="506" w:name="_Toc294460393"/>
      <w:bookmarkStart w:id="507" w:name="_Toc294460651"/>
      <w:bookmarkStart w:id="508" w:name="_Toc294460138"/>
      <w:bookmarkStart w:id="509" w:name="_Toc294460394"/>
      <w:bookmarkStart w:id="510" w:name="_Toc294460652"/>
      <w:bookmarkStart w:id="511" w:name="_Toc294460139"/>
      <w:bookmarkStart w:id="512" w:name="_Toc294460395"/>
      <w:bookmarkStart w:id="513" w:name="_Toc294460653"/>
      <w:bookmarkStart w:id="514" w:name="_Toc294460140"/>
      <w:bookmarkStart w:id="515" w:name="_Toc294460396"/>
      <w:bookmarkStart w:id="516" w:name="_Toc294460654"/>
      <w:bookmarkStart w:id="517" w:name="_Toc294460141"/>
      <w:bookmarkStart w:id="518" w:name="_Toc294460397"/>
      <w:bookmarkStart w:id="519" w:name="_Toc294460655"/>
      <w:bookmarkStart w:id="520" w:name="_Toc294460142"/>
      <w:bookmarkStart w:id="521" w:name="_Toc294460398"/>
      <w:bookmarkStart w:id="522" w:name="_Toc294460656"/>
      <w:bookmarkStart w:id="523" w:name="_Toc294460143"/>
      <w:bookmarkStart w:id="524" w:name="_Toc294460399"/>
      <w:bookmarkStart w:id="525" w:name="_Toc294460657"/>
      <w:bookmarkStart w:id="526" w:name="_Toc294460144"/>
      <w:bookmarkStart w:id="527" w:name="_Toc294460400"/>
      <w:bookmarkStart w:id="528" w:name="_Toc294460658"/>
      <w:bookmarkStart w:id="529" w:name="_Toc294460145"/>
      <w:bookmarkStart w:id="530" w:name="_Toc294460401"/>
      <w:bookmarkStart w:id="531" w:name="_Toc294460659"/>
      <w:bookmarkStart w:id="532" w:name="_Toc294460146"/>
      <w:bookmarkStart w:id="533" w:name="_Toc294460402"/>
      <w:bookmarkStart w:id="534" w:name="_Toc294460660"/>
      <w:bookmarkStart w:id="535" w:name="_Toc294460147"/>
      <w:bookmarkStart w:id="536" w:name="_Toc294460403"/>
      <w:bookmarkStart w:id="537" w:name="_Toc294460661"/>
      <w:bookmarkStart w:id="538" w:name="_Toc294460148"/>
      <w:bookmarkStart w:id="539" w:name="_Toc294460404"/>
      <w:bookmarkStart w:id="540" w:name="_Toc294460662"/>
      <w:bookmarkStart w:id="541" w:name="_Toc294460149"/>
      <w:bookmarkStart w:id="542" w:name="_Toc294460405"/>
      <w:bookmarkStart w:id="543" w:name="_Toc294460663"/>
      <w:bookmarkStart w:id="544" w:name="_Toc294460150"/>
      <w:bookmarkStart w:id="545" w:name="_Toc294460406"/>
      <w:bookmarkStart w:id="546" w:name="_Toc294460664"/>
      <w:bookmarkStart w:id="547" w:name="_Toc294460151"/>
      <w:bookmarkStart w:id="548" w:name="_Toc294460407"/>
      <w:bookmarkStart w:id="549" w:name="_Toc294460665"/>
      <w:bookmarkStart w:id="550" w:name="_Toc294460152"/>
      <w:bookmarkStart w:id="551" w:name="_Toc294460408"/>
      <w:bookmarkStart w:id="552" w:name="_Toc294460666"/>
      <w:bookmarkStart w:id="553" w:name="_Toc294460153"/>
      <w:bookmarkStart w:id="554" w:name="_Toc294460409"/>
      <w:bookmarkStart w:id="555" w:name="_Toc294460667"/>
      <w:bookmarkStart w:id="556" w:name="_Toc294460154"/>
      <w:bookmarkStart w:id="557" w:name="_Toc294460410"/>
      <w:bookmarkStart w:id="558" w:name="_Toc294460668"/>
      <w:bookmarkStart w:id="559" w:name="_Toc294460155"/>
      <w:bookmarkStart w:id="560" w:name="_Toc294460411"/>
      <w:bookmarkStart w:id="561" w:name="_Toc294460669"/>
      <w:bookmarkStart w:id="562" w:name="_Toc294460156"/>
      <w:bookmarkStart w:id="563" w:name="_Toc294460412"/>
      <w:bookmarkStart w:id="564" w:name="_Toc294460670"/>
      <w:bookmarkStart w:id="565" w:name="_Toc294460157"/>
      <w:bookmarkStart w:id="566" w:name="_Toc294460413"/>
      <w:bookmarkStart w:id="567" w:name="_Toc294460671"/>
      <w:bookmarkStart w:id="568" w:name="_Toc294460158"/>
      <w:bookmarkStart w:id="569" w:name="_Toc294460414"/>
      <w:bookmarkStart w:id="570" w:name="_Toc294460672"/>
      <w:bookmarkStart w:id="571" w:name="_Toc294460159"/>
      <w:bookmarkStart w:id="572" w:name="_Toc294460415"/>
      <w:bookmarkStart w:id="573" w:name="_Toc294460673"/>
      <w:bookmarkStart w:id="574" w:name="_Toc294460160"/>
      <w:bookmarkStart w:id="575" w:name="_Toc294460416"/>
      <w:bookmarkStart w:id="576" w:name="_Toc294460674"/>
      <w:bookmarkStart w:id="577" w:name="_Toc294460161"/>
      <w:bookmarkStart w:id="578" w:name="_Toc294460417"/>
      <w:bookmarkStart w:id="579" w:name="_Toc294460675"/>
      <w:bookmarkStart w:id="580" w:name="_Toc294460162"/>
      <w:bookmarkStart w:id="581" w:name="_Toc294460418"/>
      <w:bookmarkStart w:id="582" w:name="_Toc294460676"/>
      <w:bookmarkStart w:id="583" w:name="_Toc294460163"/>
      <w:bookmarkStart w:id="584" w:name="_Toc294460419"/>
      <w:bookmarkStart w:id="585" w:name="_Toc294460677"/>
      <w:bookmarkStart w:id="586" w:name="_Toc294460164"/>
      <w:bookmarkStart w:id="587" w:name="_Toc294460420"/>
      <w:bookmarkStart w:id="588" w:name="_Toc294460678"/>
      <w:bookmarkStart w:id="589" w:name="_Toc294460165"/>
      <w:bookmarkStart w:id="590" w:name="_Toc294460421"/>
      <w:bookmarkStart w:id="591" w:name="_Toc294460679"/>
      <w:bookmarkStart w:id="592" w:name="_Toc294460166"/>
      <w:bookmarkStart w:id="593" w:name="_Toc294460422"/>
      <w:bookmarkStart w:id="594" w:name="_Toc294460680"/>
      <w:bookmarkStart w:id="595" w:name="_Toc294460167"/>
      <w:bookmarkStart w:id="596" w:name="_Toc294460423"/>
      <w:bookmarkStart w:id="597" w:name="_Toc294460681"/>
      <w:bookmarkStart w:id="598" w:name="_Toc294460168"/>
      <w:bookmarkStart w:id="599" w:name="_Toc294460424"/>
      <w:bookmarkStart w:id="600" w:name="_Toc294460682"/>
      <w:bookmarkStart w:id="601" w:name="_Toc294460169"/>
      <w:bookmarkStart w:id="602" w:name="_Toc294460425"/>
      <w:bookmarkStart w:id="603" w:name="_Toc294460683"/>
      <w:bookmarkStart w:id="604" w:name="_Toc294460170"/>
      <w:bookmarkStart w:id="605" w:name="_Toc294460426"/>
      <w:bookmarkStart w:id="606" w:name="_Toc294460684"/>
      <w:bookmarkStart w:id="607" w:name="_Toc294460171"/>
      <w:bookmarkStart w:id="608" w:name="_Toc294460427"/>
      <w:bookmarkStart w:id="609" w:name="_Toc294460685"/>
      <w:bookmarkStart w:id="610" w:name="_Toc294460172"/>
      <w:bookmarkStart w:id="611" w:name="_Toc294460428"/>
      <w:bookmarkStart w:id="612" w:name="_Toc294460686"/>
      <w:bookmarkStart w:id="613" w:name="_Toc294460173"/>
      <w:bookmarkStart w:id="614" w:name="_Toc294460429"/>
      <w:bookmarkStart w:id="615" w:name="_Toc294460687"/>
      <w:bookmarkStart w:id="616" w:name="_Toc294460174"/>
      <w:bookmarkStart w:id="617" w:name="_Toc294460430"/>
      <w:bookmarkStart w:id="618" w:name="_Toc294460688"/>
      <w:bookmarkStart w:id="619" w:name="_Toc294460175"/>
      <w:bookmarkStart w:id="620" w:name="_Toc294460431"/>
      <w:bookmarkStart w:id="621" w:name="_Toc294460689"/>
      <w:bookmarkStart w:id="622" w:name="_Toc294460176"/>
      <w:bookmarkStart w:id="623" w:name="_Toc294460432"/>
      <w:bookmarkStart w:id="624" w:name="_Toc294460690"/>
      <w:bookmarkStart w:id="625" w:name="_Toc294460177"/>
      <w:bookmarkStart w:id="626" w:name="_Toc294460433"/>
      <w:bookmarkStart w:id="627" w:name="_Toc294460691"/>
      <w:bookmarkStart w:id="628" w:name="_Toc294460178"/>
      <w:bookmarkStart w:id="629" w:name="_Toc294460434"/>
      <w:bookmarkStart w:id="630" w:name="_Toc294460692"/>
      <w:bookmarkStart w:id="631" w:name="_Toc294460179"/>
      <w:bookmarkStart w:id="632" w:name="_Toc294460435"/>
      <w:bookmarkStart w:id="633" w:name="_Toc294460693"/>
      <w:bookmarkStart w:id="634" w:name="_Toc294460180"/>
      <w:bookmarkStart w:id="635" w:name="_Toc294460436"/>
      <w:bookmarkStart w:id="636" w:name="_Toc294460694"/>
      <w:bookmarkStart w:id="637" w:name="_Toc294460181"/>
      <w:bookmarkStart w:id="638" w:name="_Toc294460437"/>
      <w:bookmarkStart w:id="639" w:name="_Toc294460695"/>
      <w:bookmarkStart w:id="640" w:name="_Toc294460182"/>
      <w:bookmarkStart w:id="641" w:name="_Toc294460438"/>
      <w:bookmarkStart w:id="642" w:name="_Toc294460696"/>
      <w:bookmarkStart w:id="643" w:name="_Toc294460183"/>
      <w:bookmarkStart w:id="644" w:name="_Toc294460439"/>
      <w:bookmarkStart w:id="645" w:name="_Toc294460697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r>
        <w:lastRenderedPageBreak/>
        <w:br/>
      </w:r>
      <w:bookmarkStart w:id="646" w:name="_Toc379605706"/>
      <w:r w:rsidR="001602F1">
        <w:t xml:space="preserve">IMPLEMENTASI DAN </w:t>
      </w:r>
      <w:r w:rsidR="00AC1EEB">
        <w:t>PENGEMBANGAN PROTOTIPE</w:t>
      </w:r>
      <w:bookmarkEnd w:id="646"/>
    </w:p>
    <w:p w14:paraId="4A0B3736" w14:textId="77777777" w:rsidR="00AF65DC" w:rsidRDefault="00AF65DC" w:rsidP="00AF65DC">
      <w:pPr>
        <w:pStyle w:val="Heading2"/>
      </w:pPr>
      <w:bookmarkStart w:id="647" w:name="_Toc294460185"/>
      <w:bookmarkStart w:id="648" w:name="_Toc294460441"/>
      <w:bookmarkStart w:id="649" w:name="_Toc294460699"/>
      <w:bookmarkStart w:id="650" w:name="_Toc294460186"/>
      <w:bookmarkStart w:id="651" w:name="_Toc294460442"/>
      <w:bookmarkStart w:id="652" w:name="_Toc294460700"/>
      <w:bookmarkStart w:id="653" w:name="_Toc294460187"/>
      <w:bookmarkStart w:id="654" w:name="_Toc294460443"/>
      <w:bookmarkStart w:id="655" w:name="_Toc294460701"/>
      <w:bookmarkStart w:id="656" w:name="_Toc294460188"/>
      <w:bookmarkStart w:id="657" w:name="_Toc294460444"/>
      <w:bookmarkStart w:id="658" w:name="_Toc294460702"/>
      <w:bookmarkStart w:id="659" w:name="_Toc294460189"/>
      <w:bookmarkStart w:id="660" w:name="_Toc294460445"/>
      <w:bookmarkStart w:id="661" w:name="_Toc294460703"/>
      <w:bookmarkStart w:id="662" w:name="_Toc294460190"/>
      <w:bookmarkStart w:id="663" w:name="_Toc294460446"/>
      <w:bookmarkStart w:id="664" w:name="_Toc294460704"/>
      <w:bookmarkStart w:id="665" w:name="_Toc379605707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proofErr w:type="spellStart"/>
      <w:r>
        <w:t>Implementasi</w:t>
      </w:r>
      <w:proofErr w:type="spellEnd"/>
      <w:r>
        <w:t xml:space="preserve"> Basis Data</w:t>
      </w:r>
      <w:bookmarkEnd w:id="665"/>
    </w:p>
    <w:p w14:paraId="2B51F407" w14:textId="77777777" w:rsidR="00AF65DC" w:rsidRDefault="00AF65DC" w:rsidP="00AF65DC">
      <w:pPr>
        <w:pStyle w:val="Heading2"/>
      </w:pPr>
      <w:bookmarkStart w:id="666" w:name="_Toc379605708"/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bookmarkEnd w:id="666"/>
      <w:proofErr w:type="spellEnd"/>
    </w:p>
    <w:p w14:paraId="020B691E" w14:textId="77777777" w:rsidR="00AF65DC" w:rsidRDefault="00AF65DC" w:rsidP="00AF65DC">
      <w:pPr>
        <w:pStyle w:val="Heading2"/>
        <w:rPr>
          <w:i/>
        </w:rPr>
      </w:pPr>
      <w:bookmarkStart w:id="667" w:name="_Toc379605709"/>
      <w:proofErr w:type="spellStart"/>
      <w:r>
        <w:t>Pengembangan</w:t>
      </w:r>
      <w:proofErr w:type="spellEnd"/>
      <w:r>
        <w:t xml:space="preserve"> Modul </w:t>
      </w:r>
      <w:r w:rsidR="007E1F4D">
        <w:rPr>
          <w:i/>
        </w:rPr>
        <w:t>Hello</w:t>
      </w:r>
      <w:bookmarkEnd w:id="667"/>
    </w:p>
    <w:p w14:paraId="0ACC5CB3" w14:textId="77777777" w:rsidR="00B970F5" w:rsidRDefault="00B970F5" w:rsidP="00CB46E3">
      <w:pPr>
        <w:pStyle w:val="Heading3"/>
      </w:pPr>
      <w:bookmarkStart w:id="668" w:name="_Toc379605710"/>
      <w:proofErr w:type="spellStart"/>
      <w:r>
        <w:t>Algoritma</w:t>
      </w:r>
      <w:proofErr w:type="spellEnd"/>
      <w:r>
        <w:t xml:space="preserve"> </w:t>
      </w:r>
      <w:r w:rsidR="007E1F4D">
        <w:t>Hello</w:t>
      </w:r>
      <w:bookmarkEnd w:id="668"/>
    </w:p>
    <w:p w14:paraId="5D0CE65E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r w:rsidRPr="00A8652E">
        <w:t xml:space="preserve">Nulla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Nulla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2EE7C7B" w14:textId="77777777" w:rsidR="00B970F5" w:rsidRDefault="00B970F5" w:rsidP="00B970F5">
      <w:pPr>
        <w:pStyle w:val="Algorithm"/>
      </w:pPr>
      <w:r>
        <w:t>Function Search</w:t>
      </w:r>
      <w:r w:rsidR="007E1F4D">
        <w:t xml:space="preserve"> </w:t>
      </w:r>
      <w:r>
        <w:t>(</w:t>
      </w:r>
      <w:r w:rsidR="007E1F4D">
        <w:t>Hello</w:t>
      </w:r>
      <w:r>
        <w:t>)</w:t>
      </w:r>
    </w:p>
    <w:p w14:paraId="222A4B29" w14:textId="77777777" w:rsidR="00B970F5" w:rsidRDefault="00B970F5">
      <w:pPr>
        <w:pStyle w:val="Algorithm"/>
        <w:keepNext/>
      </w:pPr>
      <w:r>
        <w:tab/>
        <w:t xml:space="preserve">Return </w:t>
      </w:r>
      <w:r w:rsidR="007E1F4D">
        <w:t>Hello</w:t>
      </w:r>
      <w:r>
        <w:t>;</w:t>
      </w:r>
    </w:p>
    <w:p w14:paraId="4B921A84" w14:textId="77777777" w:rsidR="007E1F4D" w:rsidRDefault="007E1F4D" w:rsidP="00CB46E3">
      <w:pPr>
        <w:pStyle w:val="Caption"/>
      </w:pPr>
      <w:proofErr w:type="spellStart"/>
      <w:r>
        <w:t>Algoritma</w:t>
      </w:r>
      <w:proofErr w:type="spellEnd"/>
      <w:r>
        <w:t xml:space="preserve"> </w:t>
      </w:r>
      <w:fldSimple w:instr=" STYLEREF 1 \s ">
        <w:r>
          <w:rPr>
            <w:noProof/>
          </w:rPr>
          <w:t>4</w:t>
        </w:r>
      </w:fldSimple>
      <w:r>
        <w:t>.</w:t>
      </w:r>
      <w:fldSimple w:instr=" SEQ Algoritma \* ARABIC \s 1 ">
        <w:r>
          <w:rPr>
            <w:noProof/>
          </w:rPr>
          <w:t>1</w:t>
        </w:r>
      </w:fldSimple>
      <w:r>
        <w:t xml:space="preserve"> </w:t>
      </w:r>
      <w:proofErr w:type="spellStart"/>
      <w:r>
        <w:t>Algoritma</w:t>
      </w:r>
      <w:proofErr w:type="spellEnd"/>
      <w:r>
        <w:t xml:space="preserve"> Hello</w:t>
      </w:r>
    </w:p>
    <w:p w14:paraId="3F1023C1" w14:textId="77777777" w:rsidR="007E1F4D" w:rsidRPr="00CB46E3" w:rsidRDefault="007E1F4D" w:rsidP="00CB46E3"/>
    <w:p w14:paraId="693868DF" w14:textId="77777777" w:rsidR="00AB516E" w:rsidRDefault="00AB516E" w:rsidP="001E0C7E">
      <w:pPr>
        <w:pStyle w:val="Heading1"/>
      </w:pPr>
      <w:bookmarkStart w:id="669" w:name="_Toc294460195"/>
      <w:bookmarkStart w:id="670" w:name="_Toc294460451"/>
      <w:bookmarkStart w:id="671" w:name="_Toc294460709"/>
      <w:bookmarkStart w:id="672" w:name="_Toc294460196"/>
      <w:bookmarkStart w:id="673" w:name="_Toc294460452"/>
      <w:bookmarkStart w:id="674" w:name="_Toc294460710"/>
      <w:bookmarkStart w:id="675" w:name="_Toc294460197"/>
      <w:bookmarkStart w:id="676" w:name="_Toc294460453"/>
      <w:bookmarkStart w:id="677" w:name="_Toc294460711"/>
      <w:bookmarkStart w:id="678" w:name="_Toc294460198"/>
      <w:bookmarkStart w:id="679" w:name="_Toc294460454"/>
      <w:bookmarkStart w:id="680" w:name="_Toc294460712"/>
      <w:bookmarkStart w:id="681" w:name="_Toc294460199"/>
      <w:bookmarkStart w:id="682" w:name="_Toc294460455"/>
      <w:bookmarkStart w:id="683" w:name="_Toc294460713"/>
      <w:bookmarkStart w:id="684" w:name="_Toc294460200"/>
      <w:bookmarkStart w:id="685" w:name="_Toc294460456"/>
      <w:bookmarkStart w:id="686" w:name="_Toc294460714"/>
      <w:bookmarkStart w:id="687" w:name="_Toc294460201"/>
      <w:bookmarkStart w:id="688" w:name="_Toc294460457"/>
      <w:bookmarkStart w:id="689" w:name="_Toc294460715"/>
      <w:bookmarkStart w:id="690" w:name="_Toc294460202"/>
      <w:bookmarkStart w:id="691" w:name="_Toc294460458"/>
      <w:bookmarkStart w:id="692" w:name="_Toc294460716"/>
      <w:bookmarkStart w:id="693" w:name="_Toc294460203"/>
      <w:bookmarkStart w:id="694" w:name="_Toc294460459"/>
      <w:bookmarkStart w:id="695" w:name="_Toc294460717"/>
      <w:bookmarkStart w:id="696" w:name="_Toc294460204"/>
      <w:bookmarkStart w:id="697" w:name="_Toc294460460"/>
      <w:bookmarkStart w:id="698" w:name="_Toc294460718"/>
      <w:bookmarkStart w:id="699" w:name="_Toc294460205"/>
      <w:bookmarkStart w:id="700" w:name="_Toc294460461"/>
      <w:bookmarkStart w:id="701" w:name="_Toc294460719"/>
      <w:bookmarkStart w:id="702" w:name="_Toc294460206"/>
      <w:bookmarkStart w:id="703" w:name="_Toc294460462"/>
      <w:bookmarkStart w:id="704" w:name="_Toc294460720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r>
        <w:lastRenderedPageBreak/>
        <w:br/>
      </w:r>
      <w:bookmarkStart w:id="705" w:name="_Toc379605711"/>
      <w:r>
        <w:t>PENGUJIAN DAN EVALUASI</w:t>
      </w:r>
      <w:bookmarkEnd w:id="705"/>
    </w:p>
    <w:p w14:paraId="341C10F9" w14:textId="77777777" w:rsidR="00AB516E" w:rsidRDefault="00AB516E" w:rsidP="00AB516E">
      <w:pPr>
        <w:sectPr w:rsidR="00AB516E" w:rsidSect="00AB516E">
          <w:headerReference w:type="default" r:id="rId21"/>
          <w:footerReference w:type="default" r:id="rId22"/>
          <w:headerReference w:type="first" r:id="rId23"/>
          <w:footerReference w:type="first" r:id="rId24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33C3F1C1" w14:textId="77777777" w:rsidR="00AB516E" w:rsidRDefault="00AB516E" w:rsidP="00AB516E">
      <w:pPr>
        <w:pStyle w:val="Heading1"/>
      </w:pPr>
      <w:r>
        <w:lastRenderedPageBreak/>
        <w:br/>
      </w:r>
      <w:bookmarkStart w:id="706" w:name="_Toc379605712"/>
      <w:r>
        <w:t>PENUTUP</w:t>
      </w:r>
      <w:bookmarkEnd w:id="706"/>
    </w:p>
    <w:p w14:paraId="7F1E5605" w14:textId="77777777" w:rsidR="00AB516E" w:rsidRDefault="003A1694" w:rsidP="001E0C7E">
      <w:pPr>
        <w:sectPr w:rsidR="00AB516E" w:rsidSect="001E0C7E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br w:type="page"/>
      </w:r>
    </w:p>
    <w:p w14:paraId="49D70703" w14:textId="77777777" w:rsidR="003A1694" w:rsidRDefault="00AB516E" w:rsidP="001E0C7E">
      <w:pPr>
        <w:pStyle w:val="Heading1"/>
        <w:numPr>
          <w:ilvl w:val="0"/>
          <w:numId w:val="0"/>
        </w:numPr>
      </w:pPr>
      <w:bookmarkStart w:id="707" w:name="_Toc379605713"/>
      <w:r>
        <w:lastRenderedPageBreak/>
        <w:t>DAFTAR PUSTAKA</w:t>
      </w:r>
      <w:bookmarkEnd w:id="707"/>
    </w:p>
    <w:p w14:paraId="5934C80B" w14:textId="77777777" w:rsidR="007E1F4D" w:rsidRDefault="000057B9">
      <w:pPr>
        <w:pStyle w:val="Bibliography"/>
        <w:ind w:left="720" w:hanging="720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 w:rsidR="007E1F4D">
        <w:rPr>
          <w:noProof/>
        </w:rPr>
        <w:t xml:space="preserve">Louvan, S. (2009). </w:t>
      </w:r>
      <w:r w:rsidR="007E1F4D">
        <w:rPr>
          <w:i/>
          <w:iCs/>
          <w:noProof/>
        </w:rPr>
        <w:t>Extracting The Main Content From Web Documents.</w:t>
      </w:r>
      <w:r w:rsidR="007E1F4D">
        <w:rPr>
          <w:noProof/>
        </w:rPr>
        <w:t xml:space="preserve"> Eindhoven: Eindhoven University of Technology.</w:t>
      </w:r>
    </w:p>
    <w:p w14:paraId="58EB328C" w14:textId="77777777" w:rsidR="007E1F4D" w:rsidRDefault="007E1F4D">
      <w:pPr>
        <w:pStyle w:val="Bibliography"/>
        <w:ind w:left="720" w:hanging="720"/>
        <w:rPr>
          <w:noProof/>
        </w:rPr>
      </w:pPr>
      <w:r>
        <w:rPr>
          <w:noProof/>
        </w:rPr>
        <w:t xml:space="preserve">Natasha. (2010). </w:t>
      </w:r>
      <w:r>
        <w:rPr>
          <w:i/>
          <w:iCs/>
          <w:noProof/>
        </w:rPr>
        <w:t>Pengembangan Sistem Aggregator Berita Bahasa Indonesia Dengan Klasifikasi Berbasis Naive Bayes Dan Clustering Berbasis Non-Negative Matrix Factorization.</w:t>
      </w:r>
      <w:r>
        <w:rPr>
          <w:noProof/>
        </w:rPr>
        <w:t xml:space="preserve"> Depok: Universitas Indonesia.</w:t>
      </w:r>
    </w:p>
    <w:p w14:paraId="51FF1BEB" w14:textId="77777777" w:rsidR="000057B9" w:rsidRPr="00DB6071" w:rsidRDefault="000057B9">
      <w:r>
        <w:fldChar w:fldCharType="end"/>
      </w:r>
    </w:p>
    <w:sectPr w:rsidR="000057B9" w:rsidRPr="00DB6071" w:rsidSect="001E0C7E">
      <w:pgSz w:w="11907" w:h="16839" w:code="9"/>
      <w:pgMar w:top="1701" w:right="1701" w:bottom="1701" w:left="2268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Gilang Mentari Hamidy" w:date="2011-05-08T22:41:00Z" w:initials="GMH">
    <w:p w14:paraId="21723B01" w14:textId="77777777" w:rsidR="00216D05" w:rsidRDefault="00216D05">
      <w:pPr>
        <w:pStyle w:val="CommentText"/>
      </w:pPr>
      <w:r>
        <w:rPr>
          <w:rStyle w:val="CommentReference"/>
        </w:rPr>
        <w:annotationRef/>
      </w:r>
      <w:r>
        <w:t>Judul</w:t>
      </w:r>
    </w:p>
  </w:comment>
  <w:comment w:id="10" w:author="Gilang Mentari Hamidy" w:date="2011-05-08T22:41:00Z" w:initials="GMH">
    <w:p w14:paraId="364E5175" w14:textId="77777777" w:rsidR="00216D05" w:rsidRDefault="00216D05">
      <w:pPr>
        <w:pStyle w:val="CommentText"/>
      </w:pPr>
      <w:r>
        <w:rPr>
          <w:rStyle w:val="CommentReference"/>
        </w:rPr>
        <w:annotationRef/>
      </w:r>
      <w:r>
        <w:t>Judu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723B01" w15:done="0"/>
  <w15:commentEx w15:paraId="364E517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723B01" w16cid:durableId="3EA93F6E"/>
  <w16cid:commentId w16cid:paraId="364E5175" w16cid:durableId="6B5CAF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FEABE" w14:textId="77777777" w:rsidR="0061795D" w:rsidRDefault="0061795D" w:rsidP="00FD216C">
      <w:pPr>
        <w:spacing w:after="0" w:line="240" w:lineRule="auto"/>
      </w:pPr>
      <w:r>
        <w:separator/>
      </w:r>
    </w:p>
  </w:endnote>
  <w:endnote w:type="continuationSeparator" w:id="0">
    <w:p w14:paraId="614784C0" w14:textId="77777777" w:rsidR="0061795D" w:rsidRDefault="0061795D" w:rsidP="00FD2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C3BCC" w14:textId="77777777" w:rsidR="00216D05" w:rsidRPr="001E0C7E" w:rsidRDefault="00216D05" w:rsidP="00FD216C">
    <w:pPr>
      <w:pStyle w:val="Footer"/>
      <w:jc w:val="right"/>
      <w:rPr>
        <w:rFonts w:ascii="Arial" w:hAnsi="Arial" w:cs="Arial"/>
        <w:b/>
        <w:sz w:val="14"/>
        <w:szCs w:val="20"/>
      </w:rPr>
    </w:pPr>
    <w:r w:rsidRPr="0053781A">
      <w:rPr>
        <w:rFonts w:ascii="Arial" w:hAnsi="Arial" w:cs="Arial"/>
        <w:b/>
        <w:sz w:val="20"/>
      </w:rPr>
      <w:ptab w:relativeTo="margin" w:alignment="center" w:leader="none"/>
    </w:r>
    <w:sdt>
      <w:sdtPr>
        <w:id w:val="98387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63A0">
          <w:rPr>
            <w:noProof/>
          </w:rPr>
          <w:t>xv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</w:t>
    </w:r>
    <w:r w:rsidRPr="0053781A">
      <w:rPr>
        <w:rFonts w:ascii="Arial" w:hAnsi="Arial" w:cs="Arial"/>
        <w:b/>
        <w:sz w:val="20"/>
      </w:rPr>
      <w:ptab w:relativeTo="margin" w:alignment="right" w:leader="none"/>
    </w:r>
    <w:r>
      <w:rPr>
        <w:rFonts w:ascii="Arial" w:hAnsi="Arial" w:cs="Arial"/>
        <w:b/>
        <w:sz w:val="20"/>
      </w:rPr>
      <w:t>Universitas Indonesi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45B0F" w14:textId="77777777" w:rsidR="00216D05" w:rsidRPr="001E0C7E" w:rsidRDefault="00216D05" w:rsidP="00FD216C">
    <w:pPr>
      <w:pStyle w:val="Footer"/>
      <w:jc w:val="right"/>
      <w:rPr>
        <w:rFonts w:ascii="Arial" w:hAnsi="Arial" w:cs="Arial"/>
        <w:b/>
        <w:sz w:val="14"/>
        <w:szCs w:val="20"/>
      </w:rPr>
    </w:pPr>
    <w:r w:rsidRPr="0053781A">
      <w:rPr>
        <w:rFonts w:ascii="Arial" w:hAnsi="Arial" w:cs="Arial"/>
        <w:b/>
        <w:sz w:val="20"/>
      </w:rPr>
      <w:ptab w:relativeTo="margin" w:alignment="center" w:leader="none"/>
    </w:r>
    <w:r>
      <w:rPr>
        <w:noProof/>
      </w:rPr>
      <w:t xml:space="preserve"> </w:t>
    </w:r>
    <w:r w:rsidRPr="0053781A">
      <w:rPr>
        <w:rFonts w:ascii="Arial" w:hAnsi="Arial" w:cs="Arial"/>
        <w:b/>
        <w:sz w:val="20"/>
      </w:rPr>
      <w:ptab w:relativeTo="margin" w:alignment="right" w:leader="none"/>
    </w:r>
    <w:r>
      <w:rPr>
        <w:rFonts w:ascii="Arial" w:hAnsi="Arial" w:cs="Arial"/>
        <w:b/>
        <w:sz w:val="20"/>
      </w:rPr>
      <w:t>Universitas Indonesi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FB56F" w14:textId="77777777" w:rsidR="00216D05" w:rsidRDefault="00216D05">
    <w:pPr>
      <w:pStyle w:val="Footer"/>
    </w:pPr>
    <w:r>
      <w:ptab w:relativeTo="margin" w:alignment="center" w:leader="none"/>
    </w:r>
    <w:r>
      <w:fldChar w:fldCharType="begin"/>
    </w:r>
    <w:r>
      <w:instrText xml:space="preserve"> PAGE   \* MERGEFORMAT </w:instrText>
    </w:r>
    <w:r>
      <w:fldChar w:fldCharType="separate"/>
    </w:r>
    <w:r w:rsidR="001E63A0">
      <w:rPr>
        <w:noProof/>
      </w:rPr>
      <w:t>16</w:t>
    </w:r>
    <w:r>
      <w:rPr>
        <w:noProof/>
      </w:rPr>
      <w:fldChar w:fldCharType="end"/>
    </w:r>
    <w:r>
      <w:ptab w:relativeTo="margin" w:alignment="right" w:leader="none"/>
    </w:r>
    <w:r w:rsidRPr="001E0C7E">
      <w:rPr>
        <w:rFonts w:ascii="Arial" w:hAnsi="Arial" w:cs="Arial"/>
        <w:b/>
        <w:sz w:val="21"/>
      </w:rPr>
      <w:t>Universitas Indones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F5B8E" w14:textId="77777777" w:rsidR="0061795D" w:rsidRDefault="0061795D" w:rsidP="00FD216C">
      <w:pPr>
        <w:spacing w:after="0" w:line="240" w:lineRule="auto"/>
      </w:pPr>
      <w:r>
        <w:separator/>
      </w:r>
    </w:p>
  </w:footnote>
  <w:footnote w:type="continuationSeparator" w:id="0">
    <w:p w14:paraId="3B3532B0" w14:textId="77777777" w:rsidR="0061795D" w:rsidRDefault="0061795D" w:rsidP="00FD21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6E23D" w14:textId="77777777" w:rsidR="00216D05" w:rsidRDefault="00000000" w:rsidP="00910F2E">
    <w:pPr>
      <w:pStyle w:val="Header"/>
      <w:jc w:val="right"/>
    </w:pPr>
    <w:sdt>
      <w:sdtPr>
        <w:id w:val="-7294570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16D05">
          <w:fldChar w:fldCharType="begin"/>
        </w:r>
        <w:r w:rsidR="00216D05">
          <w:instrText xml:space="preserve"> PAGE   \* MERGEFORMAT </w:instrText>
        </w:r>
        <w:r w:rsidR="00216D05">
          <w:fldChar w:fldCharType="separate"/>
        </w:r>
        <w:r w:rsidR="001E63A0">
          <w:rPr>
            <w:noProof/>
          </w:rPr>
          <w:t>20</w:t>
        </w:r>
        <w:r w:rsidR="00216D05">
          <w:rPr>
            <w:noProof/>
          </w:rPr>
          <w:fldChar w:fldCharType="end"/>
        </w:r>
      </w:sdtContent>
    </w:sdt>
    <w:r w:rsidR="00216D05" w:rsidDel="0053781A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71A84" w14:textId="77777777" w:rsidR="00216D05" w:rsidRDefault="00216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4CA8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4D46E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D7F08C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30882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5464DF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E20E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A420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18F3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2A1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4A020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2D6607"/>
    <w:multiLevelType w:val="hybridMultilevel"/>
    <w:tmpl w:val="B9685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625DA6"/>
    <w:multiLevelType w:val="hybridMultilevel"/>
    <w:tmpl w:val="DDE40FB4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138F059E"/>
    <w:multiLevelType w:val="hybridMultilevel"/>
    <w:tmpl w:val="8214D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0A5C5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A400C2B"/>
    <w:multiLevelType w:val="hybridMultilevel"/>
    <w:tmpl w:val="6F6E622E"/>
    <w:lvl w:ilvl="0" w:tplc="80CEE13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  <w:b/>
        <w:caps w:val="0"/>
        <w:smallCaps w:val="0"/>
        <w:spacing w:val="60"/>
        <w:sz w:val="1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E6B7569"/>
    <w:multiLevelType w:val="hybridMultilevel"/>
    <w:tmpl w:val="386E41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FE64FEC"/>
    <w:multiLevelType w:val="hybridMultilevel"/>
    <w:tmpl w:val="BFE66B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22E3BC6"/>
    <w:multiLevelType w:val="hybridMultilevel"/>
    <w:tmpl w:val="9970E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B20C84"/>
    <w:multiLevelType w:val="hybridMultilevel"/>
    <w:tmpl w:val="CFBCF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E5166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F636C00"/>
    <w:multiLevelType w:val="hybridMultilevel"/>
    <w:tmpl w:val="B5864F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1559F9"/>
    <w:multiLevelType w:val="hybridMultilevel"/>
    <w:tmpl w:val="DE68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1F3B9B"/>
    <w:multiLevelType w:val="hybridMultilevel"/>
    <w:tmpl w:val="DBCE2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35106F"/>
    <w:multiLevelType w:val="hybridMultilevel"/>
    <w:tmpl w:val="6D4A29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C462161"/>
    <w:multiLevelType w:val="hybridMultilevel"/>
    <w:tmpl w:val="85908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640894"/>
    <w:multiLevelType w:val="hybridMultilevel"/>
    <w:tmpl w:val="70004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2C6622"/>
    <w:multiLevelType w:val="hybridMultilevel"/>
    <w:tmpl w:val="06287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693D3C"/>
    <w:multiLevelType w:val="multilevel"/>
    <w:tmpl w:val="011006AA"/>
    <w:lvl w:ilvl="0">
      <w:start w:val="1"/>
      <w:numFmt w:val="decimal"/>
      <w:pStyle w:val="Heading1"/>
      <w:suff w:val="nothing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72696B96"/>
    <w:multiLevelType w:val="hybridMultilevel"/>
    <w:tmpl w:val="835CC6FC"/>
    <w:lvl w:ilvl="0" w:tplc="2162353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aps w:val="0"/>
        <w:smallCaps w:val="0"/>
        <w:spacing w:val="60"/>
        <w:sz w:val="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4890CEC"/>
    <w:multiLevelType w:val="hybridMultilevel"/>
    <w:tmpl w:val="BE66D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785222">
    <w:abstractNumId w:val="14"/>
  </w:num>
  <w:num w:numId="2" w16cid:durableId="1897353547">
    <w:abstractNumId w:val="28"/>
  </w:num>
  <w:num w:numId="3" w16cid:durableId="391854899">
    <w:abstractNumId w:val="9"/>
  </w:num>
  <w:num w:numId="4" w16cid:durableId="156697746">
    <w:abstractNumId w:val="7"/>
  </w:num>
  <w:num w:numId="5" w16cid:durableId="206111640">
    <w:abstractNumId w:val="6"/>
  </w:num>
  <w:num w:numId="6" w16cid:durableId="1279289717">
    <w:abstractNumId w:val="5"/>
  </w:num>
  <w:num w:numId="7" w16cid:durableId="435904715">
    <w:abstractNumId w:val="4"/>
  </w:num>
  <w:num w:numId="8" w16cid:durableId="1900436944">
    <w:abstractNumId w:val="8"/>
  </w:num>
  <w:num w:numId="9" w16cid:durableId="1049457963">
    <w:abstractNumId w:val="3"/>
  </w:num>
  <w:num w:numId="10" w16cid:durableId="1173492440">
    <w:abstractNumId w:val="2"/>
  </w:num>
  <w:num w:numId="11" w16cid:durableId="773213961">
    <w:abstractNumId w:val="1"/>
  </w:num>
  <w:num w:numId="12" w16cid:durableId="888537411">
    <w:abstractNumId w:val="0"/>
  </w:num>
  <w:num w:numId="13" w16cid:durableId="557126883">
    <w:abstractNumId w:val="19"/>
  </w:num>
  <w:num w:numId="14" w16cid:durableId="424300610">
    <w:abstractNumId w:val="13"/>
  </w:num>
  <w:num w:numId="15" w16cid:durableId="995373878">
    <w:abstractNumId w:val="27"/>
  </w:num>
  <w:num w:numId="16" w16cid:durableId="394008514">
    <w:abstractNumId w:val="25"/>
  </w:num>
  <w:num w:numId="17" w16cid:durableId="65691679">
    <w:abstractNumId w:val="15"/>
  </w:num>
  <w:num w:numId="18" w16cid:durableId="2072537797">
    <w:abstractNumId w:val="18"/>
  </w:num>
  <w:num w:numId="19" w16cid:durableId="1206142044">
    <w:abstractNumId w:val="16"/>
  </w:num>
  <w:num w:numId="20" w16cid:durableId="1175345851">
    <w:abstractNumId w:val="12"/>
  </w:num>
  <w:num w:numId="21" w16cid:durableId="758988640">
    <w:abstractNumId w:val="11"/>
  </w:num>
  <w:num w:numId="22" w16cid:durableId="1728147073">
    <w:abstractNumId w:val="17"/>
  </w:num>
  <w:num w:numId="23" w16cid:durableId="2118020081">
    <w:abstractNumId w:val="23"/>
  </w:num>
  <w:num w:numId="24" w16cid:durableId="1391658345">
    <w:abstractNumId w:val="10"/>
  </w:num>
  <w:num w:numId="25" w16cid:durableId="1478456228">
    <w:abstractNumId w:val="29"/>
  </w:num>
  <w:num w:numId="26" w16cid:durableId="1785223233">
    <w:abstractNumId w:val="21"/>
  </w:num>
  <w:num w:numId="27" w16cid:durableId="2056074423">
    <w:abstractNumId w:val="24"/>
  </w:num>
  <w:num w:numId="28" w16cid:durableId="1451632386">
    <w:abstractNumId w:val="22"/>
  </w:num>
  <w:num w:numId="29" w16cid:durableId="801196546">
    <w:abstractNumId w:val="26"/>
  </w:num>
  <w:num w:numId="30" w16cid:durableId="112723480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E5BFD"/>
    <w:rsid w:val="00002ADB"/>
    <w:rsid w:val="00003E68"/>
    <w:rsid w:val="000057AD"/>
    <w:rsid w:val="000057B9"/>
    <w:rsid w:val="00031158"/>
    <w:rsid w:val="00040C38"/>
    <w:rsid w:val="00045089"/>
    <w:rsid w:val="00062042"/>
    <w:rsid w:val="00063AC7"/>
    <w:rsid w:val="0006681C"/>
    <w:rsid w:val="00070624"/>
    <w:rsid w:val="00070A03"/>
    <w:rsid w:val="000818F9"/>
    <w:rsid w:val="00096DBD"/>
    <w:rsid w:val="0009713B"/>
    <w:rsid w:val="000A0C9F"/>
    <w:rsid w:val="000B49FB"/>
    <w:rsid w:val="000C55C1"/>
    <w:rsid w:val="000D3926"/>
    <w:rsid w:val="000D4FE8"/>
    <w:rsid w:val="000D67D8"/>
    <w:rsid w:val="000E73FB"/>
    <w:rsid w:val="000F09B6"/>
    <w:rsid w:val="00106DE2"/>
    <w:rsid w:val="00112D7B"/>
    <w:rsid w:val="00130471"/>
    <w:rsid w:val="001310DF"/>
    <w:rsid w:val="001315D4"/>
    <w:rsid w:val="00132EB8"/>
    <w:rsid w:val="00142885"/>
    <w:rsid w:val="00143EDD"/>
    <w:rsid w:val="001602F1"/>
    <w:rsid w:val="00176102"/>
    <w:rsid w:val="00185A32"/>
    <w:rsid w:val="001873D6"/>
    <w:rsid w:val="00190906"/>
    <w:rsid w:val="001A02E9"/>
    <w:rsid w:val="001A2168"/>
    <w:rsid w:val="001A4743"/>
    <w:rsid w:val="001A716F"/>
    <w:rsid w:val="001E0C7E"/>
    <w:rsid w:val="001E63A0"/>
    <w:rsid w:val="001E6A09"/>
    <w:rsid w:val="00216859"/>
    <w:rsid w:val="00216D05"/>
    <w:rsid w:val="00221BB0"/>
    <w:rsid w:val="002236D7"/>
    <w:rsid w:val="002365E1"/>
    <w:rsid w:val="00237BEA"/>
    <w:rsid w:val="002469BC"/>
    <w:rsid w:val="00252635"/>
    <w:rsid w:val="0025704F"/>
    <w:rsid w:val="002834E8"/>
    <w:rsid w:val="002B2F24"/>
    <w:rsid w:val="002B510D"/>
    <w:rsid w:val="002B64CC"/>
    <w:rsid w:val="002B6835"/>
    <w:rsid w:val="002C1F3B"/>
    <w:rsid w:val="002C3452"/>
    <w:rsid w:val="002C63AF"/>
    <w:rsid w:val="002D5271"/>
    <w:rsid w:val="002E0605"/>
    <w:rsid w:val="002F1324"/>
    <w:rsid w:val="00305519"/>
    <w:rsid w:val="00313F95"/>
    <w:rsid w:val="00317877"/>
    <w:rsid w:val="00322C74"/>
    <w:rsid w:val="003455EA"/>
    <w:rsid w:val="0034799E"/>
    <w:rsid w:val="003577FC"/>
    <w:rsid w:val="00357B64"/>
    <w:rsid w:val="00363BD5"/>
    <w:rsid w:val="003642FA"/>
    <w:rsid w:val="0038471D"/>
    <w:rsid w:val="00386718"/>
    <w:rsid w:val="0039142B"/>
    <w:rsid w:val="003A1694"/>
    <w:rsid w:val="003A49C8"/>
    <w:rsid w:val="003A60B9"/>
    <w:rsid w:val="003B6E6A"/>
    <w:rsid w:val="003D3A27"/>
    <w:rsid w:val="00406102"/>
    <w:rsid w:val="0043113B"/>
    <w:rsid w:val="00436D80"/>
    <w:rsid w:val="004654E1"/>
    <w:rsid w:val="004878FB"/>
    <w:rsid w:val="004963A3"/>
    <w:rsid w:val="00497588"/>
    <w:rsid w:val="004A146E"/>
    <w:rsid w:val="004A700E"/>
    <w:rsid w:val="004B0EBC"/>
    <w:rsid w:val="004C6220"/>
    <w:rsid w:val="004C673D"/>
    <w:rsid w:val="004D67AB"/>
    <w:rsid w:val="004D7A99"/>
    <w:rsid w:val="004F022C"/>
    <w:rsid w:val="004F2FEF"/>
    <w:rsid w:val="004F4CD6"/>
    <w:rsid w:val="004F6859"/>
    <w:rsid w:val="00515511"/>
    <w:rsid w:val="00521F2F"/>
    <w:rsid w:val="005324EB"/>
    <w:rsid w:val="0053489E"/>
    <w:rsid w:val="00535609"/>
    <w:rsid w:val="0053781A"/>
    <w:rsid w:val="005453F3"/>
    <w:rsid w:val="005635A5"/>
    <w:rsid w:val="005654C8"/>
    <w:rsid w:val="0057269C"/>
    <w:rsid w:val="005754DF"/>
    <w:rsid w:val="00576063"/>
    <w:rsid w:val="005812EC"/>
    <w:rsid w:val="00587903"/>
    <w:rsid w:val="00595D20"/>
    <w:rsid w:val="005A1C8B"/>
    <w:rsid w:val="005A7478"/>
    <w:rsid w:val="005C5899"/>
    <w:rsid w:val="005C69DD"/>
    <w:rsid w:val="005D1815"/>
    <w:rsid w:val="005D3B78"/>
    <w:rsid w:val="005D4A04"/>
    <w:rsid w:val="005D5341"/>
    <w:rsid w:val="005E0677"/>
    <w:rsid w:val="005E5653"/>
    <w:rsid w:val="005F35E0"/>
    <w:rsid w:val="005F5D76"/>
    <w:rsid w:val="005F6F62"/>
    <w:rsid w:val="0061795D"/>
    <w:rsid w:val="00634638"/>
    <w:rsid w:val="0068602B"/>
    <w:rsid w:val="00690142"/>
    <w:rsid w:val="00697C79"/>
    <w:rsid w:val="006B45E0"/>
    <w:rsid w:val="006D2835"/>
    <w:rsid w:val="007002C9"/>
    <w:rsid w:val="007053C9"/>
    <w:rsid w:val="007374DE"/>
    <w:rsid w:val="00754607"/>
    <w:rsid w:val="00767FDF"/>
    <w:rsid w:val="0077594C"/>
    <w:rsid w:val="007913DD"/>
    <w:rsid w:val="007B19BD"/>
    <w:rsid w:val="007B480D"/>
    <w:rsid w:val="007C54C5"/>
    <w:rsid w:val="007D0096"/>
    <w:rsid w:val="007E1F4D"/>
    <w:rsid w:val="007E5BFD"/>
    <w:rsid w:val="00802D5D"/>
    <w:rsid w:val="00816D81"/>
    <w:rsid w:val="008233F7"/>
    <w:rsid w:val="008374F5"/>
    <w:rsid w:val="0086794C"/>
    <w:rsid w:val="008809AD"/>
    <w:rsid w:val="008A07B7"/>
    <w:rsid w:val="008C0A1B"/>
    <w:rsid w:val="00907B42"/>
    <w:rsid w:val="00910F2E"/>
    <w:rsid w:val="00924FEA"/>
    <w:rsid w:val="0092662F"/>
    <w:rsid w:val="0093710B"/>
    <w:rsid w:val="00975330"/>
    <w:rsid w:val="00996FEA"/>
    <w:rsid w:val="009B7E46"/>
    <w:rsid w:val="009C1545"/>
    <w:rsid w:val="009C5B30"/>
    <w:rsid w:val="009C7886"/>
    <w:rsid w:val="009C7EF4"/>
    <w:rsid w:val="009D3EED"/>
    <w:rsid w:val="009F36AB"/>
    <w:rsid w:val="009F6136"/>
    <w:rsid w:val="00A1720E"/>
    <w:rsid w:val="00A33DFC"/>
    <w:rsid w:val="00A36AEE"/>
    <w:rsid w:val="00A44481"/>
    <w:rsid w:val="00A462C2"/>
    <w:rsid w:val="00A46C89"/>
    <w:rsid w:val="00A5265A"/>
    <w:rsid w:val="00A71791"/>
    <w:rsid w:val="00A7221C"/>
    <w:rsid w:val="00A75298"/>
    <w:rsid w:val="00A8279F"/>
    <w:rsid w:val="00A8652E"/>
    <w:rsid w:val="00A91882"/>
    <w:rsid w:val="00AA3915"/>
    <w:rsid w:val="00AB192C"/>
    <w:rsid w:val="00AB3F49"/>
    <w:rsid w:val="00AB516E"/>
    <w:rsid w:val="00AC1EEB"/>
    <w:rsid w:val="00AF5CCC"/>
    <w:rsid w:val="00AF65DC"/>
    <w:rsid w:val="00B14500"/>
    <w:rsid w:val="00B149D4"/>
    <w:rsid w:val="00B2457E"/>
    <w:rsid w:val="00B319C0"/>
    <w:rsid w:val="00B36428"/>
    <w:rsid w:val="00B42D72"/>
    <w:rsid w:val="00B461E4"/>
    <w:rsid w:val="00B508D9"/>
    <w:rsid w:val="00B642C6"/>
    <w:rsid w:val="00B67499"/>
    <w:rsid w:val="00B72031"/>
    <w:rsid w:val="00B74803"/>
    <w:rsid w:val="00B95811"/>
    <w:rsid w:val="00B970F5"/>
    <w:rsid w:val="00BB25BD"/>
    <w:rsid w:val="00BB685E"/>
    <w:rsid w:val="00BB7967"/>
    <w:rsid w:val="00BC2B79"/>
    <w:rsid w:val="00C148F8"/>
    <w:rsid w:val="00C20C05"/>
    <w:rsid w:val="00C500F6"/>
    <w:rsid w:val="00C5065C"/>
    <w:rsid w:val="00C759A6"/>
    <w:rsid w:val="00C81977"/>
    <w:rsid w:val="00C83C0D"/>
    <w:rsid w:val="00C87AAD"/>
    <w:rsid w:val="00CA267E"/>
    <w:rsid w:val="00CB135B"/>
    <w:rsid w:val="00CB46E3"/>
    <w:rsid w:val="00CD3BA2"/>
    <w:rsid w:val="00CF25B9"/>
    <w:rsid w:val="00CF5ACD"/>
    <w:rsid w:val="00D002F4"/>
    <w:rsid w:val="00D01E7A"/>
    <w:rsid w:val="00D060BD"/>
    <w:rsid w:val="00D22C5D"/>
    <w:rsid w:val="00D30D95"/>
    <w:rsid w:val="00D429F3"/>
    <w:rsid w:val="00D52B4E"/>
    <w:rsid w:val="00D61E2B"/>
    <w:rsid w:val="00D70364"/>
    <w:rsid w:val="00D735FC"/>
    <w:rsid w:val="00D925D7"/>
    <w:rsid w:val="00DA2113"/>
    <w:rsid w:val="00DA4CCE"/>
    <w:rsid w:val="00DA7606"/>
    <w:rsid w:val="00DA7DF8"/>
    <w:rsid w:val="00DB4664"/>
    <w:rsid w:val="00DB6071"/>
    <w:rsid w:val="00DE6358"/>
    <w:rsid w:val="00E20E4F"/>
    <w:rsid w:val="00E31871"/>
    <w:rsid w:val="00E360AB"/>
    <w:rsid w:val="00E36964"/>
    <w:rsid w:val="00E71084"/>
    <w:rsid w:val="00E834B8"/>
    <w:rsid w:val="00E83AAA"/>
    <w:rsid w:val="00E93B6A"/>
    <w:rsid w:val="00EA11A7"/>
    <w:rsid w:val="00EA7820"/>
    <w:rsid w:val="00EB138F"/>
    <w:rsid w:val="00EB58C9"/>
    <w:rsid w:val="00EB624D"/>
    <w:rsid w:val="00EB6BF5"/>
    <w:rsid w:val="00ED2DE0"/>
    <w:rsid w:val="00EE15FB"/>
    <w:rsid w:val="00EE28C2"/>
    <w:rsid w:val="00EE3A52"/>
    <w:rsid w:val="00EE687D"/>
    <w:rsid w:val="00EF2F66"/>
    <w:rsid w:val="00F0441D"/>
    <w:rsid w:val="00F168BF"/>
    <w:rsid w:val="00F16FD6"/>
    <w:rsid w:val="00F24EC1"/>
    <w:rsid w:val="00F43E15"/>
    <w:rsid w:val="00F47BFB"/>
    <w:rsid w:val="00F508B6"/>
    <w:rsid w:val="00F52F60"/>
    <w:rsid w:val="00F564B5"/>
    <w:rsid w:val="00F61F3A"/>
    <w:rsid w:val="00F76C4D"/>
    <w:rsid w:val="00F76CF0"/>
    <w:rsid w:val="00F85BBE"/>
    <w:rsid w:val="00F85E9D"/>
    <w:rsid w:val="00F94194"/>
    <w:rsid w:val="00F96E18"/>
    <w:rsid w:val="00F96E2A"/>
    <w:rsid w:val="00FA7764"/>
    <w:rsid w:val="00FD216C"/>
    <w:rsid w:val="00FD4F1D"/>
    <w:rsid w:val="00FE02AD"/>
    <w:rsid w:val="00FE39A2"/>
    <w:rsid w:val="00FE3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15DAFB"/>
  <w15:docId w15:val="{0BA8A526-EE0A-418C-B490-D9BF496C0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0AB"/>
    <w:pPr>
      <w:spacing w:after="200" w:line="360" w:lineRule="auto"/>
      <w:jc w:val="both"/>
    </w:pPr>
    <w:rPr>
      <w:rFonts w:ascii="Times New Roman" w:hAnsi="Times New Roman"/>
      <w:sz w:val="24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52E"/>
    <w:pPr>
      <w:keepNext/>
      <w:keepLines/>
      <w:pageBreakBefore/>
      <w:numPr>
        <w:numId w:val="15"/>
      </w:numPr>
      <w:spacing w:after="480"/>
      <w:jc w:val="center"/>
      <w:outlineLvl w:val="0"/>
    </w:pPr>
    <w:rPr>
      <w:rFonts w:eastAsia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E7A"/>
    <w:pPr>
      <w:keepNext/>
      <w:keepLines/>
      <w:numPr>
        <w:ilvl w:val="1"/>
        <w:numId w:val="15"/>
      </w:numPr>
      <w:spacing w:before="240" w:after="240"/>
      <w:outlineLvl w:val="1"/>
    </w:pPr>
    <w:rPr>
      <w:rFonts w:eastAsia="Times New Roman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5E0"/>
    <w:pPr>
      <w:keepNext/>
      <w:keepLines/>
      <w:numPr>
        <w:ilvl w:val="2"/>
        <w:numId w:val="15"/>
      </w:numPr>
      <w:spacing w:before="240" w:after="240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0E73FB"/>
    <w:pPr>
      <w:keepNext/>
      <w:keepLines/>
      <w:numPr>
        <w:ilvl w:val="3"/>
        <w:numId w:val="15"/>
      </w:numPr>
      <w:spacing w:before="200" w:after="0"/>
      <w:ind w:left="0" w:firstLine="0"/>
      <w:outlineLvl w:val="3"/>
    </w:pPr>
    <w:rPr>
      <w:rFonts w:eastAsia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D735FC"/>
    <w:pPr>
      <w:keepNext/>
      <w:keepLines/>
      <w:spacing w:before="200" w:after="0"/>
      <w:outlineLvl w:val="4"/>
    </w:pPr>
    <w:rPr>
      <w:rFonts w:ascii="Cambria" w:eastAsia="Times New Roman" w:hAnsi="Cambria"/>
      <w:color w:val="16505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735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735FC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735FC"/>
    <w:pPr>
      <w:keepNext/>
      <w:keepLines/>
      <w:spacing w:before="200" w:after="0"/>
      <w:outlineLvl w:val="7"/>
    </w:pPr>
    <w:rPr>
      <w:rFonts w:ascii="Cambria" w:eastAsia="Times New Roman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735FC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A8652E"/>
    <w:rPr>
      <w:rFonts w:ascii="Times New Roman" w:eastAsia="Times New Roman" w:hAnsi="Times New Roman"/>
      <w:b/>
      <w:bCs/>
      <w:caps/>
      <w:sz w:val="24"/>
      <w:szCs w:val="28"/>
      <w:lang w:eastAsia="ja-JP"/>
    </w:rPr>
  </w:style>
  <w:style w:type="character" w:customStyle="1" w:styleId="Heading2Char">
    <w:name w:val="Heading 2 Char"/>
    <w:link w:val="Heading2"/>
    <w:uiPriority w:val="9"/>
    <w:locked/>
    <w:rsid w:val="00D01E7A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customStyle="1" w:styleId="Heading3Char">
    <w:name w:val="Heading 3 Char"/>
    <w:link w:val="Heading3"/>
    <w:uiPriority w:val="9"/>
    <w:locked/>
    <w:rsid w:val="006B45E0"/>
    <w:rPr>
      <w:rFonts w:ascii="Times New Roman" w:eastAsia="Times New Roman" w:hAnsi="Times New Roman"/>
      <w:b/>
      <w:bCs/>
      <w:sz w:val="24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rsid w:val="00B149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149D4"/>
    <w:rPr>
      <w:rFonts w:ascii="Courier New" w:hAnsi="Courier New" w:cs="Courier New"/>
      <w:sz w:val="20"/>
      <w:szCs w:val="20"/>
    </w:rPr>
  </w:style>
  <w:style w:type="character" w:customStyle="1" w:styleId="sc3">
    <w:name w:val="sc3"/>
    <w:uiPriority w:val="99"/>
    <w:rsid w:val="00B149D4"/>
    <w:rPr>
      <w:rFonts w:cs="Times New Roman"/>
    </w:rPr>
  </w:style>
  <w:style w:type="character" w:customStyle="1" w:styleId="re1">
    <w:name w:val="re1"/>
    <w:uiPriority w:val="99"/>
    <w:rsid w:val="00B149D4"/>
    <w:rPr>
      <w:rFonts w:cs="Times New Roman"/>
    </w:rPr>
  </w:style>
  <w:style w:type="character" w:customStyle="1" w:styleId="re0">
    <w:name w:val="re0"/>
    <w:uiPriority w:val="99"/>
    <w:rsid w:val="00B149D4"/>
    <w:rPr>
      <w:rFonts w:cs="Times New Roman"/>
    </w:rPr>
  </w:style>
  <w:style w:type="character" w:customStyle="1" w:styleId="st0">
    <w:name w:val="st0"/>
    <w:uiPriority w:val="99"/>
    <w:rsid w:val="00B149D4"/>
    <w:rPr>
      <w:rFonts w:cs="Times New Roman"/>
    </w:rPr>
  </w:style>
  <w:style w:type="character" w:customStyle="1" w:styleId="re2">
    <w:name w:val="re2"/>
    <w:uiPriority w:val="99"/>
    <w:rsid w:val="00B149D4"/>
    <w:rPr>
      <w:rFonts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EE3A52"/>
    <w:pPr>
      <w:spacing w:after="480" w:line="240" w:lineRule="auto"/>
      <w:jc w:val="center"/>
    </w:pPr>
    <w:rPr>
      <w:bCs/>
      <w:sz w:val="20"/>
      <w:szCs w:val="18"/>
    </w:rPr>
  </w:style>
  <w:style w:type="paragraph" w:styleId="BodyText">
    <w:name w:val="Body Text"/>
    <w:basedOn w:val="Normal"/>
    <w:link w:val="BodyTextChar"/>
    <w:uiPriority w:val="99"/>
    <w:rsid w:val="009C788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F3968"/>
    <w:rPr>
      <w:rFonts w:ascii="Times New Roman" w:hAnsi="Times New Roman"/>
      <w:sz w:val="24"/>
      <w:lang w:eastAsia="ja-JP"/>
    </w:rPr>
  </w:style>
  <w:style w:type="character" w:customStyle="1" w:styleId="Heading4Char">
    <w:name w:val="Heading 4 Char"/>
    <w:link w:val="Heading4"/>
    <w:uiPriority w:val="9"/>
    <w:rsid w:val="000E73FB"/>
    <w:rPr>
      <w:rFonts w:ascii="Times New Roman" w:eastAsia="Times New Roman" w:hAnsi="Times New Roman"/>
      <w:b/>
      <w:bCs/>
      <w:iCs/>
      <w:sz w:val="24"/>
      <w:szCs w:val="22"/>
      <w:lang w:eastAsia="ja-JP"/>
    </w:rPr>
  </w:style>
  <w:style w:type="character" w:customStyle="1" w:styleId="Heading5Char">
    <w:name w:val="Heading 5 Char"/>
    <w:link w:val="Heading5"/>
    <w:uiPriority w:val="9"/>
    <w:semiHidden/>
    <w:rsid w:val="00D735FC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link w:val="Heading6"/>
    <w:uiPriority w:val="9"/>
    <w:semiHidden/>
    <w:rsid w:val="00D735FC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link w:val="Heading7"/>
    <w:uiPriority w:val="9"/>
    <w:semiHidden/>
    <w:rsid w:val="00D735F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735FC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735F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D735FC"/>
    <w:pPr>
      <w:pBdr>
        <w:bottom w:val="single" w:sz="8" w:space="4" w:color="2DA2BF"/>
      </w:pBdr>
      <w:spacing w:after="300" w:line="240" w:lineRule="auto"/>
      <w:contextualSpacing/>
    </w:pPr>
    <w:rPr>
      <w:rFonts w:ascii="Cambria" w:eastAsia="Times New Roman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735FC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D735FC"/>
    <w:pPr>
      <w:numPr>
        <w:ilvl w:val="1"/>
      </w:numPr>
    </w:pPr>
    <w:rPr>
      <w:rFonts w:ascii="Cambria" w:eastAsia="Times New Roman" w:hAnsi="Cambria"/>
      <w:i/>
      <w:iCs/>
      <w:color w:val="2DA2BF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D735FC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locked/>
    <w:rsid w:val="00D735FC"/>
    <w:rPr>
      <w:b/>
      <w:bCs/>
    </w:rPr>
  </w:style>
  <w:style w:type="character" w:styleId="Emphasis">
    <w:name w:val="Emphasis"/>
    <w:uiPriority w:val="20"/>
    <w:qFormat/>
    <w:locked/>
    <w:rsid w:val="00D735FC"/>
    <w:rPr>
      <w:i/>
      <w:iCs/>
    </w:rPr>
  </w:style>
  <w:style w:type="paragraph" w:styleId="NoSpacing">
    <w:name w:val="No Spacing"/>
    <w:uiPriority w:val="1"/>
    <w:qFormat/>
    <w:rsid w:val="00D735FC"/>
    <w:rPr>
      <w:sz w:val="22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D735F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735FC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735F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35FC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D735FC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D735FC"/>
    <w:rPr>
      <w:i/>
      <w:iCs/>
      <w:color w:val="808080"/>
    </w:rPr>
  </w:style>
  <w:style w:type="character" w:styleId="IntenseEmphasis">
    <w:name w:val="Intense Emphasis"/>
    <w:uiPriority w:val="21"/>
    <w:qFormat/>
    <w:rsid w:val="00D735FC"/>
    <w:rPr>
      <w:b/>
      <w:bCs/>
      <w:i/>
      <w:iCs/>
      <w:color w:val="2DA2BF"/>
    </w:rPr>
  </w:style>
  <w:style w:type="character" w:styleId="SubtleReference">
    <w:name w:val="Subtle Reference"/>
    <w:uiPriority w:val="31"/>
    <w:qFormat/>
    <w:rsid w:val="00D735FC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D735FC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D735F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35FC"/>
    <w:pPr>
      <w:outlineLvl w:val="9"/>
    </w:pPr>
    <w:rPr>
      <w:rFonts w:ascii="Cambria" w:hAnsi="Cambria"/>
      <w:color w:val="21798E"/>
    </w:rPr>
  </w:style>
  <w:style w:type="paragraph" w:styleId="Header">
    <w:name w:val="header"/>
    <w:basedOn w:val="Normal"/>
    <w:link w:val="Head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D216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D216C"/>
    <w:rPr>
      <w:rFonts w:ascii="Times New Roman" w:hAnsi="Times New Roman"/>
      <w:sz w:val="24"/>
    </w:rPr>
  </w:style>
  <w:style w:type="character" w:styleId="CommentReference">
    <w:name w:val="annotation reference"/>
    <w:uiPriority w:val="99"/>
    <w:semiHidden/>
    <w:unhideWhenUsed/>
    <w:rsid w:val="00E36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A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360AB"/>
    <w:rPr>
      <w:rFonts w:ascii="Times New Roman" w:hAnsi="Times New Roman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A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360AB"/>
    <w:rPr>
      <w:rFonts w:ascii="Times New Roman" w:hAnsi="Times New Roman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0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60AB"/>
    <w:rPr>
      <w:rFonts w:ascii="Tahoma" w:hAnsi="Tahoma" w:cs="Tahoma"/>
      <w:sz w:val="16"/>
      <w:szCs w:val="16"/>
      <w:lang w:eastAsia="ja-JP"/>
    </w:rPr>
  </w:style>
  <w:style w:type="paragraph" w:customStyle="1" w:styleId="HeadingIntro">
    <w:name w:val="Heading Intro"/>
    <w:basedOn w:val="Normal"/>
    <w:next w:val="Heading1"/>
    <w:link w:val="HeadingIntroChar"/>
    <w:qFormat/>
    <w:rsid w:val="00ED2DE0"/>
    <w:pPr>
      <w:jc w:val="center"/>
    </w:pPr>
    <w:rPr>
      <w:b/>
      <w:caps/>
    </w:rPr>
  </w:style>
  <w:style w:type="paragraph" w:customStyle="1" w:styleId="NormalIntro">
    <w:name w:val="Normal Intro"/>
    <w:basedOn w:val="Normal"/>
    <w:link w:val="NormalIntroChar"/>
    <w:qFormat/>
    <w:rsid w:val="002236D7"/>
    <w:pPr>
      <w:spacing w:after="0" w:line="276" w:lineRule="auto"/>
    </w:pPr>
  </w:style>
  <w:style w:type="character" w:customStyle="1" w:styleId="HeadingIntroChar">
    <w:name w:val="Heading Intro Char"/>
    <w:link w:val="HeadingIntro"/>
    <w:rsid w:val="00ED2DE0"/>
    <w:rPr>
      <w:rFonts w:ascii="Times New Roman" w:hAnsi="Times New Roman"/>
      <w:b/>
      <w:caps/>
      <w:sz w:val="24"/>
      <w:szCs w:val="22"/>
      <w:lang w:eastAsia="ja-JP"/>
    </w:rPr>
  </w:style>
  <w:style w:type="character" w:customStyle="1" w:styleId="NormalIntroChar">
    <w:name w:val="Normal Intro Char"/>
    <w:link w:val="NormalIntro"/>
    <w:rsid w:val="002236D7"/>
    <w:rPr>
      <w:rFonts w:ascii="Times New Roman" w:hAnsi="Times New Roman"/>
      <w:sz w:val="24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locked/>
    <w:rsid w:val="00EB58C9"/>
    <w:pPr>
      <w:spacing w:before="200" w:after="0" w:line="276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locked/>
    <w:rsid w:val="00EB58C9"/>
    <w:pPr>
      <w:spacing w:after="0" w:line="276" w:lineRule="auto"/>
      <w:ind w:left="245"/>
    </w:pPr>
  </w:style>
  <w:style w:type="paragraph" w:styleId="TOC3">
    <w:name w:val="toc 3"/>
    <w:basedOn w:val="Normal"/>
    <w:next w:val="Normal"/>
    <w:autoRedefine/>
    <w:uiPriority w:val="39"/>
    <w:locked/>
    <w:rsid w:val="00EB58C9"/>
    <w:pPr>
      <w:tabs>
        <w:tab w:val="left" w:pos="1620"/>
        <w:tab w:val="right" w:leader="dot" w:pos="7928"/>
      </w:tabs>
      <w:spacing w:after="0" w:line="276" w:lineRule="auto"/>
      <w:ind w:left="900"/>
    </w:pPr>
  </w:style>
  <w:style w:type="character" w:styleId="Hyperlink">
    <w:name w:val="Hyperlink"/>
    <w:uiPriority w:val="99"/>
    <w:unhideWhenUsed/>
    <w:rsid w:val="00F76CF0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EB58C9"/>
  </w:style>
  <w:style w:type="paragraph" w:styleId="Bibliography">
    <w:name w:val="Bibliography"/>
    <w:basedOn w:val="Normal"/>
    <w:next w:val="Normal"/>
    <w:uiPriority w:val="37"/>
    <w:unhideWhenUsed/>
    <w:rsid w:val="000057B9"/>
  </w:style>
  <w:style w:type="paragraph" w:styleId="Revision">
    <w:name w:val="Revision"/>
    <w:hidden/>
    <w:uiPriority w:val="99"/>
    <w:semiHidden/>
    <w:rsid w:val="00910F2E"/>
    <w:rPr>
      <w:rFonts w:ascii="Times New Roman" w:hAnsi="Times New Roman"/>
      <w:sz w:val="24"/>
      <w:szCs w:val="22"/>
      <w:lang w:eastAsia="ja-JP"/>
    </w:rPr>
  </w:style>
  <w:style w:type="paragraph" w:customStyle="1" w:styleId="SourceCode">
    <w:name w:val="Source Code"/>
    <w:basedOn w:val="ListParagraph"/>
    <w:link w:val="SourceCodeChar"/>
    <w:qFormat/>
    <w:rsid w:val="000B49F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ind w:left="0"/>
    </w:pPr>
    <w:rPr>
      <w:rFonts w:ascii="Courier New" w:hAnsi="Courier New" w:cs="Courier New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429F3"/>
    <w:rPr>
      <w:rFonts w:ascii="Times New Roman" w:hAnsi="Times New Roman"/>
      <w:sz w:val="24"/>
      <w:szCs w:val="22"/>
      <w:lang w:eastAsia="ja-JP"/>
    </w:rPr>
  </w:style>
  <w:style w:type="character" w:customStyle="1" w:styleId="SourceCodeChar">
    <w:name w:val="Source Code Char"/>
    <w:basedOn w:val="ListParagraphChar"/>
    <w:link w:val="SourceCode"/>
    <w:rsid w:val="000B49FB"/>
    <w:rPr>
      <w:rFonts w:ascii="Courier New" w:hAnsi="Courier New" w:cs="Courier New"/>
      <w:sz w:val="24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A7DF8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2E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2EB8"/>
    <w:rPr>
      <w:rFonts w:ascii="Times New Roman" w:hAnsi="Times New Roman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32EB8"/>
    <w:rPr>
      <w:vertAlign w:val="superscript"/>
    </w:rPr>
  </w:style>
  <w:style w:type="table" w:styleId="TableGrid">
    <w:name w:val="Table Grid"/>
    <w:basedOn w:val="TableNormal"/>
    <w:locked/>
    <w:rsid w:val="007759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77594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77594C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">
    <w:name w:val="Medium List 1"/>
    <w:basedOn w:val="TableNormal"/>
    <w:uiPriority w:val="65"/>
    <w:rsid w:val="0077594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Grid1-Accent5">
    <w:name w:val="Medium Grid 1 Accent 5"/>
    <w:basedOn w:val="TableNormal"/>
    <w:uiPriority w:val="67"/>
    <w:rsid w:val="0077594C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customStyle="1" w:styleId="Algorithm">
    <w:name w:val="Algorithm"/>
    <w:basedOn w:val="SourceCode"/>
    <w:link w:val="AlgorithmChar"/>
    <w:qFormat/>
    <w:rsid w:val="00F16FD6"/>
    <w:rPr>
      <w:rFonts w:ascii="Times New Roman" w:hAnsi="Times New Roman"/>
      <w:i/>
    </w:rPr>
  </w:style>
  <w:style w:type="character" w:customStyle="1" w:styleId="AlgorithmChar">
    <w:name w:val="Algorithm Char"/>
    <w:basedOn w:val="SourceCodeChar"/>
    <w:link w:val="Algorithm"/>
    <w:rsid w:val="00F16FD6"/>
    <w:rPr>
      <w:rFonts w:ascii="Times New Roman" w:hAnsi="Times New Roman" w:cs="Courier New"/>
      <w:i/>
      <w:sz w:val="24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microsoft.com/office/2011/relationships/commentsExtended" Target="commentsExtended.xml"/><Relationship Id="rId18" Type="http://schemas.openxmlformats.org/officeDocument/2006/relationships/diagramQuickStyle" Target="diagrams/quickStyle1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diagramLayout" Target="diagrams/layout1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4.jpg"/><Relationship Id="rId23" Type="http://schemas.openxmlformats.org/officeDocument/2006/relationships/header" Target="header2.xml"/><Relationship Id="rId10" Type="http://schemas.openxmlformats.org/officeDocument/2006/relationships/image" Target="media/image2.wmf"/><Relationship Id="rId19" Type="http://schemas.openxmlformats.org/officeDocument/2006/relationships/diagramColors" Target="diagrams/colors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Relationship Id="rId22" Type="http://schemas.openxmlformats.org/officeDocument/2006/relationships/footer" Target="footer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95E8B78-AA5E-49ED-8CC0-95EC9D841508}" type="doc">
      <dgm:prSet loTypeId="urn:microsoft.com/office/officeart/2005/8/layout/cycle3" loCatId="cycle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C9090AD9-C53B-449F-A9B1-975CC05D1333}">
      <dgm:prSet phldrT="[Text]"/>
      <dgm:spPr/>
      <dgm:t>
        <a:bodyPr/>
        <a:lstStyle/>
        <a:p>
          <a:r>
            <a:rPr lang="en-US"/>
            <a:t>Lorem Ipsum</a:t>
          </a:r>
        </a:p>
      </dgm:t>
    </dgm:pt>
    <dgm:pt modelId="{582060FC-2B3F-4E6A-9DB3-B1FC3B3532F7}" type="parTrans" cxnId="{660BD4E2-0A96-462C-A077-5E80B6B8193A}">
      <dgm:prSet/>
      <dgm:spPr/>
      <dgm:t>
        <a:bodyPr/>
        <a:lstStyle/>
        <a:p>
          <a:endParaRPr lang="en-US"/>
        </a:p>
      </dgm:t>
    </dgm:pt>
    <dgm:pt modelId="{3931D64A-1E43-4BF3-9850-2D5533EC0FD6}" type="sibTrans" cxnId="{660BD4E2-0A96-462C-A077-5E80B6B8193A}">
      <dgm:prSet/>
      <dgm:spPr/>
      <dgm:t>
        <a:bodyPr/>
        <a:lstStyle/>
        <a:p>
          <a:endParaRPr lang="en-US"/>
        </a:p>
      </dgm:t>
    </dgm:pt>
    <dgm:pt modelId="{EF830AD5-8A5F-465D-AB91-023710E44239}">
      <dgm:prSet phldrT="[Text]"/>
      <dgm:spPr/>
      <dgm:t>
        <a:bodyPr/>
        <a:lstStyle/>
        <a:p>
          <a:r>
            <a:rPr lang="en-US"/>
            <a:t>Dolor Sit Amet</a:t>
          </a:r>
        </a:p>
      </dgm:t>
    </dgm:pt>
    <dgm:pt modelId="{6B29DC4D-AD26-46A6-98F7-FA0D13B97374}" type="parTrans" cxnId="{4175A947-52C7-4594-8DE3-70147EC019F7}">
      <dgm:prSet/>
      <dgm:spPr/>
      <dgm:t>
        <a:bodyPr/>
        <a:lstStyle/>
        <a:p>
          <a:endParaRPr lang="en-US"/>
        </a:p>
      </dgm:t>
    </dgm:pt>
    <dgm:pt modelId="{B8125C24-2A6E-4AA6-8630-F515A01168E3}" type="sibTrans" cxnId="{4175A947-52C7-4594-8DE3-70147EC019F7}">
      <dgm:prSet/>
      <dgm:spPr/>
      <dgm:t>
        <a:bodyPr/>
        <a:lstStyle/>
        <a:p>
          <a:endParaRPr lang="en-US"/>
        </a:p>
      </dgm:t>
    </dgm:pt>
    <dgm:pt modelId="{BACB4364-94A2-4C0C-89DD-CBF6F47DE60E}" type="pres">
      <dgm:prSet presAssocID="{A95E8B78-AA5E-49ED-8CC0-95EC9D841508}" presName="Name0" presStyleCnt="0">
        <dgm:presLayoutVars>
          <dgm:dir/>
          <dgm:resizeHandles val="exact"/>
        </dgm:presLayoutVars>
      </dgm:prSet>
      <dgm:spPr/>
    </dgm:pt>
    <dgm:pt modelId="{30882AA9-7071-451A-A22F-94C06104B826}" type="pres">
      <dgm:prSet presAssocID="{A95E8B78-AA5E-49ED-8CC0-95EC9D841508}" presName="node1" presStyleLbl="node1" presStyleIdx="0" presStyleCnt="2">
        <dgm:presLayoutVars>
          <dgm:bulletEnabled val="1"/>
        </dgm:presLayoutVars>
      </dgm:prSet>
      <dgm:spPr/>
    </dgm:pt>
    <dgm:pt modelId="{C2B22BFE-E352-4069-80CE-BFD774BD828B}" type="pres">
      <dgm:prSet presAssocID="{A95E8B78-AA5E-49ED-8CC0-95EC9D841508}" presName="sibTrans" presStyleLbl="bgShp" presStyleIdx="0" presStyleCnt="1"/>
      <dgm:spPr/>
    </dgm:pt>
    <dgm:pt modelId="{CFC4CB51-3E4E-4CCB-9B29-A9FA607CA3B6}" type="pres">
      <dgm:prSet presAssocID="{A95E8B78-AA5E-49ED-8CC0-95EC9D841508}" presName="node2" presStyleLbl="node1" presStyleIdx="1" presStyleCnt="2">
        <dgm:presLayoutVars>
          <dgm:bulletEnabled val="1"/>
        </dgm:presLayoutVars>
      </dgm:prSet>
      <dgm:spPr/>
    </dgm:pt>
    <dgm:pt modelId="{BE33E778-CE41-46AE-820B-872A9AB25B99}" type="pres">
      <dgm:prSet presAssocID="{A95E8B78-AA5E-49ED-8CC0-95EC9D841508}" presName="sp1" presStyleCnt="0"/>
      <dgm:spPr/>
    </dgm:pt>
    <dgm:pt modelId="{DBD0E0EC-6F68-4235-AACA-7CC9F50FAD00}" type="pres">
      <dgm:prSet presAssocID="{A95E8B78-AA5E-49ED-8CC0-95EC9D841508}" presName="sp2" presStyleCnt="0"/>
      <dgm:spPr/>
    </dgm:pt>
  </dgm:ptLst>
  <dgm:cxnLst>
    <dgm:cxn modelId="{20F1BF10-78D9-42F6-956E-10FEA4A205B7}" type="presOf" srcId="{C9090AD9-C53B-449F-A9B1-975CC05D1333}" destId="{30882AA9-7071-451A-A22F-94C06104B826}" srcOrd="0" destOrd="0" presId="urn:microsoft.com/office/officeart/2005/8/layout/cycle3"/>
    <dgm:cxn modelId="{D1F82B22-8AF1-4254-B0BD-883019ADE14F}" type="presOf" srcId="{3931D64A-1E43-4BF3-9850-2D5533EC0FD6}" destId="{C2B22BFE-E352-4069-80CE-BFD774BD828B}" srcOrd="0" destOrd="0" presId="urn:microsoft.com/office/officeart/2005/8/layout/cycle3"/>
    <dgm:cxn modelId="{4175A947-52C7-4594-8DE3-70147EC019F7}" srcId="{A95E8B78-AA5E-49ED-8CC0-95EC9D841508}" destId="{EF830AD5-8A5F-465D-AB91-023710E44239}" srcOrd="1" destOrd="0" parTransId="{6B29DC4D-AD26-46A6-98F7-FA0D13B97374}" sibTransId="{B8125C24-2A6E-4AA6-8630-F515A01168E3}"/>
    <dgm:cxn modelId="{81241ABD-4851-4FA9-B179-3C943CF26D83}" type="presOf" srcId="{A95E8B78-AA5E-49ED-8CC0-95EC9D841508}" destId="{BACB4364-94A2-4C0C-89DD-CBF6F47DE60E}" srcOrd="0" destOrd="0" presId="urn:microsoft.com/office/officeart/2005/8/layout/cycle3"/>
    <dgm:cxn modelId="{660BD4E2-0A96-462C-A077-5E80B6B8193A}" srcId="{A95E8B78-AA5E-49ED-8CC0-95EC9D841508}" destId="{C9090AD9-C53B-449F-A9B1-975CC05D1333}" srcOrd="0" destOrd="0" parTransId="{582060FC-2B3F-4E6A-9DB3-B1FC3B3532F7}" sibTransId="{3931D64A-1E43-4BF3-9850-2D5533EC0FD6}"/>
    <dgm:cxn modelId="{A61E7EED-8061-447C-B7FC-3172E180B93E}" type="presOf" srcId="{EF830AD5-8A5F-465D-AB91-023710E44239}" destId="{CFC4CB51-3E4E-4CCB-9B29-A9FA607CA3B6}" srcOrd="0" destOrd="0" presId="urn:microsoft.com/office/officeart/2005/8/layout/cycle3"/>
    <dgm:cxn modelId="{2E3CFEF1-40A7-494A-A65F-145C9FBA116F}" type="presParOf" srcId="{BACB4364-94A2-4C0C-89DD-CBF6F47DE60E}" destId="{30882AA9-7071-451A-A22F-94C06104B826}" srcOrd="0" destOrd="0" presId="urn:microsoft.com/office/officeart/2005/8/layout/cycle3"/>
    <dgm:cxn modelId="{1C929D78-7435-4984-8AA8-2E520DA8E801}" type="presParOf" srcId="{BACB4364-94A2-4C0C-89DD-CBF6F47DE60E}" destId="{C2B22BFE-E352-4069-80CE-BFD774BD828B}" srcOrd="1" destOrd="0" presId="urn:microsoft.com/office/officeart/2005/8/layout/cycle3"/>
    <dgm:cxn modelId="{7C26DEF5-BDA6-4DD6-8E23-75A0F265206D}" type="presParOf" srcId="{BACB4364-94A2-4C0C-89DD-CBF6F47DE60E}" destId="{CFC4CB51-3E4E-4CCB-9B29-A9FA607CA3B6}" srcOrd="2" destOrd="0" presId="urn:microsoft.com/office/officeart/2005/8/layout/cycle3"/>
    <dgm:cxn modelId="{D393FB13-FEC7-4C66-B5D1-CCE5DCA2B31C}" type="presParOf" srcId="{BACB4364-94A2-4C0C-89DD-CBF6F47DE60E}" destId="{BE33E778-CE41-46AE-820B-872A9AB25B99}" srcOrd="3" destOrd="0" presId="urn:microsoft.com/office/officeart/2005/8/layout/cycle3"/>
    <dgm:cxn modelId="{8E1A417F-5EF9-4AD8-AC7F-770CC3FFC710}" type="presParOf" srcId="{BACB4364-94A2-4C0C-89DD-CBF6F47DE60E}" destId="{DBD0E0EC-6F68-4235-AACA-7CC9F50FAD00}" srcOrd="4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2B22BFE-E352-4069-80CE-BFD774BD828B}">
      <dsp:nvSpPr>
        <dsp:cNvPr id="0" name=""/>
        <dsp:cNvSpPr/>
      </dsp:nvSpPr>
      <dsp:spPr>
        <a:xfrm>
          <a:off x="920302" y="-130394"/>
          <a:ext cx="3200024" cy="3200024"/>
        </a:xfrm>
        <a:prstGeom prst="circularArrow">
          <a:avLst>
            <a:gd name="adj1" fmla="val 5310"/>
            <a:gd name="adj2" fmla="val 343918"/>
            <a:gd name="adj3" fmla="val 12695751"/>
            <a:gd name="adj4" fmla="val 18075192"/>
            <a:gd name="adj5" fmla="val 6195"/>
          </a:avLst>
        </a:prstGeom>
        <a:solidFill>
          <a:schemeClr val="accent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0882AA9-7071-451A-A22F-94C06104B826}">
      <dsp:nvSpPr>
        <dsp:cNvPr id="0" name=""/>
        <dsp:cNvSpPr/>
      </dsp:nvSpPr>
      <dsp:spPr>
        <a:xfrm>
          <a:off x="1461668" y="0"/>
          <a:ext cx="2117293" cy="1058646"/>
        </a:xfrm>
        <a:prstGeom prst="round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600" kern="1200"/>
            <a:t>Lorem Ipsum</a:t>
          </a:r>
        </a:p>
      </dsp:txBody>
      <dsp:txXfrm>
        <a:off x="1513347" y="51679"/>
        <a:ext cx="2013935" cy="955288"/>
      </dsp:txXfrm>
    </dsp:sp>
    <dsp:sp modelId="{CFC4CB51-3E4E-4CCB-9B29-A9FA607CA3B6}">
      <dsp:nvSpPr>
        <dsp:cNvPr id="0" name=""/>
        <dsp:cNvSpPr/>
      </dsp:nvSpPr>
      <dsp:spPr>
        <a:xfrm>
          <a:off x="1461668" y="1882038"/>
          <a:ext cx="2117293" cy="1058646"/>
        </a:xfrm>
        <a:prstGeom prst="round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600" kern="1200"/>
            <a:t>Dolor Sit Amet</a:t>
          </a:r>
        </a:p>
      </dsp:txBody>
      <dsp:txXfrm>
        <a:off x="1513347" y="1933717"/>
        <a:ext cx="2013935" cy="9552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t10</b:Tag>
    <b:SourceType>Book</b:SourceType>
    <b:Guid>{8DD74388-BF58-4F00-9378-BA597E2236A1}</b:Guid>
    <b:Title>Pengembangan Sistem Aggregator Berita Bahasa Indonesia Dengan Klasifikasi Berbasis Naive Bayes Dan Clustering Berbasis Non-Negative Matrix Factorization</b:Title>
    <b:Year>2010</b:Year>
    <b:Author>
      <b:Author>
        <b:NameList>
          <b:Person>
            <b:Last>Natasha</b:Last>
          </b:Person>
        </b:NameList>
      </b:Author>
    </b:Author>
    <b:City>Depok</b:City>
    <b:Publisher>Universitas Indonesia</b:Publisher>
    <b:RefOrder>1</b:RefOrder>
  </b:Source>
  <b:Source>
    <b:Tag>Lou09</b:Tag>
    <b:SourceType>Book</b:SourceType>
    <b:Guid>{AAF0F1A2-14AD-4CE9-B5FA-92174BE9DF52}</b:Guid>
    <b:Author>
      <b:Author>
        <b:NameList>
          <b:Person>
            <b:Last>Louvan</b:Last>
            <b:First>Samuel</b:First>
          </b:Person>
        </b:NameList>
      </b:Author>
    </b:Author>
    <b:Title>Extracting The Main Content From Web Documents</b:Title>
    <b:Year>2009</b:Year>
    <b:City>Eindhoven</b:City>
    <b:Publisher>Eindhoven University of Technology</b:Publisher>
    <b:RefOrder>2</b:RefOrder>
  </b:Source>
</b:Sources>
</file>

<file path=customXml/itemProps1.xml><?xml version="1.0" encoding="utf-8"?>
<ds:datastoreItem xmlns:ds="http://schemas.openxmlformats.org/officeDocument/2006/customXml" ds:itemID="{593ABA13-D2EF-4255-877C-521468CE2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34</Pages>
  <Words>6030</Words>
  <Characters>34374</Characters>
  <Application>Microsoft Office Word</Application>
  <DocSecurity>0</DocSecurity>
  <Lines>286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Hamidy Corp.</Company>
  <LinksUpToDate>false</LinksUpToDate>
  <CharactersWithSpaces>40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cha Prawira</dc:creator>
  <cp:lastModifiedBy>Acha Prawira</cp:lastModifiedBy>
  <cp:revision>24</cp:revision>
  <dcterms:created xsi:type="dcterms:W3CDTF">2023-12-04T11:09:00Z</dcterms:created>
  <dcterms:modified xsi:type="dcterms:W3CDTF">2023-12-04T15:41:00Z</dcterms:modified>
</cp:coreProperties>
</file>